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38AB" w14:textId="33F9C74C" w:rsidR="00F53E30" w:rsidRDefault="00AC127B" w:rsidP="00F53E30">
      <w:r>
        <w:rPr>
          <w:noProof/>
          <w:color w:val="4472C4" w:themeColor="accent1"/>
          <w:lang w:val="en-US"/>
        </w:rPr>
        <w:drawing>
          <wp:anchor distT="0" distB="0" distL="114300" distR="114300" simplePos="0" relativeHeight="251659776" behindDoc="0" locked="0" layoutInCell="1" allowOverlap="1" wp14:anchorId="61BE4DD2" wp14:editId="105F87DA">
            <wp:simplePos x="0" y="0"/>
            <wp:positionH relativeFrom="margin">
              <wp:align>right</wp:align>
            </wp:positionH>
            <wp:positionV relativeFrom="paragraph">
              <wp:posOffset>177800</wp:posOffset>
            </wp:positionV>
            <wp:extent cx="727075" cy="708025"/>
            <wp:effectExtent l="0" t="0" r="0" b="0"/>
            <wp:wrapThrough wrapText="bothSides">
              <wp:wrapPolygon edited="0">
                <wp:start x="0" y="0"/>
                <wp:lineTo x="0" y="20922"/>
                <wp:lineTo x="20940" y="20922"/>
                <wp:lineTo x="20940" y="0"/>
                <wp:lineTo x="0" y="0"/>
              </wp:wrapPolygon>
            </wp:wrapThrough>
            <wp:docPr id="84606408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64080" name="Picture 1" descr="A close up of a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7075" cy="708025"/>
                    </a:xfrm>
                    <a:prstGeom prst="rect">
                      <a:avLst/>
                    </a:prstGeom>
                  </pic:spPr>
                </pic:pic>
              </a:graphicData>
            </a:graphic>
            <wp14:sizeRelH relativeFrom="margin">
              <wp14:pctWidth>0</wp14:pctWidth>
            </wp14:sizeRelH>
            <wp14:sizeRelV relativeFrom="margin">
              <wp14:pctHeight>0</wp14:pctHeight>
            </wp14:sizeRelV>
          </wp:anchor>
        </w:drawing>
      </w:r>
    </w:p>
    <w:p w14:paraId="46E0BC15" w14:textId="7252396D" w:rsidR="00F53E30" w:rsidRPr="00AB5B94" w:rsidRDefault="00F53E30" w:rsidP="00F53E30">
      <w:pPr>
        <w:jc w:val="center"/>
        <w:rPr>
          <w:smallCaps/>
          <w:color w:val="1F3864" w:themeColor="accent1" w:themeShade="80"/>
          <w:sz w:val="32"/>
          <w:szCs w:val="32"/>
          <w:lang w:val="en-US"/>
        </w:rPr>
      </w:pPr>
      <w:r>
        <w:rPr>
          <w:noProof/>
          <w:color w:val="4472C4" w:themeColor="accent1"/>
          <w:lang w:val="en-US"/>
        </w:rPr>
        <w:drawing>
          <wp:anchor distT="0" distB="0" distL="114300" distR="114300" simplePos="0" relativeHeight="251657728" behindDoc="1" locked="0" layoutInCell="1" allowOverlap="1" wp14:anchorId="7B823C2A" wp14:editId="4CC1D00B">
            <wp:simplePos x="0" y="0"/>
            <wp:positionH relativeFrom="column">
              <wp:posOffset>66040</wp:posOffset>
            </wp:positionH>
            <wp:positionV relativeFrom="paragraph">
              <wp:posOffset>0</wp:posOffset>
            </wp:positionV>
            <wp:extent cx="847725" cy="847725"/>
            <wp:effectExtent l="0" t="0" r="9525" b="9525"/>
            <wp:wrapTight wrapText="bothSides">
              <wp:wrapPolygon edited="0">
                <wp:start x="6796" y="0"/>
                <wp:lineTo x="3883" y="1456"/>
                <wp:lineTo x="0" y="5825"/>
                <wp:lineTo x="0" y="16503"/>
                <wp:lineTo x="5825" y="21357"/>
                <wp:lineTo x="6796" y="21357"/>
                <wp:lineTo x="14562" y="21357"/>
                <wp:lineTo x="15533" y="21357"/>
                <wp:lineTo x="21357" y="16503"/>
                <wp:lineTo x="21357" y="5825"/>
                <wp:lineTo x="17474" y="1456"/>
                <wp:lineTo x="14562" y="0"/>
                <wp:lineTo x="6796" y="0"/>
              </wp:wrapPolygon>
            </wp:wrapTight>
            <wp:docPr id="2" name="Picture 2" descr="A picture containing text, transport, whee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ansport, wheel, g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page">
              <wp14:pctWidth>0</wp14:pctWidth>
            </wp14:sizeRelH>
            <wp14:sizeRelV relativeFrom="page">
              <wp14:pctHeight>0</wp14:pctHeight>
            </wp14:sizeRelV>
          </wp:anchor>
        </w:drawing>
      </w:r>
      <w:r w:rsidRPr="00AB5B94">
        <w:rPr>
          <w:smallCaps/>
          <w:color w:val="1F3864" w:themeColor="accent1" w:themeShade="80"/>
          <w:sz w:val="32"/>
          <w:szCs w:val="32"/>
          <w:lang w:val="en-US"/>
        </w:rPr>
        <w:t>The Rotary Club of Bracebridge-Muskoka Lakes</w:t>
      </w:r>
      <w:r w:rsidR="00CB667A" w:rsidRPr="00CB667A">
        <w:rPr>
          <w:noProof/>
        </w:rPr>
        <w:t xml:space="preserve"> </w:t>
      </w:r>
    </w:p>
    <w:p w14:paraId="369C41CE" w14:textId="6D2EA510" w:rsidR="00F53E30" w:rsidRDefault="00F53E30" w:rsidP="00F53E30">
      <w:pPr>
        <w:jc w:val="center"/>
        <w:rPr>
          <w:color w:val="1F3864" w:themeColor="accent1" w:themeShade="80"/>
          <w:sz w:val="28"/>
          <w:szCs w:val="28"/>
          <w:lang w:val="en-US"/>
        </w:rPr>
      </w:pPr>
    </w:p>
    <w:p w14:paraId="23953CF3" w14:textId="661E5041" w:rsidR="00F53E30" w:rsidRPr="00246DAB" w:rsidRDefault="00E62A2D" w:rsidP="00F53E30">
      <w:pPr>
        <w:jc w:val="center"/>
        <w:rPr>
          <w:color w:val="1F3864" w:themeColor="accent1" w:themeShade="80"/>
          <w:sz w:val="20"/>
          <w:szCs w:val="20"/>
          <w:lang w:val="en-US"/>
        </w:rPr>
      </w:pPr>
      <w:r>
        <w:rPr>
          <w:color w:val="1F3864" w:themeColor="accent1" w:themeShade="80"/>
          <w:sz w:val="28"/>
          <w:szCs w:val="28"/>
          <w:lang w:val="en-US"/>
        </w:rPr>
        <w:t xml:space="preserve">Board </w:t>
      </w:r>
      <w:r w:rsidR="00FC7C83">
        <w:rPr>
          <w:color w:val="1F3864" w:themeColor="accent1" w:themeShade="80"/>
          <w:sz w:val="28"/>
          <w:szCs w:val="28"/>
          <w:lang w:val="en-US"/>
        </w:rPr>
        <w:t xml:space="preserve">of Directors Monthly </w:t>
      </w:r>
      <w:r>
        <w:rPr>
          <w:color w:val="1F3864" w:themeColor="accent1" w:themeShade="80"/>
          <w:sz w:val="28"/>
          <w:szCs w:val="28"/>
          <w:lang w:val="en-US"/>
        </w:rPr>
        <w:t>Meeting</w:t>
      </w:r>
      <w:r w:rsidR="00F53E30">
        <w:rPr>
          <w:color w:val="1F3864" w:themeColor="accent1" w:themeShade="80"/>
          <w:sz w:val="28"/>
          <w:szCs w:val="28"/>
          <w:lang w:val="en-US"/>
        </w:rPr>
        <w:br/>
      </w:r>
    </w:p>
    <w:p w14:paraId="27E83DC8" w14:textId="74CD9550" w:rsidR="00DF78C1" w:rsidRDefault="007F4804" w:rsidP="00F53E30">
      <w:pPr>
        <w:jc w:val="center"/>
        <w:rPr>
          <w:color w:val="1F3864" w:themeColor="accent1" w:themeShade="80"/>
          <w:lang w:val="en-US"/>
        </w:rPr>
      </w:pPr>
      <w:r>
        <w:rPr>
          <w:color w:val="1F3864" w:themeColor="accent1" w:themeShade="80"/>
          <w:lang w:val="en-US"/>
        </w:rPr>
        <w:t>November 24</w:t>
      </w:r>
      <w:r w:rsidRPr="007F4804">
        <w:rPr>
          <w:color w:val="1F3864" w:themeColor="accent1" w:themeShade="80"/>
          <w:vertAlign w:val="superscript"/>
          <w:lang w:val="en-US"/>
        </w:rPr>
        <w:t>th</w:t>
      </w:r>
      <w:r w:rsidR="006815EA">
        <w:rPr>
          <w:color w:val="1F3864" w:themeColor="accent1" w:themeShade="80"/>
          <w:lang w:val="en-US"/>
        </w:rPr>
        <w:t>,</w:t>
      </w:r>
      <w:r w:rsidR="0004030E">
        <w:rPr>
          <w:color w:val="1F3864" w:themeColor="accent1" w:themeShade="80"/>
          <w:lang w:val="en-US"/>
        </w:rPr>
        <w:t xml:space="preserve"> </w:t>
      </w:r>
      <w:r w:rsidR="005C6E8F">
        <w:rPr>
          <w:color w:val="1F3864" w:themeColor="accent1" w:themeShade="80"/>
          <w:lang w:val="en-US"/>
        </w:rPr>
        <w:t>5:00</w:t>
      </w:r>
      <w:r w:rsidR="000141C2">
        <w:rPr>
          <w:color w:val="1F3864" w:themeColor="accent1" w:themeShade="80"/>
          <w:lang w:val="en-US"/>
        </w:rPr>
        <w:t xml:space="preserve"> pm</w:t>
      </w:r>
    </w:p>
    <w:p w14:paraId="5ECC5430" w14:textId="77777777" w:rsidR="00793F2D" w:rsidRDefault="00793F2D" w:rsidP="00F53E30">
      <w:pPr>
        <w:jc w:val="center"/>
        <w:rPr>
          <w:color w:val="1F3864" w:themeColor="accent1" w:themeShade="80"/>
          <w:lang w:val="en-US"/>
        </w:rPr>
      </w:pPr>
    </w:p>
    <w:p w14:paraId="2508ECD2" w14:textId="5252129D" w:rsidR="0026106D" w:rsidRDefault="002D4D2B" w:rsidP="00E164AC">
      <w:pPr>
        <w:jc w:val="center"/>
        <w:rPr>
          <w:color w:val="000000" w:themeColor="text1"/>
          <w:lang w:val="en-US"/>
        </w:rPr>
      </w:pPr>
      <w:r>
        <w:rPr>
          <w:color w:val="000000" w:themeColor="text1"/>
          <w:lang w:val="en-US"/>
        </w:rPr>
        <w:t xml:space="preserve">D&amp;R Forest Hill </w:t>
      </w:r>
      <w:r w:rsidR="00AC127B">
        <w:rPr>
          <w:color w:val="000000" w:themeColor="text1"/>
          <w:lang w:val="en-US"/>
        </w:rPr>
        <w:t xml:space="preserve">Office </w:t>
      </w:r>
    </w:p>
    <w:p w14:paraId="2BEBCAC0" w14:textId="71107567" w:rsidR="0045373D" w:rsidRDefault="00AC127B" w:rsidP="00E164AC">
      <w:pPr>
        <w:jc w:val="center"/>
        <w:rPr>
          <w:color w:val="000000" w:themeColor="text1"/>
          <w:lang w:val="en-US"/>
        </w:rPr>
      </w:pPr>
      <w:r>
        <w:rPr>
          <w:color w:val="000000" w:themeColor="text1"/>
          <w:lang w:val="en-US"/>
        </w:rPr>
        <w:t>Manitoba Street</w:t>
      </w:r>
      <w:r w:rsidR="0045373D">
        <w:rPr>
          <w:color w:val="000000" w:themeColor="text1"/>
          <w:lang w:val="en-US"/>
        </w:rPr>
        <w:t>, Bracebridge, Ont</w:t>
      </w:r>
      <w:r w:rsidR="0009298C">
        <w:rPr>
          <w:color w:val="000000" w:themeColor="text1"/>
          <w:lang w:val="en-US"/>
        </w:rPr>
        <w:t>ario</w:t>
      </w:r>
    </w:p>
    <w:p w14:paraId="641516DA" w14:textId="24171838" w:rsidR="00DB494F" w:rsidRPr="00E164AC" w:rsidRDefault="00AF34AB" w:rsidP="00E164AC">
      <w:pPr>
        <w:jc w:val="center"/>
        <w:rPr>
          <w:color w:val="1F3864" w:themeColor="accent1" w:themeShade="80"/>
          <w:lang w:val="en-US"/>
        </w:rPr>
      </w:pPr>
      <w:r>
        <w:rPr>
          <w:lang w:val="en-US"/>
        </w:rPr>
        <w:pict w14:anchorId="22C58A0F">
          <v:rect id="_x0000_i1025" style="width:0;height:1.5pt" o:hralign="center" o:hrstd="t" o:hr="t" fillcolor="#a0a0a0" stroked="f"/>
        </w:pict>
      </w:r>
    </w:p>
    <w:p w14:paraId="4096888A" w14:textId="202C3278" w:rsidR="007F4804" w:rsidRDefault="00DB494F" w:rsidP="002F35F4">
      <w:pPr>
        <w:keepNext/>
        <w:spacing w:before="120" w:after="120" w:line="254" w:lineRule="auto"/>
        <w:ind w:left="1440" w:hanging="1440"/>
        <w:rPr>
          <w:rFonts w:eastAsia="Times New Roman"/>
          <w:sz w:val="24"/>
          <w:szCs w:val="24"/>
        </w:rPr>
      </w:pPr>
      <w:r>
        <w:rPr>
          <w:rFonts w:eastAsia="Times New Roman"/>
          <w:sz w:val="24"/>
          <w:szCs w:val="24"/>
        </w:rPr>
        <w:t xml:space="preserve">Attendees:  </w:t>
      </w:r>
      <w:r>
        <w:rPr>
          <w:rFonts w:eastAsia="Times New Roman"/>
          <w:sz w:val="24"/>
          <w:szCs w:val="24"/>
        </w:rPr>
        <w:tab/>
      </w:r>
      <w:r w:rsidR="00BA2D84">
        <w:rPr>
          <w:rFonts w:eastAsia="Times New Roman"/>
          <w:sz w:val="24"/>
          <w:szCs w:val="24"/>
        </w:rPr>
        <w:t>Doug Hogarth</w:t>
      </w:r>
      <w:r w:rsidR="00285D8B">
        <w:rPr>
          <w:rFonts w:eastAsia="Times New Roman"/>
          <w:sz w:val="24"/>
          <w:szCs w:val="24"/>
        </w:rPr>
        <w:t>,</w:t>
      </w:r>
      <w:r w:rsidR="0004030E">
        <w:rPr>
          <w:rFonts w:eastAsia="Times New Roman"/>
          <w:sz w:val="24"/>
          <w:szCs w:val="24"/>
        </w:rPr>
        <w:t xml:space="preserve"> </w:t>
      </w:r>
      <w:r w:rsidR="0045373D">
        <w:rPr>
          <w:rFonts w:eastAsia="Times New Roman"/>
          <w:sz w:val="24"/>
          <w:szCs w:val="24"/>
        </w:rPr>
        <w:t>Anita Greavette,</w:t>
      </w:r>
      <w:r w:rsidR="002205DB">
        <w:rPr>
          <w:rFonts w:eastAsia="Times New Roman"/>
          <w:sz w:val="24"/>
          <w:szCs w:val="24"/>
        </w:rPr>
        <w:t xml:space="preserve"> </w:t>
      </w:r>
      <w:r w:rsidR="000848B1">
        <w:rPr>
          <w:rFonts w:eastAsia="Times New Roman"/>
          <w:sz w:val="24"/>
          <w:szCs w:val="24"/>
        </w:rPr>
        <w:t>Marlene Vettorel</w:t>
      </w:r>
      <w:r w:rsidR="008A30A0">
        <w:rPr>
          <w:rFonts w:eastAsia="Times New Roman"/>
          <w:sz w:val="24"/>
          <w:szCs w:val="24"/>
        </w:rPr>
        <w:t>,</w:t>
      </w:r>
      <w:r w:rsidR="001B5030">
        <w:rPr>
          <w:rFonts w:eastAsia="Times New Roman"/>
          <w:sz w:val="24"/>
          <w:szCs w:val="24"/>
        </w:rPr>
        <w:t xml:space="preserve"> </w:t>
      </w:r>
      <w:r w:rsidR="00AC127B">
        <w:rPr>
          <w:rFonts w:eastAsia="Times New Roman"/>
          <w:sz w:val="24"/>
          <w:szCs w:val="24"/>
        </w:rPr>
        <w:t xml:space="preserve">Paul Meredith, </w:t>
      </w:r>
      <w:r w:rsidR="008C7E24">
        <w:rPr>
          <w:rFonts w:eastAsia="Times New Roman"/>
          <w:sz w:val="24"/>
          <w:szCs w:val="24"/>
        </w:rPr>
        <w:t>Sandra Winspear</w:t>
      </w:r>
      <w:r w:rsidR="00E1700E">
        <w:rPr>
          <w:rFonts w:eastAsia="Times New Roman"/>
          <w:sz w:val="24"/>
          <w:szCs w:val="24"/>
        </w:rPr>
        <w:t>, Bruce Reville</w:t>
      </w:r>
      <w:r w:rsidR="006815EA">
        <w:rPr>
          <w:rFonts w:eastAsia="Times New Roman"/>
          <w:sz w:val="24"/>
          <w:szCs w:val="24"/>
        </w:rPr>
        <w:t xml:space="preserve">, </w:t>
      </w:r>
      <w:r w:rsidR="000E79A3">
        <w:rPr>
          <w:rFonts w:eastAsia="Times New Roman"/>
          <w:sz w:val="24"/>
          <w:szCs w:val="24"/>
        </w:rPr>
        <w:t>Dave Nodwell</w:t>
      </w:r>
      <w:r w:rsidR="007F4804">
        <w:rPr>
          <w:rFonts w:eastAsia="Times New Roman"/>
          <w:sz w:val="24"/>
          <w:szCs w:val="24"/>
        </w:rPr>
        <w:t>, Scott Taylor</w:t>
      </w:r>
    </w:p>
    <w:p w14:paraId="21542371" w14:textId="7273E795" w:rsidR="00B34380" w:rsidRDefault="00B34380" w:rsidP="002F35F4">
      <w:pPr>
        <w:keepNext/>
        <w:spacing w:before="120" w:after="120" w:line="254" w:lineRule="auto"/>
        <w:ind w:left="1440" w:hanging="1440"/>
        <w:rPr>
          <w:rFonts w:eastAsia="Times New Roman"/>
          <w:sz w:val="24"/>
          <w:szCs w:val="24"/>
        </w:rPr>
      </w:pPr>
      <w:r>
        <w:rPr>
          <w:rFonts w:eastAsia="Times New Roman"/>
          <w:sz w:val="24"/>
          <w:szCs w:val="24"/>
        </w:rPr>
        <w:t xml:space="preserve">Regrets:         </w:t>
      </w:r>
      <w:r w:rsidR="00B61ADC">
        <w:rPr>
          <w:rFonts w:eastAsia="Times New Roman"/>
          <w:sz w:val="24"/>
          <w:szCs w:val="24"/>
        </w:rPr>
        <w:tab/>
      </w:r>
      <w:r w:rsidR="007F4804">
        <w:rPr>
          <w:rFonts w:eastAsia="Times New Roman"/>
          <w:sz w:val="24"/>
          <w:szCs w:val="24"/>
        </w:rPr>
        <w:t>Cheryl Taylor</w:t>
      </w:r>
    </w:p>
    <w:p w14:paraId="6AA1D258" w14:textId="4385FC91" w:rsidR="000E79A3" w:rsidRDefault="000E79A3" w:rsidP="002F35F4">
      <w:pPr>
        <w:keepNext/>
        <w:spacing w:before="120" w:after="120" w:line="254" w:lineRule="auto"/>
        <w:ind w:left="1440" w:hanging="1440"/>
        <w:rPr>
          <w:rFonts w:eastAsia="Times New Roman"/>
          <w:sz w:val="24"/>
          <w:szCs w:val="24"/>
        </w:rPr>
      </w:pPr>
      <w:r>
        <w:rPr>
          <w:rFonts w:eastAsia="Times New Roman"/>
          <w:sz w:val="24"/>
          <w:szCs w:val="24"/>
        </w:rPr>
        <w:t>Guest:</w:t>
      </w:r>
      <w:r>
        <w:rPr>
          <w:rFonts w:eastAsia="Times New Roman"/>
          <w:sz w:val="24"/>
          <w:szCs w:val="24"/>
        </w:rPr>
        <w:tab/>
        <w:t>Rebecca Penwell</w:t>
      </w:r>
    </w:p>
    <w:p w14:paraId="0DD0732A" w14:textId="418D5622" w:rsidR="00777F27" w:rsidRDefault="00AF34AB" w:rsidP="00DB494F">
      <w:r>
        <w:pict w14:anchorId="6153BA0B">
          <v:rect id="_x0000_i1026" style="width:0;height:1.5pt" o:hralign="center" o:hrstd="t" o:hr="t" fillcolor="#a0a0a0" stroked="f"/>
        </w:pict>
      </w:r>
    </w:p>
    <w:p w14:paraId="518433FB" w14:textId="57CAFAF3" w:rsidR="007F4012" w:rsidRDefault="007F4012" w:rsidP="00777F27"/>
    <w:p w14:paraId="0916C3AC" w14:textId="77777777" w:rsidR="00C709CB" w:rsidRDefault="00AF34AB" w:rsidP="00C709CB">
      <w:pPr>
        <w:keepNext/>
        <w:spacing w:before="120" w:after="120" w:line="254" w:lineRule="auto"/>
        <w:rPr>
          <w:noProof/>
        </w:rPr>
      </w:pPr>
      <w:r>
        <w:pict w14:anchorId="78F9253E">
          <v:rect id="_x0000_i1027" style="width:0;height:1.5pt" o:hralign="center" o:hrstd="t" o:hr="t" fillcolor="#a0a0a0" stroked="f"/>
        </w:pict>
      </w:r>
    </w:p>
    <w:p w14:paraId="495D529C" w14:textId="5780C3F6" w:rsidR="00C709CB" w:rsidRDefault="00C709CB" w:rsidP="00C709CB">
      <w:pPr>
        <w:spacing w:before="120" w:after="60" w:line="254" w:lineRule="auto"/>
        <w:rPr>
          <w:rFonts w:eastAsia="Times New Roman"/>
          <w:b/>
          <w:sz w:val="24"/>
          <w:szCs w:val="24"/>
        </w:rPr>
      </w:pPr>
      <w:r w:rsidRPr="0046582C">
        <w:rPr>
          <w:rFonts w:eastAsia="Times New Roman"/>
          <w:b/>
          <w:sz w:val="24"/>
          <w:szCs w:val="24"/>
        </w:rPr>
        <w:t>Welcome and call to order</w:t>
      </w:r>
    </w:p>
    <w:p w14:paraId="0475D59F" w14:textId="2833DA2C" w:rsidR="00C709CB" w:rsidRPr="006C2F08" w:rsidRDefault="00BA2D84" w:rsidP="00C709CB">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1529E5">
        <w:rPr>
          <w:rFonts w:eastAsia="Times New Roman"/>
          <w:bCs/>
          <w:sz w:val="24"/>
          <w:szCs w:val="24"/>
        </w:rPr>
        <w:t xml:space="preserve"> called meeting to order </w:t>
      </w:r>
      <w:r w:rsidR="00251477">
        <w:rPr>
          <w:rFonts w:eastAsia="Times New Roman"/>
          <w:bCs/>
          <w:sz w:val="24"/>
          <w:szCs w:val="24"/>
        </w:rPr>
        <w:t>5:</w:t>
      </w:r>
      <w:r w:rsidR="007F4804">
        <w:rPr>
          <w:rFonts w:eastAsia="Times New Roman"/>
          <w:bCs/>
          <w:sz w:val="24"/>
          <w:szCs w:val="24"/>
        </w:rPr>
        <w:t>07</w:t>
      </w:r>
      <w:r w:rsidR="0075637B">
        <w:rPr>
          <w:rFonts w:eastAsia="Times New Roman"/>
          <w:bCs/>
          <w:sz w:val="24"/>
          <w:szCs w:val="24"/>
        </w:rPr>
        <w:t xml:space="preserve"> p</w:t>
      </w:r>
      <w:r w:rsidR="00316550">
        <w:rPr>
          <w:rFonts w:eastAsia="Times New Roman"/>
          <w:bCs/>
          <w:sz w:val="24"/>
          <w:szCs w:val="24"/>
        </w:rPr>
        <w:t>m</w:t>
      </w:r>
      <w:r w:rsidR="00C709CB" w:rsidRPr="006C2F08">
        <w:rPr>
          <w:rFonts w:eastAsia="Times New Roman"/>
          <w:sz w:val="24"/>
          <w:szCs w:val="24"/>
        </w:rPr>
        <w:t xml:space="preserve"> </w:t>
      </w:r>
      <w:r w:rsidR="002F35F4">
        <w:rPr>
          <w:rFonts w:eastAsia="Times New Roman"/>
          <w:sz w:val="24"/>
          <w:szCs w:val="24"/>
        </w:rPr>
        <w:t>and Quorum was established</w:t>
      </w:r>
      <w:r w:rsidR="00C709CB" w:rsidRPr="006C2F08">
        <w:rPr>
          <w:rFonts w:eastAsia="Times New Roman"/>
          <w:sz w:val="24"/>
          <w:szCs w:val="24"/>
        </w:rPr>
        <w:t xml:space="preserve">                           </w:t>
      </w:r>
    </w:p>
    <w:p w14:paraId="164CBBB9" w14:textId="77777777" w:rsidR="00756C73" w:rsidRPr="00756C73" w:rsidRDefault="00756C73" w:rsidP="00756C73">
      <w:pPr>
        <w:rPr>
          <w:rFonts w:eastAsia="Times New Roman"/>
          <w:b/>
          <w:bCs/>
          <w:sz w:val="24"/>
          <w:szCs w:val="24"/>
        </w:rPr>
      </w:pPr>
    </w:p>
    <w:p w14:paraId="7EEC97E4" w14:textId="47FB295F" w:rsidR="00C709CB" w:rsidRDefault="00C709CB" w:rsidP="00C709CB">
      <w:pPr>
        <w:spacing w:before="120" w:after="60" w:line="254" w:lineRule="auto"/>
        <w:rPr>
          <w:rFonts w:eastAsia="Times New Roman"/>
          <w:b/>
          <w:sz w:val="24"/>
          <w:szCs w:val="24"/>
        </w:rPr>
      </w:pPr>
      <w:r>
        <w:rPr>
          <w:rFonts w:eastAsia="Times New Roman"/>
          <w:b/>
          <w:sz w:val="24"/>
          <w:szCs w:val="24"/>
        </w:rPr>
        <w:t>Approval of previous board meeting minute</w:t>
      </w:r>
    </w:p>
    <w:p w14:paraId="4E199AD5" w14:textId="4AD047CA" w:rsidR="0026106D" w:rsidRDefault="0026106D" w:rsidP="00C709CB">
      <w:pPr>
        <w:pStyle w:val="ListParagraph"/>
        <w:numPr>
          <w:ilvl w:val="0"/>
          <w:numId w:val="14"/>
        </w:numPr>
        <w:spacing w:before="120" w:after="60" w:line="254" w:lineRule="auto"/>
        <w:rPr>
          <w:rFonts w:eastAsia="Times New Roman"/>
          <w:bCs/>
          <w:sz w:val="24"/>
          <w:szCs w:val="24"/>
        </w:rPr>
      </w:pPr>
      <w:bookmarkStart w:id="0" w:name="_Hlk155182248"/>
      <w:r>
        <w:rPr>
          <w:rFonts w:eastAsia="Times New Roman"/>
          <w:bCs/>
          <w:sz w:val="24"/>
          <w:szCs w:val="24"/>
        </w:rPr>
        <w:t xml:space="preserve">Minutes </w:t>
      </w:r>
      <w:r w:rsidR="007562E7">
        <w:rPr>
          <w:rFonts w:eastAsia="Times New Roman"/>
          <w:bCs/>
          <w:sz w:val="24"/>
          <w:szCs w:val="24"/>
        </w:rPr>
        <w:t xml:space="preserve">from </w:t>
      </w:r>
      <w:r w:rsidR="00093ED0">
        <w:rPr>
          <w:rFonts w:eastAsia="Times New Roman"/>
          <w:bCs/>
          <w:sz w:val="24"/>
          <w:szCs w:val="24"/>
        </w:rPr>
        <w:t>October 20</w:t>
      </w:r>
      <w:r w:rsidR="00093ED0" w:rsidRPr="00093ED0">
        <w:rPr>
          <w:rFonts w:eastAsia="Times New Roman"/>
          <w:bCs/>
          <w:sz w:val="24"/>
          <w:szCs w:val="24"/>
          <w:vertAlign w:val="superscript"/>
        </w:rPr>
        <w:t>th</w:t>
      </w:r>
      <w:r w:rsidR="00093ED0">
        <w:rPr>
          <w:rFonts w:eastAsia="Times New Roman"/>
          <w:bCs/>
          <w:sz w:val="24"/>
          <w:szCs w:val="24"/>
        </w:rPr>
        <w:t xml:space="preserve"> </w:t>
      </w:r>
      <w:r w:rsidR="00B61ADC">
        <w:rPr>
          <w:rFonts w:eastAsia="Times New Roman"/>
          <w:bCs/>
          <w:sz w:val="24"/>
          <w:szCs w:val="24"/>
        </w:rPr>
        <w:t xml:space="preserve">board meeting </w:t>
      </w:r>
      <w:r w:rsidR="00093ED0">
        <w:rPr>
          <w:rFonts w:eastAsia="Times New Roman"/>
          <w:bCs/>
          <w:sz w:val="24"/>
          <w:szCs w:val="24"/>
        </w:rPr>
        <w:t xml:space="preserve">were </w:t>
      </w:r>
      <w:r>
        <w:rPr>
          <w:rFonts w:eastAsia="Times New Roman"/>
          <w:bCs/>
          <w:sz w:val="24"/>
          <w:szCs w:val="24"/>
        </w:rPr>
        <w:t>approved</w:t>
      </w:r>
      <w:r w:rsidR="00093ED0">
        <w:rPr>
          <w:rFonts w:eastAsia="Times New Roman"/>
          <w:bCs/>
          <w:sz w:val="24"/>
          <w:szCs w:val="24"/>
        </w:rPr>
        <w:t xml:space="preserve"> as presented</w:t>
      </w:r>
      <w:r>
        <w:rPr>
          <w:rFonts w:eastAsia="Times New Roman"/>
          <w:bCs/>
          <w:sz w:val="24"/>
          <w:szCs w:val="24"/>
        </w:rPr>
        <w:t>.</w:t>
      </w:r>
    </w:p>
    <w:p w14:paraId="2A17F207" w14:textId="3D101500" w:rsidR="0075637B" w:rsidRPr="00756C73" w:rsidRDefault="0075637B" w:rsidP="0075637B">
      <w:pPr>
        <w:pStyle w:val="ListParagraph"/>
        <w:rPr>
          <w:rFonts w:eastAsia="Times New Roman"/>
          <w:sz w:val="24"/>
          <w:szCs w:val="24"/>
        </w:rPr>
      </w:pPr>
      <w:bookmarkStart w:id="1" w:name="_Hlk147758528"/>
      <w:bookmarkStart w:id="2" w:name="_Hlk180595113"/>
      <w:r>
        <w:rPr>
          <w:rFonts w:eastAsia="Times New Roman"/>
          <w:b/>
          <w:bCs/>
          <w:color w:val="C00000"/>
          <w:sz w:val="24"/>
          <w:szCs w:val="24"/>
        </w:rPr>
        <w:t xml:space="preserve">                                                           </w:t>
      </w:r>
      <w:r w:rsidR="0026106D">
        <w:rPr>
          <w:rFonts w:eastAsia="Times New Roman"/>
          <w:b/>
          <w:bCs/>
          <w:color w:val="C00000"/>
          <w:sz w:val="24"/>
          <w:szCs w:val="24"/>
        </w:rPr>
        <w:t xml:space="preserve"> </w:t>
      </w:r>
      <w:r w:rsidR="00AF3F00">
        <w:rPr>
          <w:rFonts w:eastAsia="Times New Roman"/>
          <w:b/>
          <w:bCs/>
          <w:color w:val="C00000"/>
          <w:sz w:val="24"/>
          <w:szCs w:val="24"/>
        </w:rPr>
        <w:t xml:space="preserve">  </w:t>
      </w:r>
      <w:r w:rsidR="00A91302">
        <w:rPr>
          <w:rFonts w:eastAsia="Times New Roman"/>
          <w:b/>
          <w:bCs/>
          <w:color w:val="C00000"/>
          <w:sz w:val="24"/>
          <w:szCs w:val="24"/>
        </w:rPr>
        <w:t xml:space="preserve"> </w:t>
      </w:r>
      <w:r w:rsidR="00B20A36">
        <w:rPr>
          <w:rFonts w:eastAsia="Times New Roman"/>
          <w:b/>
          <w:bCs/>
          <w:color w:val="C00000"/>
          <w:sz w:val="24"/>
          <w:szCs w:val="24"/>
        </w:rPr>
        <w:t xml:space="preserve">  </w:t>
      </w:r>
      <w:r w:rsidR="000848B1">
        <w:rPr>
          <w:rFonts w:eastAsia="Times New Roman"/>
          <w:b/>
          <w:bCs/>
          <w:color w:val="C00000"/>
          <w:sz w:val="24"/>
          <w:szCs w:val="24"/>
        </w:rPr>
        <w:t xml:space="preserve">    </w:t>
      </w:r>
      <w:r w:rsidR="00E1700E">
        <w:rPr>
          <w:rFonts w:eastAsia="Times New Roman"/>
          <w:b/>
          <w:bCs/>
          <w:color w:val="C00000"/>
          <w:sz w:val="24"/>
          <w:szCs w:val="24"/>
        </w:rPr>
        <w:t xml:space="preserve">  </w:t>
      </w:r>
      <w:r w:rsidR="00EF1833">
        <w:rPr>
          <w:rFonts w:eastAsia="Times New Roman"/>
          <w:b/>
          <w:bCs/>
          <w:color w:val="C00000"/>
          <w:sz w:val="24"/>
          <w:szCs w:val="24"/>
        </w:rPr>
        <w:t xml:space="preserve">  </w:t>
      </w:r>
      <w:r w:rsidR="006C3B11">
        <w:rPr>
          <w:rFonts w:eastAsia="Times New Roman"/>
          <w:b/>
          <w:bCs/>
          <w:color w:val="C00000"/>
          <w:sz w:val="24"/>
          <w:szCs w:val="24"/>
        </w:rPr>
        <w:t xml:space="preserve">  </w:t>
      </w:r>
      <w:r w:rsidR="00EF1833">
        <w:rPr>
          <w:rFonts w:eastAsia="Times New Roman"/>
          <w:b/>
          <w:bCs/>
          <w:color w:val="C00000"/>
          <w:sz w:val="24"/>
          <w:szCs w:val="24"/>
        </w:rPr>
        <w:t xml:space="preserve"> </w:t>
      </w:r>
      <w:r w:rsidR="00AF3F00">
        <w:rPr>
          <w:rFonts w:eastAsia="Times New Roman"/>
          <w:b/>
          <w:bCs/>
          <w:color w:val="C00000"/>
          <w:sz w:val="24"/>
          <w:szCs w:val="24"/>
        </w:rPr>
        <w:t xml:space="preserve">  </w:t>
      </w:r>
      <w:bookmarkStart w:id="3" w:name="_Hlk145258860"/>
      <w:bookmarkStart w:id="4" w:name="_Hlk164688465"/>
      <w:r w:rsidRPr="00756C73">
        <w:rPr>
          <w:rFonts w:eastAsia="Times New Roman"/>
          <w:b/>
          <w:bCs/>
          <w:color w:val="C00000"/>
          <w:sz w:val="24"/>
          <w:szCs w:val="24"/>
        </w:rPr>
        <w:t>Motioned</w:t>
      </w:r>
      <w:r w:rsidRPr="00756C73">
        <w:rPr>
          <w:rFonts w:eastAsia="Times New Roman"/>
          <w:sz w:val="24"/>
          <w:szCs w:val="24"/>
        </w:rPr>
        <w:t xml:space="preserve"> by</w:t>
      </w:r>
      <w:r w:rsidR="00285D8B">
        <w:rPr>
          <w:rFonts w:eastAsia="Times New Roman"/>
          <w:sz w:val="24"/>
          <w:szCs w:val="24"/>
        </w:rPr>
        <w:t xml:space="preserve"> </w:t>
      </w:r>
      <w:r w:rsidR="00093ED0">
        <w:rPr>
          <w:rFonts w:eastAsia="Times New Roman"/>
          <w:sz w:val="24"/>
          <w:szCs w:val="24"/>
        </w:rPr>
        <w:t>B. Reville</w:t>
      </w:r>
      <w:r w:rsidR="00DC3A07">
        <w:rPr>
          <w:rFonts w:eastAsia="Times New Roman"/>
          <w:sz w:val="24"/>
          <w:szCs w:val="24"/>
        </w:rPr>
        <w:t xml:space="preserve"> seconded by </w:t>
      </w:r>
      <w:r w:rsidR="00093ED0">
        <w:rPr>
          <w:rFonts w:eastAsia="Times New Roman"/>
          <w:sz w:val="24"/>
          <w:szCs w:val="24"/>
        </w:rPr>
        <w:t>A. Greavette</w:t>
      </w:r>
    </w:p>
    <w:p w14:paraId="130D786F" w14:textId="5197A098" w:rsidR="0075637B" w:rsidRDefault="0075637B" w:rsidP="0075637B">
      <w:pPr>
        <w:pStyle w:val="ListParagraph"/>
        <w:spacing w:before="120" w:after="60" w:line="254" w:lineRule="auto"/>
        <w:rPr>
          <w:rFonts w:eastAsia="Times New Roman"/>
          <w:sz w:val="24"/>
          <w:szCs w:val="24"/>
        </w:rPr>
      </w:pPr>
      <w:r w:rsidRPr="0075637B">
        <w:rPr>
          <w:rFonts w:eastAsia="Times New Roman"/>
          <w:sz w:val="24"/>
          <w:szCs w:val="24"/>
        </w:rPr>
        <w:t xml:space="preserve">                                                                                           </w:t>
      </w:r>
      <w:r w:rsidR="00A91302">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008858F9">
        <w:rPr>
          <w:rFonts w:eastAsia="Times New Roman"/>
          <w:sz w:val="24"/>
          <w:szCs w:val="24"/>
        </w:rPr>
        <w:t xml:space="preserve"> </w:t>
      </w:r>
      <w:r w:rsidR="003A6599">
        <w:rPr>
          <w:rFonts w:eastAsia="Times New Roman"/>
          <w:sz w:val="24"/>
          <w:szCs w:val="24"/>
        </w:rPr>
        <w:t xml:space="preserve"> </w:t>
      </w:r>
      <w:r w:rsidR="008858F9">
        <w:rPr>
          <w:rFonts w:eastAsia="Times New Roman"/>
          <w:sz w:val="24"/>
          <w:szCs w:val="24"/>
        </w:rPr>
        <w:t xml:space="preserve">   </w:t>
      </w:r>
      <w:r w:rsidR="004B749D">
        <w:rPr>
          <w:rFonts w:eastAsia="Times New Roman"/>
          <w:sz w:val="24"/>
          <w:szCs w:val="24"/>
        </w:rPr>
        <w:t xml:space="preserve"> </w:t>
      </w:r>
      <w:r w:rsidR="008858F9">
        <w:rPr>
          <w:rFonts w:eastAsia="Times New Roman"/>
          <w:sz w:val="24"/>
          <w:szCs w:val="24"/>
        </w:rPr>
        <w:t xml:space="preserve"> </w:t>
      </w:r>
      <w:r w:rsidR="00847CF2">
        <w:rPr>
          <w:rFonts w:eastAsia="Times New Roman"/>
          <w:sz w:val="24"/>
          <w:szCs w:val="24"/>
        </w:rPr>
        <w:t xml:space="preserve"> </w:t>
      </w:r>
      <w:r w:rsidR="008858F9">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Passed by</w:t>
      </w:r>
      <w:r>
        <w:rPr>
          <w:rFonts w:eastAsia="Times New Roman"/>
          <w:sz w:val="24"/>
          <w:szCs w:val="24"/>
        </w:rPr>
        <w:t xml:space="preserve"> </w:t>
      </w:r>
      <w:r w:rsidRPr="0075637B">
        <w:rPr>
          <w:rFonts w:eastAsia="Times New Roman"/>
          <w:sz w:val="24"/>
          <w:szCs w:val="24"/>
        </w:rPr>
        <w:t>Consensus</w:t>
      </w:r>
      <w:bookmarkEnd w:id="0"/>
      <w:bookmarkEnd w:id="1"/>
      <w:bookmarkEnd w:id="3"/>
      <w:r w:rsidR="003A6599">
        <w:rPr>
          <w:rFonts w:eastAsia="Times New Roman"/>
          <w:sz w:val="24"/>
          <w:szCs w:val="24"/>
        </w:rPr>
        <w:t>.</w:t>
      </w:r>
    </w:p>
    <w:p w14:paraId="5556A4F3" w14:textId="0E899DA2" w:rsidR="00C709CB" w:rsidRDefault="00CF251A" w:rsidP="00C709CB">
      <w:pPr>
        <w:spacing w:before="120" w:after="60" w:line="254" w:lineRule="auto"/>
        <w:rPr>
          <w:rFonts w:eastAsia="Times New Roman"/>
          <w:b/>
          <w:sz w:val="24"/>
          <w:szCs w:val="24"/>
        </w:rPr>
      </w:pPr>
      <w:bookmarkStart w:id="5" w:name="_Hlk61795671"/>
      <w:bookmarkStart w:id="6" w:name="_Hlk62560267"/>
      <w:bookmarkEnd w:id="2"/>
      <w:bookmarkEnd w:id="4"/>
      <w:r>
        <w:rPr>
          <w:rFonts w:eastAsia="Times New Roman"/>
          <w:b/>
          <w:sz w:val="24"/>
          <w:szCs w:val="24"/>
        </w:rPr>
        <w:t>President’s Report</w:t>
      </w:r>
    </w:p>
    <w:p w14:paraId="6AF99E4F" w14:textId="511BFAF1" w:rsidR="00B61ADC" w:rsidRPr="001B7A79" w:rsidRDefault="008A30A0" w:rsidP="00B61ADC">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2205DB">
        <w:rPr>
          <w:rFonts w:eastAsia="Times New Roman"/>
          <w:bCs/>
          <w:sz w:val="24"/>
          <w:szCs w:val="24"/>
        </w:rPr>
        <w:t xml:space="preserve"> </w:t>
      </w:r>
      <w:r w:rsidR="00B61ADC">
        <w:rPr>
          <w:rFonts w:eastAsia="Times New Roman"/>
          <w:bCs/>
          <w:sz w:val="24"/>
          <w:szCs w:val="24"/>
        </w:rPr>
        <w:t xml:space="preserve">reported that </w:t>
      </w:r>
      <w:r w:rsidR="00093ED0">
        <w:rPr>
          <w:rFonts w:eastAsia="Times New Roman"/>
          <w:bCs/>
          <w:sz w:val="24"/>
          <w:szCs w:val="24"/>
        </w:rPr>
        <w:t>Rebecca will host the Christmas Party at her home at 35 Meadow Heights in Bracebridge. It was decided to schedule for December 11</w:t>
      </w:r>
      <w:r w:rsidR="00093ED0" w:rsidRPr="00093ED0">
        <w:rPr>
          <w:rFonts w:eastAsia="Times New Roman"/>
          <w:bCs/>
          <w:sz w:val="24"/>
          <w:szCs w:val="24"/>
          <w:vertAlign w:val="superscript"/>
        </w:rPr>
        <w:t>th</w:t>
      </w:r>
      <w:r w:rsidR="00093ED0">
        <w:rPr>
          <w:rFonts w:eastAsia="Times New Roman"/>
          <w:bCs/>
          <w:sz w:val="24"/>
          <w:szCs w:val="24"/>
        </w:rPr>
        <w:t xml:space="preserve"> at 5:30 pm. It will be potluck. Sandra will send out invitation and potluck dish sign up.</w:t>
      </w:r>
      <w:r w:rsidR="001470A2">
        <w:rPr>
          <w:rFonts w:eastAsia="Times New Roman"/>
          <w:bCs/>
          <w:sz w:val="24"/>
          <w:szCs w:val="24"/>
        </w:rPr>
        <w:t xml:space="preserve"> </w:t>
      </w:r>
    </w:p>
    <w:p w14:paraId="38EF5209" w14:textId="0C70D61A" w:rsidR="00E467C5" w:rsidRPr="00093ED0" w:rsidRDefault="001B7A79" w:rsidP="008C3D6E">
      <w:pPr>
        <w:pStyle w:val="ListParagraph"/>
        <w:numPr>
          <w:ilvl w:val="0"/>
          <w:numId w:val="27"/>
        </w:numPr>
        <w:spacing w:before="120" w:after="60" w:line="254" w:lineRule="auto"/>
        <w:rPr>
          <w:rFonts w:eastAsia="Times New Roman"/>
          <w:b/>
          <w:sz w:val="24"/>
          <w:szCs w:val="24"/>
        </w:rPr>
      </w:pPr>
      <w:r w:rsidRPr="00093ED0">
        <w:rPr>
          <w:rFonts w:eastAsia="Times New Roman"/>
          <w:bCs/>
          <w:sz w:val="24"/>
          <w:szCs w:val="24"/>
        </w:rPr>
        <w:t xml:space="preserve">Doug reported </w:t>
      </w:r>
      <w:r w:rsidR="00093ED0">
        <w:rPr>
          <w:rFonts w:eastAsia="Times New Roman"/>
          <w:bCs/>
          <w:sz w:val="24"/>
          <w:szCs w:val="24"/>
        </w:rPr>
        <w:t xml:space="preserve">that the </w:t>
      </w:r>
      <w:r w:rsidR="00F81A4B" w:rsidRPr="00093ED0">
        <w:rPr>
          <w:rFonts w:eastAsia="Times New Roman"/>
          <w:bCs/>
          <w:sz w:val="24"/>
          <w:szCs w:val="24"/>
        </w:rPr>
        <w:t xml:space="preserve">band shell in Memorial Park is </w:t>
      </w:r>
      <w:r w:rsidR="001470A2">
        <w:rPr>
          <w:rFonts w:eastAsia="Times New Roman"/>
          <w:bCs/>
          <w:sz w:val="24"/>
          <w:szCs w:val="24"/>
        </w:rPr>
        <w:t>completed. The town has requested our volunteers help to remove safety fencing on Wednesday, December 3</w:t>
      </w:r>
      <w:r w:rsidR="001470A2" w:rsidRPr="001470A2">
        <w:rPr>
          <w:rFonts w:eastAsia="Times New Roman"/>
          <w:bCs/>
          <w:sz w:val="24"/>
          <w:szCs w:val="24"/>
          <w:vertAlign w:val="superscript"/>
        </w:rPr>
        <w:t>rd</w:t>
      </w:r>
      <w:r w:rsidR="001470A2">
        <w:rPr>
          <w:rFonts w:eastAsia="Times New Roman"/>
          <w:bCs/>
          <w:sz w:val="24"/>
          <w:szCs w:val="24"/>
        </w:rPr>
        <w:t xml:space="preserve"> at 9:00 am. Gene will be present completing some gravel work. Grass will be planted in the spring. The bandshell will be ready for Santa after parade on December 5</w:t>
      </w:r>
      <w:r w:rsidR="001470A2" w:rsidRPr="001470A2">
        <w:rPr>
          <w:rFonts w:eastAsia="Times New Roman"/>
          <w:bCs/>
          <w:sz w:val="24"/>
          <w:szCs w:val="24"/>
          <w:vertAlign w:val="superscript"/>
        </w:rPr>
        <w:t>th</w:t>
      </w:r>
      <w:r w:rsidR="001470A2">
        <w:rPr>
          <w:rFonts w:eastAsia="Times New Roman"/>
          <w:bCs/>
          <w:sz w:val="24"/>
          <w:szCs w:val="24"/>
        </w:rPr>
        <w:t>. Doug will advise if time for work start changes.</w:t>
      </w:r>
    </w:p>
    <w:p w14:paraId="356CF2AD" w14:textId="77777777" w:rsidR="00EF5E48" w:rsidRPr="00EF5E48" w:rsidRDefault="00E467C5" w:rsidP="00EF5E48">
      <w:pPr>
        <w:pStyle w:val="ListParagraph"/>
        <w:numPr>
          <w:ilvl w:val="0"/>
          <w:numId w:val="27"/>
        </w:numPr>
        <w:spacing w:before="120" w:after="60" w:line="254" w:lineRule="auto"/>
        <w:rPr>
          <w:rFonts w:eastAsia="Times New Roman"/>
          <w:sz w:val="24"/>
          <w:szCs w:val="24"/>
        </w:rPr>
      </w:pPr>
      <w:r>
        <w:rPr>
          <w:rFonts w:eastAsia="Times New Roman"/>
          <w:bCs/>
          <w:sz w:val="24"/>
          <w:szCs w:val="24"/>
        </w:rPr>
        <w:t xml:space="preserve">Doug </w:t>
      </w:r>
      <w:r w:rsidR="001470A2">
        <w:rPr>
          <w:rFonts w:eastAsia="Times New Roman"/>
          <w:bCs/>
          <w:sz w:val="24"/>
          <w:szCs w:val="24"/>
        </w:rPr>
        <w:t>informed the board that Rebecca Penwell has put her name forward as Club President for 2029-2030, after Paul Meredith. Sandra confirmed her staying on as Secretary to at least the end of Paul’s year, as did Marlene as Treasurer. The Annual General Meeting will be held on Tuesday, Dece</w:t>
      </w:r>
      <w:r w:rsidR="00EF5E48">
        <w:rPr>
          <w:rFonts w:eastAsia="Times New Roman"/>
          <w:bCs/>
          <w:sz w:val="24"/>
          <w:szCs w:val="24"/>
        </w:rPr>
        <w:t xml:space="preserve">mber 22 during Club Assembly to elect officers and Committee Chairs that </w:t>
      </w:r>
      <w:r w:rsidR="00EF5E48">
        <w:rPr>
          <w:rFonts w:eastAsia="Times New Roman"/>
          <w:bCs/>
          <w:sz w:val="24"/>
          <w:szCs w:val="24"/>
        </w:rPr>
        <w:lastRenderedPageBreak/>
        <w:t>are confirmed by then for club to vote in. Officers and membership must be confirmed in December for RI billing on January 1</w:t>
      </w:r>
      <w:r w:rsidR="00EF5E48" w:rsidRPr="00EF5E48">
        <w:rPr>
          <w:rFonts w:eastAsia="Times New Roman"/>
          <w:bCs/>
          <w:sz w:val="24"/>
          <w:szCs w:val="24"/>
          <w:vertAlign w:val="superscript"/>
        </w:rPr>
        <w:t>st</w:t>
      </w:r>
      <w:r w:rsidR="00EF5E48">
        <w:rPr>
          <w:rFonts w:eastAsia="Times New Roman"/>
          <w:bCs/>
          <w:sz w:val="24"/>
          <w:szCs w:val="24"/>
        </w:rPr>
        <w:t>.</w:t>
      </w:r>
    </w:p>
    <w:p w14:paraId="0BB4C2B5" w14:textId="69D26A8A" w:rsidR="0048228B" w:rsidRPr="0048228B" w:rsidRDefault="00EF5E48" w:rsidP="00EF5E48">
      <w:pPr>
        <w:pStyle w:val="ListParagraph"/>
        <w:numPr>
          <w:ilvl w:val="0"/>
          <w:numId w:val="27"/>
        </w:numPr>
        <w:spacing w:before="120" w:after="60" w:line="254" w:lineRule="auto"/>
        <w:rPr>
          <w:rFonts w:eastAsia="Times New Roman"/>
          <w:sz w:val="24"/>
          <w:szCs w:val="24"/>
        </w:rPr>
      </w:pPr>
      <w:r>
        <w:rPr>
          <w:rFonts w:eastAsia="Times New Roman"/>
          <w:bCs/>
          <w:sz w:val="24"/>
          <w:szCs w:val="24"/>
        </w:rPr>
        <w:t xml:space="preserve">Paul reported tat Piper Hemington who lives across from Doug has been approved as our outgoing exchange student </w:t>
      </w:r>
      <w:r w:rsidR="00F2488F">
        <w:rPr>
          <w:rFonts w:eastAsia="Times New Roman"/>
          <w:bCs/>
          <w:sz w:val="24"/>
          <w:szCs w:val="24"/>
        </w:rPr>
        <w:t xml:space="preserve">for 2026-2027 </w:t>
      </w:r>
      <w:r>
        <w:rPr>
          <w:rFonts w:eastAsia="Times New Roman"/>
          <w:bCs/>
          <w:sz w:val="24"/>
          <w:szCs w:val="24"/>
        </w:rPr>
        <w:t>and Riley Ried for Bracebridge Club. Abril has met Piper and she will be invited to a breakfast meeting to meet the club. There was discussion on the challenge of finding host families for both clubs and it was suggested that in future, the clubs consider sharing a stud</w:t>
      </w:r>
      <w:r w:rsidR="0048228B">
        <w:rPr>
          <w:rFonts w:eastAsia="Times New Roman"/>
          <w:bCs/>
          <w:sz w:val="24"/>
          <w:szCs w:val="24"/>
        </w:rPr>
        <w:t>ent rather than trying to host 2 students.</w:t>
      </w:r>
    </w:p>
    <w:p w14:paraId="40ABAAE9" w14:textId="6A85B785" w:rsidR="0048228B" w:rsidRPr="0048228B" w:rsidRDefault="0048228B" w:rsidP="00EF5E48">
      <w:pPr>
        <w:pStyle w:val="ListParagraph"/>
        <w:numPr>
          <w:ilvl w:val="0"/>
          <w:numId w:val="27"/>
        </w:numPr>
        <w:spacing w:before="120" w:after="60" w:line="254" w:lineRule="auto"/>
        <w:rPr>
          <w:rFonts w:eastAsia="Times New Roman"/>
          <w:sz w:val="24"/>
          <w:szCs w:val="24"/>
        </w:rPr>
      </w:pPr>
      <w:r>
        <w:rPr>
          <w:rFonts w:eastAsia="Times New Roman"/>
          <w:bCs/>
          <w:sz w:val="24"/>
          <w:szCs w:val="24"/>
        </w:rPr>
        <w:t>Abril will be going to Rebecca’s for next 6 – 8 weeks and t</w:t>
      </w:r>
      <w:r w:rsidR="00F2488F">
        <w:rPr>
          <w:rFonts w:eastAsia="Times New Roman"/>
          <w:bCs/>
          <w:sz w:val="24"/>
          <w:szCs w:val="24"/>
        </w:rPr>
        <w:t>h</w:t>
      </w:r>
      <w:r>
        <w:rPr>
          <w:rFonts w:eastAsia="Times New Roman"/>
          <w:bCs/>
          <w:sz w:val="24"/>
          <w:szCs w:val="24"/>
        </w:rPr>
        <w:t>en Phyllis &amp; Gene have offered their home. After that Bill &amp; Jackie and Gar</w:t>
      </w:r>
      <w:r w:rsidR="00F2488F">
        <w:rPr>
          <w:rFonts w:eastAsia="Times New Roman"/>
          <w:bCs/>
          <w:sz w:val="24"/>
          <w:szCs w:val="24"/>
        </w:rPr>
        <w:t>y</w:t>
      </w:r>
      <w:r>
        <w:rPr>
          <w:rFonts w:eastAsia="Times New Roman"/>
          <w:bCs/>
          <w:sz w:val="24"/>
          <w:szCs w:val="24"/>
        </w:rPr>
        <w:t xml:space="preserve"> &amp; Ellen have offered accommodation. Marlene is willing to offer her home if needed.</w:t>
      </w:r>
    </w:p>
    <w:p w14:paraId="6E9B4A2D" w14:textId="23277DDC" w:rsidR="00BC7D64" w:rsidRPr="00BC7D64" w:rsidRDefault="0048228B" w:rsidP="007B66BA">
      <w:pPr>
        <w:pStyle w:val="ListParagraph"/>
        <w:numPr>
          <w:ilvl w:val="0"/>
          <w:numId w:val="27"/>
        </w:numPr>
        <w:spacing w:before="120" w:after="60" w:line="254" w:lineRule="auto"/>
        <w:rPr>
          <w:rFonts w:eastAsia="Times New Roman"/>
          <w:sz w:val="24"/>
          <w:szCs w:val="24"/>
        </w:rPr>
      </w:pPr>
      <w:r w:rsidRPr="00BC7D64">
        <w:rPr>
          <w:rFonts w:eastAsia="Times New Roman"/>
          <w:bCs/>
          <w:sz w:val="24"/>
          <w:szCs w:val="24"/>
        </w:rPr>
        <w:t>Bruce reported a request from Mana Food Bank to share the cost of turkeys for Christ</w:t>
      </w:r>
      <w:r w:rsidR="00BC7D64">
        <w:rPr>
          <w:rFonts w:eastAsia="Times New Roman"/>
          <w:bCs/>
          <w:sz w:val="24"/>
          <w:szCs w:val="24"/>
        </w:rPr>
        <w:t>m</w:t>
      </w:r>
      <w:r w:rsidRPr="00BC7D64">
        <w:rPr>
          <w:rFonts w:eastAsia="Times New Roman"/>
          <w:bCs/>
          <w:sz w:val="24"/>
          <w:szCs w:val="24"/>
        </w:rPr>
        <w:t xml:space="preserve">as hampers with the Bracebridge Club. Total cost is $5,000 which would mean $2,500. </w:t>
      </w:r>
      <w:r w:rsidR="004B493A" w:rsidRPr="00BC7D64">
        <w:rPr>
          <w:rFonts w:eastAsia="Times New Roman"/>
          <w:b/>
          <w:bCs/>
          <w:sz w:val="24"/>
          <w:szCs w:val="24"/>
        </w:rPr>
        <w:t xml:space="preserve"> </w:t>
      </w:r>
    </w:p>
    <w:p w14:paraId="7E56E0EE" w14:textId="6F31DE8A" w:rsidR="00F84772" w:rsidRDefault="00BC7D64" w:rsidP="00BC7D64">
      <w:pPr>
        <w:pStyle w:val="ListParagraph"/>
        <w:spacing w:before="120" w:after="60" w:line="254" w:lineRule="auto"/>
        <w:rPr>
          <w:rFonts w:eastAsia="Times New Roman"/>
          <w:b/>
          <w:bCs/>
          <w:sz w:val="24"/>
          <w:szCs w:val="24"/>
        </w:rPr>
      </w:pPr>
      <w:r>
        <w:rPr>
          <w:rFonts w:eastAsia="Times New Roman"/>
          <w:sz w:val="24"/>
          <w:szCs w:val="24"/>
        </w:rPr>
        <w:t xml:space="preserve">Motion to </w:t>
      </w:r>
      <w:r w:rsidR="0048228B" w:rsidRPr="00BC7D64">
        <w:rPr>
          <w:rFonts w:eastAsia="Times New Roman"/>
          <w:sz w:val="24"/>
          <w:szCs w:val="24"/>
        </w:rPr>
        <w:t>contribute $2500 to Mana Food Bank to purchase turkeys for the Christmas Food Hampers for their clients.</w:t>
      </w:r>
      <w:r w:rsidR="0048228B" w:rsidRPr="00BC7D64">
        <w:rPr>
          <w:rFonts w:eastAsia="Times New Roman"/>
          <w:b/>
          <w:bCs/>
          <w:sz w:val="24"/>
          <w:szCs w:val="24"/>
        </w:rPr>
        <w:t xml:space="preserve"> </w:t>
      </w:r>
    </w:p>
    <w:p w14:paraId="3396C2B0" w14:textId="7F076659" w:rsidR="00BC7D64" w:rsidRPr="00BC7D64" w:rsidRDefault="00BC7D64" w:rsidP="00BC7D64">
      <w:pPr>
        <w:pStyle w:val="ListParagraph"/>
        <w:spacing w:before="120" w:after="60" w:line="254" w:lineRule="auto"/>
        <w:jc w:val="right"/>
        <w:rPr>
          <w:rFonts w:eastAsia="Times New Roman"/>
          <w:sz w:val="24"/>
          <w:szCs w:val="24"/>
        </w:rPr>
      </w:pPr>
      <w:r w:rsidRPr="004B493A">
        <w:rPr>
          <w:rFonts w:eastAsia="Times New Roman"/>
          <w:b/>
          <w:bCs/>
          <w:color w:val="C00000"/>
          <w:sz w:val="24"/>
          <w:szCs w:val="24"/>
        </w:rPr>
        <w:t>Motioned</w:t>
      </w:r>
      <w:r w:rsidRPr="004B493A">
        <w:rPr>
          <w:rFonts w:eastAsia="Times New Roman"/>
          <w:sz w:val="24"/>
          <w:szCs w:val="24"/>
        </w:rPr>
        <w:t xml:space="preserve"> by </w:t>
      </w:r>
      <w:r>
        <w:rPr>
          <w:rFonts w:eastAsia="Times New Roman"/>
          <w:sz w:val="24"/>
          <w:szCs w:val="24"/>
        </w:rPr>
        <w:t>B. Reville</w:t>
      </w:r>
      <w:r w:rsidRPr="004B493A">
        <w:rPr>
          <w:rFonts w:eastAsia="Times New Roman"/>
          <w:sz w:val="24"/>
          <w:szCs w:val="24"/>
        </w:rPr>
        <w:t xml:space="preserve"> seconded by </w:t>
      </w:r>
      <w:r w:rsidR="00166084">
        <w:rPr>
          <w:rFonts w:eastAsia="Times New Roman"/>
          <w:sz w:val="24"/>
          <w:szCs w:val="24"/>
        </w:rPr>
        <w:t>S. Winspear</w:t>
      </w:r>
    </w:p>
    <w:p w14:paraId="0105C9F9" w14:textId="62358E3C" w:rsidR="002D4D2B" w:rsidRPr="004B493A" w:rsidRDefault="004B493A" w:rsidP="00864C0B">
      <w:pPr>
        <w:jc w:val="right"/>
        <w:rPr>
          <w:rFonts w:eastAsia="Times New Roman"/>
          <w:sz w:val="24"/>
          <w:szCs w:val="24"/>
        </w:rPr>
      </w:pPr>
      <w:r w:rsidRPr="004B493A">
        <w:rPr>
          <w:rFonts w:eastAsia="Times New Roman"/>
          <w:sz w:val="24"/>
          <w:szCs w:val="24"/>
        </w:rPr>
        <w:t>Passed by Consensus</w:t>
      </w:r>
      <w:r w:rsidR="002D4D2B" w:rsidRPr="004B493A">
        <w:rPr>
          <w:rFonts w:eastAsia="Times New Roman"/>
          <w:sz w:val="24"/>
          <w:szCs w:val="24"/>
        </w:rPr>
        <w:t xml:space="preserve">                                                                                                                               </w:t>
      </w:r>
    </w:p>
    <w:p w14:paraId="25D09C89" w14:textId="0C051AB0" w:rsidR="00F34164" w:rsidRPr="00B61ADC" w:rsidRDefault="008E6B3F" w:rsidP="004B493A">
      <w:pPr>
        <w:spacing w:before="120" w:after="60" w:line="254" w:lineRule="auto"/>
        <w:rPr>
          <w:rFonts w:eastAsia="Times New Roman"/>
          <w:b/>
          <w:sz w:val="24"/>
          <w:szCs w:val="24"/>
        </w:rPr>
      </w:pPr>
      <w:r w:rsidRPr="00B61ADC">
        <w:rPr>
          <w:rFonts w:eastAsia="Times New Roman"/>
          <w:b/>
          <w:sz w:val="24"/>
          <w:szCs w:val="24"/>
        </w:rPr>
        <w:t>Treasurer’s Report</w:t>
      </w:r>
    </w:p>
    <w:p w14:paraId="46AB42E7" w14:textId="26DE560A" w:rsidR="00BC7D64" w:rsidRDefault="00A469CC" w:rsidP="001C6AA1">
      <w:pPr>
        <w:pStyle w:val="ListParagraph"/>
        <w:numPr>
          <w:ilvl w:val="0"/>
          <w:numId w:val="27"/>
        </w:numPr>
        <w:spacing w:before="120" w:after="60" w:line="254" w:lineRule="auto"/>
        <w:rPr>
          <w:rFonts w:eastAsia="Times New Roman"/>
          <w:bCs/>
          <w:sz w:val="24"/>
          <w:szCs w:val="24"/>
        </w:rPr>
      </w:pPr>
      <w:bookmarkStart w:id="7" w:name="_Hlk198716174"/>
      <w:r>
        <w:rPr>
          <w:rFonts w:eastAsia="Times New Roman"/>
          <w:bCs/>
          <w:sz w:val="24"/>
          <w:szCs w:val="24"/>
        </w:rPr>
        <w:t xml:space="preserve">Marlene </w:t>
      </w:r>
      <w:r w:rsidR="00BC7D64">
        <w:rPr>
          <w:rFonts w:eastAsia="Times New Roman"/>
          <w:bCs/>
          <w:sz w:val="24"/>
          <w:szCs w:val="24"/>
        </w:rPr>
        <w:t xml:space="preserve">reported that club members would like to see our finances. Sandra will post reports and monthly Board Meeting Minutes on Clubrunner. </w:t>
      </w:r>
    </w:p>
    <w:p w14:paraId="5BAB7FAF" w14:textId="7131A08F" w:rsidR="00BC7D64" w:rsidRPr="00F2488F" w:rsidRDefault="001209DE" w:rsidP="00F2488F">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Financial Statements </w:t>
      </w:r>
      <w:r w:rsidR="001C6AA1">
        <w:rPr>
          <w:rFonts w:eastAsia="Times New Roman"/>
          <w:bCs/>
          <w:sz w:val="24"/>
          <w:szCs w:val="24"/>
        </w:rPr>
        <w:t xml:space="preserve">including General Account Profit &amp; Loss, Balance Sheet &amp; Budget as of </w:t>
      </w:r>
      <w:r w:rsidR="00BC7D64">
        <w:rPr>
          <w:rFonts w:eastAsia="Times New Roman"/>
          <w:bCs/>
          <w:sz w:val="24"/>
          <w:szCs w:val="24"/>
        </w:rPr>
        <w:t xml:space="preserve">November </w:t>
      </w:r>
      <w:r w:rsidR="001C6AA1">
        <w:rPr>
          <w:rFonts w:eastAsia="Times New Roman"/>
          <w:bCs/>
          <w:sz w:val="24"/>
          <w:szCs w:val="24"/>
        </w:rPr>
        <w:t>2025</w:t>
      </w:r>
      <w:r w:rsidR="00BC7D64">
        <w:rPr>
          <w:rFonts w:eastAsia="Times New Roman"/>
          <w:bCs/>
          <w:sz w:val="24"/>
          <w:szCs w:val="24"/>
        </w:rPr>
        <w:t xml:space="preserve"> were distributed</w:t>
      </w:r>
      <w:r w:rsidR="004B493A">
        <w:rPr>
          <w:rFonts w:eastAsia="Times New Roman"/>
          <w:bCs/>
          <w:sz w:val="24"/>
          <w:szCs w:val="24"/>
        </w:rPr>
        <w:t xml:space="preserve"> by email</w:t>
      </w:r>
      <w:r w:rsidR="001C6AA1">
        <w:rPr>
          <w:rFonts w:eastAsia="Times New Roman"/>
          <w:bCs/>
          <w:sz w:val="24"/>
          <w:szCs w:val="24"/>
        </w:rPr>
        <w:t xml:space="preserve">. </w:t>
      </w:r>
      <w:r w:rsidR="00BC7D64">
        <w:rPr>
          <w:rFonts w:eastAsia="Times New Roman"/>
          <w:bCs/>
          <w:sz w:val="24"/>
          <w:szCs w:val="24"/>
        </w:rPr>
        <w:t xml:space="preserve">There is currently approximately $10,000 in General Account. RI dues of $2278 are due in January 2026. </w:t>
      </w:r>
      <w:r w:rsidR="00F2488F">
        <w:rPr>
          <w:rFonts w:eastAsia="Times New Roman"/>
          <w:bCs/>
          <w:sz w:val="24"/>
          <w:szCs w:val="24"/>
        </w:rPr>
        <w:t>At this point, outstanding obligations are for exchange student expenses of $1200, postal box annual rental fees, annual storage locker fees, and student bursary of $500. If no additional revenue comes in, an estimated balance of about $2500 left for community requests. Gala games will bring in additional revenue in May</w:t>
      </w:r>
    </w:p>
    <w:p w14:paraId="0DF558E0" w14:textId="77777777" w:rsidR="002C3A92" w:rsidRDefault="00BC7D64" w:rsidP="00BC7D64">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The Foundation Dinner </w:t>
      </w:r>
      <w:r w:rsidR="002C3A92">
        <w:rPr>
          <w:rFonts w:eastAsia="Times New Roman"/>
          <w:bCs/>
          <w:sz w:val="24"/>
          <w:szCs w:val="24"/>
        </w:rPr>
        <w:t>on November 27</w:t>
      </w:r>
      <w:r w:rsidR="002C3A92" w:rsidRPr="002C3A92">
        <w:rPr>
          <w:rFonts w:eastAsia="Times New Roman"/>
          <w:bCs/>
          <w:sz w:val="24"/>
          <w:szCs w:val="24"/>
          <w:vertAlign w:val="superscript"/>
        </w:rPr>
        <w:t>th</w:t>
      </w:r>
      <w:r w:rsidR="002C3A92">
        <w:rPr>
          <w:rFonts w:eastAsia="Times New Roman"/>
          <w:bCs/>
          <w:sz w:val="24"/>
          <w:szCs w:val="24"/>
        </w:rPr>
        <w:t xml:space="preserve"> </w:t>
      </w:r>
      <w:r>
        <w:rPr>
          <w:rFonts w:eastAsia="Times New Roman"/>
          <w:bCs/>
          <w:sz w:val="24"/>
          <w:szCs w:val="24"/>
        </w:rPr>
        <w:t xml:space="preserve">is not closed yet. </w:t>
      </w:r>
      <w:r w:rsidR="002C3A92">
        <w:rPr>
          <w:rFonts w:eastAsia="Times New Roman"/>
          <w:bCs/>
          <w:sz w:val="24"/>
          <w:szCs w:val="24"/>
        </w:rPr>
        <w:t>We estimate 29 dinners @ $80.00 for a total of $2320 and 29 donations of $20 for a total of $580 to foundation.</w:t>
      </w:r>
    </w:p>
    <w:p w14:paraId="755DDC88" w14:textId="03F70AD5" w:rsidR="00BC7D64" w:rsidRDefault="002C3A92" w:rsidP="00BC7D64">
      <w:pPr>
        <w:pStyle w:val="ListParagraph"/>
        <w:numPr>
          <w:ilvl w:val="0"/>
          <w:numId w:val="27"/>
        </w:numPr>
        <w:spacing w:before="120" w:after="60" w:line="254" w:lineRule="auto"/>
        <w:rPr>
          <w:rFonts w:eastAsia="Times New Roman"/>
          <w:bCs/>
          <w:sz w:val="24"/>
          <w:szCs w:val="24"/>
        </w:rPr>
      </w:pPr>
      <w:r>
        <w:rPr>
          <w:rFonts w:eastAsia="Times New Roman"/>
          <w:bCs/>
          <w:sz w:val="24"/>
          <w:szCs w:val="24"/>
        </w:rPr>
        <w:t>Pledge goal for 2025-2026 to Foundation has not been met to date. Breakfast donations, Polio Plus member contributions are included to meet pledge. Marlene &amp; Dave to meet to reconcile contributions and dinner proceeds to determine pledge status.</w:t>
      </w:r>
    </w:p>
    <w:p w14:paraId="2FB1619A" w14:textId="269597CC" w:rsidR="00F2488F" w:rsidRDefault="00F2488F" w:rsidP="00BC7D64">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Marlene reported that Kim Rixon paid the ZOOM invoice for the upcoming year and she has been reimbursed. Don </w:t>
      </w:r>
      <w:r w:rsidR="00E217E5">
        <w:rPr>
          <w:rFonts w:eastAsia="Times New Roman"/>
          <w:bCs/>
          <w:sz w:val="24"/>
          <w:szCs w:val="24"/>
        </w:rPr>
        <w:t xml:space="preserve">M. </w:t>
      </w:r>
      <w:r>
        <w:rPr>
          <w:rFonts w:eastAsia="Times New Roman"/>
          <w:bCs/>
          <w:sz w:val="24"/>
          <w:szCs w:val="24"/>
        </w:rPr>
        <w:t>offered to use his meeting credentials after the term is up to save money for the club.</w:t>
      </w:r>
    </w:p>
    <w:p w14:paraId="720E78D0" w14:textId="77777777" w:rsidR="00F2488F" w:rsidRDefault="00F2488F" w:rsidP="00BC7D64">
      <w:pPr>
        <w:pStyle w:val="ListParagraph"/>
        <w:numPr>
          <w:ilvl w:val="0"/>
          <w:numId w:val="27"/>
        </w:numPr>
        <w:spacing w:before="120" w:after="60" w:line="254" w:lineRule="auto"/>
        <w:rPr>
          <w:rFonts w:eastAsia="Times New Roman"/>
          <w:bCs/>
          <w:sz w:val="24"/>
          <w:szCs w:val="24"/>
        </w:rPr>
      </w:pPr>
      <w:r>
        <w:rPr>
          <w:rFonts w:eastAsia="Times New Roman"/>
          <w:bCs/>
          <w:sz w:val="24"/>
          <w:szCs w:val="24"/>
        </w:rPr>
        <w:t>Financial reports were accepted as distributed</w:t>
      </w:r>
    </w:p>
    <w:p w14:paraId="6284948C" w14:textId="4B1C1881" w:rsidR="00000DB8" w:rsidRDefault="00000DB8" w:rsidP="00F2488F">
      <w:pPr>
        <w:pStyle w:val="ListParagraph"/>
        <w:spacing w:before="120" w:after="60" w:line="254" w:lineRule="auto"/>
        <w:jc w:val="right"/>
        <w:rPr>
          <w:rFonts w:eastAsia="Times New Roman"/>
          <w:bCs/>
          <w:sz w:val="24"/>
          <w:szCs w:val="24"/>
        </w:rPr>
      </w:pPr>
      <w:r>
        <w:rPr>
          <w:rFonts w:eastAsia="Times New Roman"/>
          <w:b/>
          <w:color w:val="C00000"/>
          <w:sz w:val="24"/>
          <w:szCs w:val="24"/>
        </w:rPr>
        <w:t xml:space="preserve">Motioned </w:t>
      </w:r>
      <w:r>
        <w:rPr>
          <w:rFonts w:eastAsia="Times New Roman"/>
          <w:bCs/>
          <w:sz w:val="24"/>
          <w:szCs w:val="24"/>
        </w:rPr>
        <w:t>by M.</w:t>
      </w:r>
      <w:r w:rsidR="00F2488F">
        <w:rPr>
          <w:rFonts w:eastAsia="Times New Roman"/>
          <w:bCs/>
          <w:sz w:val="24"/>
          <w:szCs w:val="24"/>
        </w:rPr>
        <w:t xml:space="preserve"> </w:t>
      </w:r>
      <w:r>
        <w:rPr>
          <w:rFonts w:eastAsia="Times New Roman"/>
          <w:bCs/>
          <w:sz w:val="24"/>
          <w:szCs w:val="24"/>
        </w:rPr>
        <w:t xml:space="preserve">Vettorel and seconded by </w:t>
      </w:r>
      <w:r w:rsidR="00F2488F">
        <w:rPr>
          <w:rFonts w:eastAsia="Times New Roman"/>
          <w:bCs/>
          <w:sz w:val="24"/>
          <w:szCs w:val="24"/>
        </w:rPr>
        <w:t>D. Nodwell</w:t>
      </w:r>
    </w:p>
    <w:p w14:paraId="2E098A18" w14:textId="4AFC4D64" w:rsidR="00E413AB" w:rsidRDefault="00A2749B" w:rsidP="00000DB8">
      <w:pPr>
        <w:spacing w:before="120" w:after="60" w:line="254" w:lineRule="auto"/>
        <w:jc w:val="right"/>
        <w:rPr>
          <w:rFonts w:eastAsia="Times New Roman"/>
          <w:bCs/>
          <w:sz w:val="24"/>
          <w:szCs w:val="24"/>
        </w:rPr>
      </w:pPr>
      <w:r>
        <w:rPr>
          <w:rFonts w:eastAsia="Times New Roman"/>
          <w:bCs/>
          <w:sz w:val="24"/>
          <w:szCs w:val="24"/>
        </w:rPr>
        <w:t>P</w:t>
      </w:r>
      <w:r w:rsidR="00E413AB">
        <w:rPr>
          <w:rFonts w:eastAsia="Times New Roman"/>
          <w:bCs/>
          <w:sz w:val="24"/>
          <w:szCs w:val="24"/>
        </w:rPr>
        <w:t xml:space="preserve">assed by consensus                                         </w:t>
      </w:r>
    </w:p>
    <w:p w14:paraId="5E5DD847" w14:textId="312ABEE1" w:rsidR="008A093D" w:rsidRPr="008A093D" w:rsidRDefault="008A093D" w:rsidP="008A093D">
      <w:pPr>
        <w:spacing w:before="120" w:after="60" w:line="254" w:lineRule="auto"/>
        <w:rPr>
          <w:rFonts w:eastAsia="Times New Roman"/>
          <w:b/>
          <w:sz w:val="24"/>
          <w:szCs w:val="24"/>
        </w:rPr>
      </w:pPr>
    </w:p>
    <w:p w14:paraId="66EA773B" w14:textId="5C6031B2" w:rsidR="00C709CB" w:rsidRDefault="002C671F" w:rsidP="00C709CB">
      <w:pPr>
        <w:spacing w:before="120" w:after="60" w:line="254" w:lineRule="auto"/>
        <w:rPr>
          <w:rFonts w:eastAsia="Times New Roman"/>
          <w:b/>
          <w:sz w:val="24"/>
          <w:szCs w:val="24"/>
        </w:rPr>
      </w:pPr>
      <w:bookmarkStart w:id="8" w:name="_Hlk93330583"/>
      <w:bookmarkEnd w:id="7"/>
      <w:bookmarkEnd w:id="5"/>
      <w:bookmarkEnd w:id="6"/>
      <w:r>
        <w:rPr>
          <w:rFonts w:eastAsia="Times New Roman"/>
          <w:b/>
          <w:sz w:val="24"/>
          <w:szCs w:val="24"/>
        </w:rPr>
        <w:lastRenderedPageBreak/>
        <w:t>Secretary’s Report</w:t>
      </w:r>
    </w:p>
    <w:p w14:paraId="4297899C" w14:textId="7F7B9F19" w:rsidR="0061102C" w:rsidRPr="0061102C" w:rsidRDefault="00E217E5" w:rsidP="00076ED3">
      <w:pPr>
        <w:pStyle w:val="ListParagraph"/>
        <w:numPr>
          <w:ilvl w:val="0"/>
          <w:numId w:val="39"/>
        </w:numPr>
        <w:spacing w:before="120" w:after="60" w:line="254" w:lineRule="auto"/>
        <w:rPr>
          <w:rFonts w:eastAsia="Times New Roman"/>
          <w:b/>
          <w:sz w:val="24"/>
          <w:szCs w:val="24"/>
        </w:rPr>
      </w:pPr>
      <w:r>
        <w:rPr>
          <w:rFonts w:eastAsia="Times New Roman"/>
          <w:bCs/>
          <w:sz w:val="24"/>
          <w:szCs w:val="24"/>
        </w:rPr>
        <w:t>As Don has returned to active duty, he will resume sending our regular meeting invitations through Outlook.</w:t>
      </w:r>
      <w:r w:rsidR="0084410E">
        <w:rPr>
          <w:rFonts w:eastAsia="Times New Roman"/>
          <w:bCs/>
          <w:sz w:val="24"/>
          <w:szCs w:val="24"/>
        </w:rPr>
        <w:t xml:space="preserve"> </w:t>
      </w:r>
    </w:p>
    <w:p w14:paraId="5CCB6ADD" w14:textId="4783B7A7" w:rsidR="001F1AD1" w:rsidRPr="007060AF" w:rsidRDefault="002C671F" w:rsidP="007060AF">
      <w:pPr>
        <w:spacing w:before="120" w:after="60" w:line="254" w:lineRule="auto"/>
        <w:rPr>
          <w:rFonts w:eastAsia="Times New Roman"/>
          <w:b/>
          <w:sz w:val="24"/>
          <w:szCs w:val="24"/>
        </w:rPr>
      </w:pPr>
      <w:r>
        <w:rPr>
          <w:rFonts w:eastAsia="Times New Roman"/>
          <w:b/>
          <w:sz w:val="24"/>
          <w:szCs w:val="24"/>
        </w:rPr>
        <w:t>Club Admini</w:t>
      </w:r>
      <w:r w:rsidR="0009298C">
        <w:rPr>
          <w:rFonts w:eastAsia="Times New Roman"/>
          <w:b/>
          <w:sz w:val="24"/>
          <w:szCs w:val="24"/>
        </w:rPr>
        <w:t>s</w:t>
      </w:r>
      <w:r>
        <w:rPr>
          <w:rFonts w:eastAsia="Times New Roman"/>
          <w:b/>
          <w:sz w:val="24"/>
          <w:szCs w:val="24"/>
        </w:rPr>
        <w:t>t</w:t>
      </w:r>
      <w:r w:rsidR="0009298C">
        <w:rPr>
          <w:rFonts w:eastAsia="Times New Roman"/>
          <w:b/>
          <w:sz w:val="24"/>
          <w:szCs w:val="24"/>
        </w:rPr>
        <w:t>r</w:t>
      </w:r>
      <w:r>
        <w:rPr>
          <w:rFonts w:eastAsia="Times New Roman"/>
          <w:b/>
          <w:sz w:val="24"/>
          <w:szCs w:val="24"/>
        </w:rPr>
        <w:t>ation Report</w:t>
      </w:r>
      <w:r w:rsidR="001F1AD1" w:rsidRPr="007060AF">
        <w:rPr>
          <w:rFonts w:eastAsia="Times New Roman"/>
          <w:bCs/>
          <w:sz w:val="24"/>
          <w:szCs w:val="24"/>
        </w:rPr>
        <w:t xml:space="preserve"> </w:t>
      </w:r>
    </w:p>
    <w:p w14:paraId="60100682" w14:textId="57F10501" w:rsidR="003B28E9" w:rsidRPr="003B28E9" w:rsidRDefault="00E217E5" w:rsidP="001A312D">
      <w:pPr>
        <w:pStyle w:val="ListParagraph"/>
        <w:numPr>
          <w:ilvl w:val="0"/>
          <w:numId w:val="30"/>
        </w:numPr>
        <w:spacing w:before="120" w:after="60" w:line="254" w:lineRule="auto"/>
        <w:rPr>
          <w:rFonts w:eastAsia="Times New Roman"/>
          <w:bCs/>
          <w:sz w:val="24"/>
          <w:szCs w:val="24"/>
        </w:rPr>
      </w:pPr>
      <w:r>
        <w:rPr>
          <w:rFonts w:eastAsia="Times New Roman"/>
          <w:bCs/>
          <w:sz w:val="24"/>
          <w:szCs w:val="24"/>
        </w:rPr>
        <w:t xml:space="preserve">Don reported that the speakers’ schedule is not always adhered to. Members scheduled are to either speak on their personal lives or get a speaker. Doug will put into meeting agenda for following week’s scheduled member </w:t>
      </w:r>
      <w:r w:rsidR="00166084">
        <w:rPr>
          <w:rFonts w:eastAsia="Times New Roman"/>
          <w:bCs/>
          <w:sz w:val="24"/>
          <w:szCs w:val="24"/>
        </w:rPr>
        <w:t xml:space="preserve">to publish on the screen at meetings </w:t>
      </w:r>
      <w:r>
        <w:rPr>
          <w:rFonts w:eastAsia="Times New Roman"/>
          <w:bCs/>
          <w:sz w:val="24"/>
          <w:szCs w:val="24"/>
        </w:rPr>
        <w:t xml:space="preserve">and Don will send out reminder. </w:t>
      </w:r>
      <w:r w:rsidR="001A312D">
        <w:rPr>
          <w:rFonts w:eastAsia="Times New Roman"/>
          <w:bCs/>
          <w:sz w:val="24"/>
          <w:szCs w:val="24"/>
        </w:rPr>
        <w:t xml:space="preserve"> </w:t>
      </w:r>
      <w:r w:rsidR="00D2045D">
        <w:rPr>
          <w:rFonts w:eastAsia="Times New Roman"/>
          <w:bCs/>
          <w:sz w:val="24"/>
          <w:szCs w:val="24"/>
        </w:rPr>
        <w:t>If an external speaker is arranged, the member needs to alert Do</w:t>
      </w:r>
      <w:r w:rsidR="00166084">
        <w:rPr>
          <w:rFonts w:eastAsia="Times New Roman"/>
          <w:bCs/>
          <w:sz w:val="24"/>
          <w:szCs w:val="24"/>
        </w:rPr>
        <w:t>n to schedule in calendar</w:t>
      </w:r>
      <w:r w:rsidR="00D2045D">
        <w:rPr>
          <w:rFonts w:eastAsia="Times New Roman"/>
          <w:bCs/>
          <w:sz w:val="24"/>
          <w:szCs w:val="24"/>
        </w:rPr>
        <w:t>.</w:t>
      </w:r>
    </w:p>
    <w:p w14:paraId="6824980A" w14:textId="70DF78A7" w:rsidR="002C671F" w:rsidRPr="0084410E" w:rsidRDefault="002C671F" w:rsidP="0084410E">
      <w:pPr>
        <w:spacing w:before="120" w:after="60" w:line="254" w:lineRule="auto"/>
        <w:rPr>
          <w:rFonts w:eastAsia="Times New Roman"/>
          <w:b/>
          <w:sz w:val="24"/>
          <w:szCs w:val="24"/>
        </w:rPr>
      </w:pPr>
      <w:r w:rsidRPr="0084410E">
        <w:rPr>
          <w:rFonts w:eastAsia="Times New Roman"/>
          <w:b/>
          <w:sz w:val="24"/>
          <w:szCs w:val="24"/>
        </w:rPr>
        <w:t>Membership Report</w:t>
      </w:r>
    </w:p>
    <w:bookmarkEnd w:id="8"/>
    <w:p w14:paraId="7F261892" w14:textId="61E9F60D" w:rsidR="00C0301A" w:rsidRPr="0084410E" w:rsidRDefault="00D2045D" w:rsidP="0084410E">
      <w:pPr>
        <w:pStyle w:val="ListParagraph"/>
        <w:numPr>
          <w:ilvl w:val="0"/>
          <w:numId w:val="31"/>
        </w:numPr>
        <w:spacing w:before="120" w:after="60" w:line="254" w:lineRule="auto"/>
        <w:rPr>
          <w:rFonts w:eastAsia="Times New Roman"/>
          <w:b/>
          <w:sz w:val="24"/>
          <w:szCs w:val="24"/>
        </w:rPr>
      </w:pPr>
      <w:r>
        <w:rPr>
          <w:rFonts w:eastAsia="Times New Roman"/>
          <w:bCs/>
          <w:sz w:val="24"/>
          <w:szCs w:val="24"/>
        </w:rPr>
        <w:t>T</w:t>
      </w:r>
      <w:r w:rsidR="001A312D">
        <w:rPr>
          <w:rFonts w:eastAsia="Times New Roman"/>
          <w:bCs/>
          <w:sz w:val="24"/>
          <w:szCs w:val="24"/>
        </w:rPr>
        <w:t xml:space="preserve">here </w:t>
      </w:r>
      <w:r>
        <w:rPr>
          <w:rFonts w:eastAsia="Times New Roman"/>
          <w:bCs/>
          <w:sz w:val="24"/>
          <w:szCs w:val="24"/>
        </w:rPr>
        <w:t>is</w:t>
      </w:r>
      <w:r w:rsidR="001A312D">
        <w:rPr>
          <w:rFonts w:eastAsia="Times New Roman"/>
          <w:bCs/>
          <w:sz w:val="24"/>
          <w:szCs w:val="24"/>
        </w:rPr>
        <w:t xml:space="preserve"> nothing to report</w:t>
      </w:r>
      <w:r>
        <w:rPr>
          <w:rFonts w:eastAsia="Times New Roman"/>
          <w:bCs/>
          <w:sz w:val="24"/>
          <w:szCs w:val="24"/>
        </w:rPr>
        <w:t xml:space="preserve"> this week</w:t>
      </w:r>
      <w:r w:rsidR="00C0301A">
        <w:rPr>
          <w:rFonts w:eastAsia="Times New Roman"/>
          <w:bCs/>
          <w:sz w:val="24"/>
          <w:szCs w:val="24"/>
        </w:rPr>
        <w:t>.</w:t>
      </w:r>
    </w:p>
    <w:p w14:paraId="76465092" w14:textId="0DD07888" w:rsidR="0084410E" w:rsidRDefault="0084410E" w:rsidP="0084410E">
      <w:pPr>
        <w:spacing w:before="120" w:after="60" w:line="254" w:lineRule="auto"/>
        <w:rPr>
          <w:rFonts w:eastAsia="Times New Roman"/>
          <w:b/>
          <w:sz w:val="24"/>
          <w:szCs w:val="24"/>
        </w:rPr>
      </w:pPr>
      <w:r w:rsidRPr="0084410E">
        <w:rPr>
          <w:rFonts w:eastAsia="Times New Roman"/>
          <w:b/>
          <w:sz w:val="24"/>
          <w:szCs w:val="24"/>
        </w:rPr>
        <w:t>Public Image Report</w:t>
      </w:r>
    </w:p>
    <w:p w14:paraId="6A6BC81F" w14:textId="3E5E5095" w:rsidR="001A312D" w:rsidRPr="001A312D" w:rsidRDefault="00E217E5" w:rsidP="00614945">
      <w:pPr>
        <w:pStyle w:val="ListParagraph"/>
        <w:numPr>
          <w:ilvl w:val="0"/>
          <w:numId w:val="19"/>
        </w:numPr>
        <w:spacing w:before="120" w:after="60" w:line="254" w:lineRule="auto"/>
        <w:ind w:left="360"/>
        <w:rPr>
          <w:b/>
          <w:bCs/>
          <w:sz w:val="24"/>
          <w:szCs w:val="24"/>
        </w:rPr>
      </w:pPr>
      <w:r>
        <w:rPr>
          <w:rFonts w:eastAsia="Times New Roman"/>
          <w:bCs/>
          <w:sz w:val="24"/>
          <w:szCs w:val="24"/>
        </w:rPr>
        <w:t xml:space="preserve">Scott reported that he has straightened out credentials for Facebook and Meta. He will do all posting. </w:t>
      </w:r>
      <w:r w:rsidR="001A312D">
        <w:rPr>
          <w:rFonts w:eastAsia="Times New Roman"/>
          <w:bCs/>
          <w:sz w:val="24"/>
          <w:szCs w:val="24"/>
        </w:rPr>
        <w:t xml:space="preserve">Cheryl </w:t>
      </w:r>
      <w:r>
        <w:rPr>
          <w:rFonts w:eastAsia="Times New Roman"/>
          <w:bCs/>
          <w:sz w:val="24"/>
          <w:szCs w:val="24"/>
        </w:rPr>
        <w:t xml:space="preserve">will collect pictures, press releases and notices and determine which material is to be shared and send to Scott. Sandra will inform Allanah Oliver that we will no longer need her services and thank her for her help. There was discussion on media g-mail account and should be discussed at next Public Relations Committee meeting. </w:t>
      </w:r>
      <w:r w:rsidR="00E413AB" w:rsidRPr="001A312D">
        <w:rPr>
          <w:rFonts w:eastAsia="Times New Roman"/>
          <w:bCs/>
          <w:sz w:val="24"/>
          <w:szCs w:val="24"/>
        </w:rPr>
        <w:t xml:space="preserve"> </w:t>
      </w:r>
      <w:r>
        <w:rPr>
          <w:rFonts w:eastAsia="Times New Roman"/>
          <w:bCs/>
          <w:sz w:val="24"/>
          <w:szCs w:val="24"/>
        </w:rPr>
        <w:t>Sandra will continue to post to Clubrunner.</w:t>
      </w:r>
    </w:p>
    <w:p w14:paraId="4641403D" w14:textId="43E94931" w:rsidR="007F2238" w:rsidRPr="001A312D" w:rsidRDefault="00C709CB" w:rsidP="001A312D">
      <w:pPr>
        <w:spacing w:before="120" w:after="60" w:line="254" w:lineRule="auto"/>
        <w:rPr>
          <w:b/>
          <w:bCs/>
          <w:sz w:val="24"/>
          <w:szCs w:val="24"/>
        </w:rPr>
      </w:pPr>
      <w:r w:rsidRPr="001A312D">
        <w:rPr>
          <w:b/>
          <w:bCs/>
          <w:sz w:val="24"/>
          <w:szCs w:val="24"/>
        </w:rPr>
        <w:t>Service Project Report</w:t>
      </w:r>
    </w:p>
    <w:p w14:paraId="0EEB87D5" w14:textId="3BCD25AC" w:rsidR="00C0301A" w:rsidRDefault="00D2045D" w:rsidP="00991F6E">
      <w:pPr>
        <w:pStyle w:val="ListParagraph"/>
        <w:numPr>
          <w:ilvl w:val="0"/>
          <w:numId w:val="25"/>
        </w:numPr>
        <w:spacing w:before="120" w:after="60" w:line="254" w:lineRule="auto"/>
        <w:rPr>
          <w:sz w:val="24"/>
          <w:szCs w:val="24"/>
        </w:rPr>
      </w:pPr>
      <w:r>
        <w:rPr>
          <w:sz w:val="24"/>
          <w:szCs w:val="24"/>
        </w:rPr>
        <w:t xml:space="preserve">January 2026 is the next </w:t>
      </w:r>
      <w:r w:rsidR="00C0301A">
        <w:rPr>
          <w:sz w:val="24"/>
          <w:szCs w:val="24"/>
        </w:rPr>
        <w:t>Out of the Cold</w:t>
      </w:r>
      <w:r>
        <w:rPr>
          <w:sz w:val="24"/>
          <w:szCs w:val="24"/>
        </w:rPr>
        <w:t xml:space="preserve">. </w:t>
      </w:r>
      <w:r w:rsidR="00C0301A">
        <w:rPr>
          <w:sz w:val="24"/>
          <w:szCs w:val="24"/>
        </w:rPr>
        <w:t xml:space="preserve"> </w:t>
      </w:r>
      <w:r>
        <w:rPr>
          <w:sz w:val="24"/>
          <w:szCs w:val="24"/>
        </w:rPr>
        <w:t>Bruce will advise date when confirmed. He will ask Abril, Norah, Piper &amp; Riley to assist to promote the youth exchange program. Paige Taylor has volunteered to work Gala in 2026. She will come to BOOTC to also learn how Ron works the event so she can fill in</w:t>
      </w:r>
      <w:r w:rsidR="00AF34AB">
        <w:rPr>
          <w:sz w:val="24"/>
          <w:szCs w:val="24"/>
        </w:rPr>
        <w:t xml:space="preserve"> when </w:t>
      </w:r>
      <w:r>
        <w:rPr>
          <w:sz w:val="24"/>
          <w:szCs w:val="24"/>
        </w:rPr>
        <w:t>Ron</w:t>
      </w:r>
      <w:r w:rsidR="00AF34AB">
        <w:rPr>
          <w:sz w:val="24"/>
          <w:szCs w:val="24"/>
        </w:rPr>
        <w:t xml:space="preserve"> is away</w:t>
      </w:r>
      <w:r>
        <w:rPr>
          <w:sz w:val="24"/>
          <w:szCs w:val="24"/>
        </w:rPr>
        <w:t>.</w:t>
      </w:r>
    </w:p>
    <w:p w14:paraId="06B15529" w14:textId="6952366A" w:rsidR="00D2045D" w:rsidRDefault="00D2045D" w:rsidP="00991F6E">
      <w:pPr>
        <w:pStyle w:val="ListParagraph"/>
        <w:numPr>
          <w:ilvl w:val="0"/>
          <w:numId w:val="25"/>
        </w:numPr>
        <w:spacing w:before="120" w:after="60" w:line="254" w:lineRule="auto"/>
        <w:rPr>
          <w:sz w:val="24"/>
          <w:szCs w:val="24"/>
        </w:rPr>
      </w:pPr>
      <w:r>
        <w:rPr>
          <w:sz w:val="24"/>
          <w:szCs w:val="24"/>
        </w:rPr>
        <w:t xml:space="preserve">Santa Claus parade registration is brisk. </w:t>
      </w:r>
      <w:r w:rsidR="00C77A93">
        <w:rPr>
          <w:sz w:val="24"/>
          <w:szCs w:val="24"/>
        </w:rPr>
        <w:t xml:space="preserve">There are currently 62 registered floats. </w:t>
      </w:r>
      <w:r>
        <w:rPr>
          <w:sz w:val="24"/>
          <w:szCs w:val="24"/>
        </w:rPr>
        <w:t xml:space="preserve">The Shriners toy train is not coming but their mini motorbikes are booked. Community Living is not able to participate this year. Tracy Larkman of the BIA has signs they post on the main street advertising of closures </w:t>
      </w:r>
      <w:r w:rsidR="00C77A93">
        <w:rPr>
          <w:sz w:val="24"/>
          <w:szCs w:val="24"/>
        </w:rPr>
        <w:t xml:space="preserve">2-days before the event. A rental fee of $40.26 for the bandstand is due to Town of Bracebridge. Abril &amp; Norah will lead the parade with the banner and assist Santa to distribute carnations to patients at South Muskoka Hospital on Friday at 3:00 pm before the parade. The Moose FM will broadcast Christmas music for 2 hours before, during and after the parade. Doug &amp; Rebecca ask businesses on Manitoba Street to broadcast the station if they are able. It will be played at the park. Scott spoke to the Bracebridge Chamber about their hot chocolate service during the tree lighting ceremony in November. They get their supplies through Tim Horton’s. Chamber will assist at parade and Scott will make arrangements for the same setup in the park rather than making hot chocolate at the United Church. Marlene will pick up candy canes to give to the children waiting to visit with Santa after parade. Meeting to confirm all details will be scheduled for December </w:t>
      </w:r>
      <w:r w:rsidR="009C6609">
        <w:rPr>
          <w:sz w:val="24"/>
          <w:szCs w:val="24"/>
        </w:rPr>
        <w:t>2 after regular meeting.</w:t>
      </w:r>
    </w:p>
    <w:p w14:paraId="3B7FED6C" w14:textId="21E96D7A" w:rsidR="001C32F5" w:rsidRPr="00AF5344" w:rsidRDefault="00C709CB" w:rsidP="00AF5344">
      <w:pPr>
        <w:spacing w:before="120" w:after="60" w:line="254" w:lineRule="auto"/>
        <w:rPr>
          <w:b/>
          <w:bCs/>
          <w:sz w:val="24"/>
          <w:szCs w:val="24"/>
        </w:rPr>
      </w:pPr>
      <w:r>
        <w:rPr>
          <w:b/>
          <w:bCs/>
          <w:sz w:val="24"/>
          <w:szCs w:val="24"/>
        </w:rPr>
        <w:lastRenderedPageBreak/>
        <w:t>F</w:t>
      </w:r>
      <w:r w:rsidR="001612EE">
        <w:rPr>
          <w:b/>
          <w:bCs/>
          <w:sz w:val="24"/>
          <w:szCs w:val="24"/>
        </w:rPr>
        <w:t>oundation</w:t>
      </w:r>
      <w:r>
        <w:rPr>
          <w:b/>
          <w:bCs/>
          <w:sz w:val="24"/>
          <w:szCs w:val="24"/>
        </w:rPr>
        <w:t xml:space="preserve"> Report</w:t>
      </w:r>
    </w:p>
    <w:p w14:paraId="6C3FC201" w14:textId="5516D2C8" w:rsidR="009C6609" w:rsidRPr="009C6609" w:rsidRDefault="003D6709" w:rsidP="009C6609">
      <w:pPr>
        <w:pStyle w:val="ListParagraph"/>
        <w:numPr>
          <w:ilvl w:val="0"/>
          <w:numId w:val="40"/>
        </w:numPr>
        <w:spacing w:before="120" w:after="60" w:line="254" w:lineRule="auto"/>
        <w:rPr>
          <w:b/>
          <w:bCs/>
          <w:sz w:val="24"/>
          <w:szCs w:val="24"/>
        </w:rPr>
      </w:pPr>
      <w:r>
        <w:rPr>
          <w:sz w:val="24"/>
          <w:szCs w:val="24"/>
        </w:rPr>
        <w:t>Dave</w:t>
      </w:r>
      <w:r w:rsidR="009C6609">
        <w:rPr>
          <w:sz w:val="24"/>
          <w:szCs w:val="24"/>
        </w:rPr>
        <w:t xml:space="preserve"> reported that 29 people are registered to attend the Foundation Dinner on Thursday, November 27. He has prepared a presentation on the Foundation and Dr. David Tisch, the District Polio Plus Coordinator, is speaking about Polio Plus and presenting certificates to the newest Polio Plus </w:t>
      </w:r>
      <w:r w:rsidR="00F07F65">
        <w:rPr>
          <w:sz w:val="24"/>
          <w:szCs w:val="24"/>
        </w:rPr>
        <w:t>members. There will be no Paul Harris pins given out at this time. 5:30 – 6:15 pm will be cocktails. 6:15 to 6:30 – Dave’s presentation; 6:30 – 6:45 – David Tisch’s presentation; 6:45 pm dinner. Scott is loaning his projector for the presentations and Dave will take the club’s HDMI cord.</w:t>
      </w:r>
      <w:r w:rsidR="009C6609">
        <w:rPr>
          <w:sz w:val="24"/>
          <w:szCs w:val="24"/>
        </w:rPr>
        <w:t xml:space="preserve"> </w:t>
      </w:r>
    </w:p>
    <w:p w14:paraId="34C49995" w14:textId="677AC761" w:rsidR="00E854C6" w:rsidRPr="009C6609" w:rsidRDefault="008F54B8" w:rsidP="009C6609">
      <w:pPr>
        <w:spacing w:before="120" w:after="60" w:line="254" w:lineRule="auto"/>
        <w:ind w:left="360"/>
        <w:rPr>
          <w:b/>
          <w:bCs/>
          <w:sz w:val="24"/>
          <w:szCs w:val="24"/>
        </w:rPr>
      </w:pPr>
      <w:r w:rsidRPr="009C6609">
        <w:rPr>
          <w:b/>
          <w:bCs/>
          <w:sz w:val="24"/>
          <w:szCs w:val="24"/>
        </w:rPr>
        <w:t>Governance Committee Report</w:t>
      </w:r>
      <w:r w:rsidR="00CF7F01" w:rsidRPr="009C6609">
        <w:rPr>
          <w:b/>
          <w:bCs/>
          <w:sz w:val="24"/>
          <w:szCs w:val="24"/>
        </w:rPr>
        <w:t>/Strategic Plan</w:t>
      </w:r>
    </w:p>
    <w:p w14:paraId="5313122F" w14:textId="77777777" w:rsidR="00F07F65" w:rsidRPr="00F07F65" w:rsidRDefault="00FE5E2F" w:rsidP="00C40AA3">
      <w:pPr>
        <w:pStyle w:val="ListParagraph"/>
        <w:numPr>
          <w:ilvl w:val="0"/>
          <w:numId w:val="22"/>
        </w:numPr>
        <w:spacing w:before="120" w:after="60" w:line="254" w:lineRule="auto"/>
        <w:rPr>
          <w:rFonts w:eastAsia="Times New Roman"/>
          <w:sz w:val="24"/>
          <w:szCs w:val="24"/>
        </w:rPr>
      </w:pPr>
      <w:r>
        <w:rPr>
          <w:sz w:val="24"/>
          <w:szCs w:val="24"/>
        </w:rPr>
        <w:t xml:space="preserve">Paul </w:t>
      </w:r>
      <w:r w:rsidR="00F07F65">
        <w:rPr>
          <w:sz w:val="24"/>
          <w:szCs w:val="24"/>
        </w:rPr>
        <w:t xml:space="preserve">distributed the draft brochure to the board with the following recommendations: </w:t>
      </w:r>
    </w:p>
    <w:p w14:paraId="2E468639" w14:textId="77777777" w:rsidR="00F07F65" w:rsidRDefault="00F07F65" w:rsidP="00F07F65">
      <w:pPr>
        <w:pStyle w:val="ListParagraph"/>
        <w:spacing w:before="120" w:after="60" w:line="254" w:lineRule="auto"/>
        <w:rPr>
          <w:sz w:val="24"/>
          <w:szCs w:val="24"/>
        </w:rPr>
      </w:pPr>
      <w:r>
        <w:rPr>
          <w:sz w:val="24"/>
          <w:szCs w:val="24"/>
        </w:rPr>
        <w:t xml:space="preserve">1.   Sandra to insert picture of New Band Shell instead of picture of club members on front </w:t>
      </w:r>
    </w:p>
    <w:p w14:paraId="2D2572BB" w14:textId="429369EF" w:rsidR="00F07F65" w:rsidRDefault="00F07F65" w:rsidP="00F07F65">
      <w:pPr>
        <w:pStyle w:val="ListParagraph"/>
        <w:spacing w:before="120" w:after="60" w:line="254" w:lineRule="auto"/>
        <w:rPr>
          <w:sz w:val="24"/>
          <w:szCs w:val="24"/>
        </w:rPr>
      </w:pPr>
      <w:r>
        <w:rPr>
          <w:sz w:val="24"/>
          <w:szCs w:val="24"/>
        </w:rPr>
        <w:t xml:space="preserve">      cover.</w:t>
      </w:r>
    </w:p>
    <w:p w14:paraId="353A8A05" w14:textId="25FF222F" w:rsidR="00F07F65" w:rsidRDefault="00F07F65" w:rsidP="00F07F65">
      <w:pPr>
        <w:pStyle w:val="ListParagraph"/>
        <w:spacing w:before="120" w:after="60" w:line="254" w:lineRule="auto"/>
        <w:rPr>
          <w:sz w:val="24"/>
          <w:szCs w:val="24"/>
        </w:rPr>
      </w:pPr>
      <w:r>
        <w:rPr>
          <w:sz w:val="24"/>
          <w:szCs w:val="24"/>
        </w:rPr>
        <w:t>2.   Replace Abril’s name with exchange student on back cover.</w:t>
      </w:r>
    </w:p>
    <w:p w14:paraId="30CA107C" w14:textId="77777777" w:rsidR="00F07F65" w:rsidRDefault="00F07F65" w:rsidP="00F07F65">
      <w:pPr>
        <w:pStyle w:val="ListParagraph"/>
        <w:spacing w:before="120" w:after="60" w:line="254" w:lineRule="auto"/>
        <w:rPr>
          <w:sz w:val="24"/>
          <w:szCs w:val="24"/>
        </w:rPr>
      </w:pPr>
      <w:r>
        <w:rPr>
          <w:sz w:val="24"/>
          <w:szCs w:val="24"/>
        </w:rPr>
        <w:t xml:space="preserve">3.   Replace picture of club members stuffing bags for men with car loaded with bags to go to </w:t>
      </w:r>
    </w:p>
    <w:p w14:paraId="6F86040A" w14:textId="0F5BED06" w:rsidR="00F07F65" w:rsidRDefault="00F07F65" w:rsidP="00F07F65">
      <w:pPr>
        <w:pStyle w:val="ListParagraph"/>
        <w:spacing w:before="120" w:after="60" w:line="254" w:lineRule="auto"/>
        <w:rPr>
          <w:sz w:val="24"/>
          <w:szCs w:val="24"/>
        </w:rPr>
      </w:pPr>
      <w:r>
        <w:rPr>
          <w:sz w:val="24"/>
          <w:szCs w:val="24"/>
        </w:rPr>
        <w:t xml:space="preserve">      Salvation Army for distribution.</w:t>
      </w:r>
    </w:p>
    <w:p w14:paraId="21FD9340" w14:textId="7C7D5324" w:rsidR="00F07F65" w:rsidRPr="00166084" w:rsidRDefault="00166084" w:rsidP="002C0EF7">
      <w:pPr>
        <w:pStyle w:val="ListParagraph"/>
        <w:numPr>
          <w:ilvl w:val="0"/>
          <w:numId w:val="22"/>
        </w:numPr>
        <w:spacing w:before="120" w:after="60" w:line="254" w:lineRule="auto"/>
        <w:rPr>
          <w:rFonts w:eastAsia="Times New Roman"/>
          <w:b/>
          <w:sz w:val="24"/>
          <w:szCs w:val="24"/>
        </w:rPr>
      </w:pPr>
      <w:r w:rsidRPr="00166084">
        <w:rPr>
          <w:rFonts w:eastAsia="Times New Roman"/>
          <w:sz w:val="24"/>
          <w:szCs w:val="24"/>
        </w:rPr>
        <w:t>Sandra will make changes, send to Smellies, along with QR code to Clubrunner and once finalized, Paul will authorize printi</w:t>
      </w:r>
      <w:r>
        <w:rPr>
          <w:rFonts w:eastAsia="Times New Roman"/>
          <w:sz w:val="24"/>
          <w:szCs w:val="24"/>
        </w:rPr>
        <w:t>ng.</w:t>
      </w:r>
    </w:p>
    <w:p w14:paraId="49F27E49" w14:textId="1DAD7210" w:rsidR="001B0BBE" w:rsidRDefault="001B0BBE" w:rsidP="001B0BBE">
      <w:pPr>
        <w:spacing w:before="120" w:line="254" w:lineRule="auto"/>
        <w:rPr>
          <w:rFonts w:eastAsia="Times New Roman"/>
          <w:b/>
          <w:sz w:val="24"/>
          <w:szCs w:val="24"/>
        </w:rPr>
      </w:pPr>
      <w:r>
        <w:rPr>
          <w:rFonts w:eastAsia="Times New Roman"/>
          <w:b/>
          <w:sz w:val="24"/>
          <w:szCs w:val="24"/>
        </w:rPr>
        <w:t>President Elect Report</w:t>
      </w:r>
    </w:p>
    <w:p w14:paraId="5C795E88" w14:textId="76FD0C4F" w:rsidR="00166084" w:rsidRPr="00166084" w:rsidRDefault="001B0BBE" w:rsidP="00BD0C8A">
      <w:pPr>
        <w:pStyle w:val="ListParagraph"/>
        <w:numPr>
          <w:ilvl w:val="0"/>
          <w:numId w:val="22"/>
        </w:numPr>
        <w:spacing w:before="120" w:after="60" w:line="254" w:lineRule="auto"/>
        <w:rPr>
          <w:b/>
          <w:bCs/>
          <w:sz w:val="24"/>
          <w:szCs w:val="24"/>
        </w:rPr>
      </w:pPr>
      <w:r w:rsidRPr="00166084">
        <w:rPr>
          <w:rFonts w:eastAsia="Times New Roman"/>
          <w:bCs/>
          <w:sz w:val="24"/>
          <w:szCs w:val="24"/>
        </w:rPr>
        <w:t xml:space="preserve">Anita reported </w:t>
      </w:r>
      <w:r w:rsidR="00166084" w:rsidRPr="00166084">
        <w:rPr>
          <w:rFonts w:eastAsia="Times New Roman"/>
          <w:bCs/>
          <w:sz w:val="24"/>
          <w:szCs w:val="24"/>
        </w:rPr>
        <w:t xml:space="preserve">one shampoo exploded enroute, but otherwise all 199 bags for men were successfully delivered to Salvation Army for distribution. She acknowledged Gary and Bruce’s assistance and thanked the club for their help and donations. </w:t>
      </w:r>
    </w:p>
    <w:p w14:paraId="5E4C4296" w14:textId="6DC26A7D" w:rsidR="00166084" w:rsidRPr="00166084" w:rsidRDefault="00166084" w:rsidP="00BD0C8A">
      <w:pPr>
        <w:pStyle w:val="ListParagraph"/>
        <w:numPr>
          <w:ilvl w:val="0"/>
          <w:numId w:val="22"/>
        </w:numPr>
        <w:spacing w:before="120" w:after="60" w:line="254" w:lineRule="auto"/>
        <w:rPr>
          <w:b/>
          <w:bCs/>
          <w:sz w:val="24"/>
          <w:szCs w:val="24"/>
        </w:rPr>
      </w:pPr>
      <w:r>
        <w:rPr>
          <w:rFonts w:eastAsia="Times New Roman"/>
          <w:bCs/>
          <w:sz w:val="24"/>
          <w:szCs w:val="24"/>
        </w:rPr>
        <w:t>Her next priority will be to meet with Doug to begin her training for her new role as President.</w:t>
      </w:r>
    </w:p>
    <w:p w14:paraId="18B9F757" w14:textId="5775C7A8" w:rsidR="009D5671" w:rsidRPr="00166084" w:rsidRDefault="009D5671" w:rsidP="00166084">
      <w:pPr>
        <w:spacing w:before="120" w:after="60" w:line="254" w:lineRule="auto"/>
        <w:ind w:left="360"/>
        <w:rPr>
          <w:b/>
          <w:bCs/>
          <w:sz w:val="24"/>
          <w:szCs w:val="24"/>
        </w:rPr>
      </w:pPr>
      <w:r w:rsidRPr="00166084">
        <w:rPr>
          <w:b/>
          <w:bCs/>
          <w:sz w:val="24"/>
          <w:szCs w:val="24"/>
        </w:rPr>
        <w:t>Meeting Adjourned</w:t>
      </w:r>
    </w:p>
    <w:p w14:paraId="2D555124" w14:textId="5F305B89" w:rsidR="009D5671" w:rsidRPr="00E007FC" w:rsidRDefault="009D5671" w:rsidP="0017496B">
      <w:pPr>
        <w:pStyle w:val="ListParagraph"/>
        <w:numPr>
          <w:ilvl w:val="0"/>
          <w:numId w:val="26"/>
        </w:numPr>
        <w:spacing w:before="120" w:after="60" w:line="254" w:lineRule="auto"/>
        <w:rPr>
          <w:b/>
          <w:bCs/>
          <w:sz w:val="24"/>
          <w:szCs w:val="24"/>
        </w:rPr>
      </w:pPr>
      <w:r>
        <w:rPr>
          <w:sz w:val="24"/>
          <w:szCs w:val="24"/>
        </w:rPr>
        <w:t xml:space="preserve">Next </w:t>
      </w:r>
      <w:r w:rsidR="00571E97">
        <w:rPr>
          <w:sz w:val="24"/>
          <w:szCs w:val="24"/>
        </w:rPr>
        <w:t xml:space="preserve">board </w:t>
      </w:r>
      <w:r>
        <w:rPr>
          <w:sz w:val="24"/>
          <w:szCs w:val="24"/>
        </w:rPr>
        <w:t>meeting</w:t>
      </w:r>
      <w:r w:rsidR="00571E97">
        <w:rPr>
          <w:sz w:val="24"/>
          <w:szCs w:val="24"/>
        </w:rPr>
        <w:t xml:space="preserve"> </w:t>
      </w:r>
      <w:r w:rsidR="004C5FDB">
        <w:rPr>
          <w:sz w:val="24"/>
          <w:szCs w:val="24"/>
        </w:rPr>
        <w:t xml:space="preserve">will be on </w:t>
      </w:r>
      <w:r w:rsidR="00166084">
        <w:rPr>
          <w:sz w:val="24"/>
          <w:szCs w:val="24"/>
        </w:rPr>
        <w:t>December 22</w:t>
      </w:r>
      <w:r w:rsidR="00166084" w:rsidRPr="00166084">
        <w:rPr>
          <w:sz w:val="24"/>
          <w:szCs w:val="24"/>
          <w:vertAlign w:val="superscript"/>
        </w:rPr>
        <w:t>nd</w:t>
      </w:r>
      <w:r w:rsidR="00166084">
        <w:rPr>
          <w:sz w:val="24"/>
          <w:szCs w:val="24"/>
        </w:rPr>
        <w:t xml:space="preserve"> </w:t>
      </w:r>
      <w:r w:rsidR="00AF34AB">
        <w:rPr>
          <w:sz w:val="24"/>
          <w:szCs w:val="24"/>
        </w:rPr>
        <w:t xml:space="preserve">at 5:00 pm </w:t>
      </w:r>
      <w:r w:rsidR="008A093D">
        <w:rPr>
          <w:sz w:val="24"/>
          <w:szCs w:val="24"/>
        </w:rPr>
        <w:t>D&amp;R Forest Hill</w:t>
      </w:r>
      <w:r w:rsidR="00BA1573">
        <w:rPr>
          <w:sz w:val="24"/>
          <w:szCs w:val="24"/>
        </w:rPr>
        <w:t xml:space="preserve"> Office on Manitoba Street</w:t>
      </w:r>
    </w:p>
    <w:p w14:paraId="5CC2290A" w14:textId="675DC115" w:rsidR="00E007FC" w:rsidRPr="0013675B" w:rsidRDefault="00E007FC" w:rsidP="00B3762B">
      <w:pPr>
        <w:pStyle w:val="ListParagraph"/>
        <w:numPr>
          <w:ilvl w:val="0"/>
          <w:numId w:val="26"/>
        </w:numPr>
        <w:spacing w:before="120" w:after="60" w:line="254" w:lineRule="auto"/>
        <w:rPr>
          <w:b/>
          <w:bCs/>
          <w:sz w:val="24"/>
          <w:szCs w:val="24"/>
        </w:rPr>
      </w:pPr>
      <w:r w:rsidRPr="0013675B">
        <w:rPr>
          <w:sz w:val="24"/>
          <w:szCs w:val="24"/>
        </w:rPr>
        <w:t>Motion to adjourn meeting</w:t>
      </w:r>
      <w:r w:rsidR="00A53BA3" w:rsidRPr="0013675B">
        <w:rPr>
          <w:sz w:val="24"/>
          <w:szCs w:val="24"/>
        </w:rPr>
        <w:t xml:space="preserve"> at </w:t>
      </w:r>
      <w:r w:rsidR="002A32F9">
        <w:rPr>
          <w:sz w:val="24"/>
          <w:szCs w:val="24"/>
        </w:rPr>
        <w:t>6:</w:t>
      </w:r>
      <w:r w:rsidR="00C31AED">
        <w:rPr>
          <w:sz w:val="24"/>
          <w:szCs w:val="24"/>
        </w:rPr>
        <w:t>4</w:t>
      </w:r>
      <w:r w:rsidR="00166084">
        <w:rPr>
          <w:sz w:val="24"/>
          <w:szCs w:val="24"/>
        </w:rPr>
        <w:t>4</w:t>
      </w:r>
      <w:r w:rsidR="009E5A65" w:rsidRPr="0013675B">
        <w:rPr>
          <w:sz w:val="24"/>
          <w:szCs w:val="24"/>
        </w:rPr>
        <w:t xml:space="preserve"> pm</w:t>
      </w:r>
      <w:r w:rsidRPr="0013675B">
        <w:rPr>
          <w:sz w:val="24"/>
          <w:szCs w:val="24"/>
        </w:rPr>
        <w:t>.</w:t>
      </w:r>
    </w:p>
    <w:p w14:paraId="3CCD5A46" w14:textId="2C3E7513" w:rsidR="000F424F" w:rsidRPr="00EF36BE" w:rsidRDefault="00B04D82" w:rsidP="0013675B">
      <w:pPr>
        <w:jc w:val="right"/>
        <w:rPr>
          <w:rFonts w:eastAsia="Times New Roman"/>
          <w:b/>
          <w:sz w:val="24"/>
          <w:szCs w:val="24"/>
        </w:rPr>
      </w:pPr>
      <w:r w:rsidRPr="001C08F7">
        <w:rPr>
          <w:rFonts w:eastAsia="Times New Roman"/>
          <w:b/>
          <w:bCs/>
          <w:color w:val="FF0000"/>
          <w:sz w:val="24"/>
          <w:szCs w:val="24"/>
        </w:rPr>
        <w:t xml:space="preserve">  </w:t>
      </w:r>
      <w:r w:rsidR="009D5671" w:rsidRPr="001C08F7">
        <w:rPr>
          <w:rFonts w:eastAsia="Times New Roman"/>
          <w:b/>
          <w:bCs/>
          <w:color w:val="FF0000"/>
          <w:sz w:val="24"/>
          <w:szCs w:val="24"/>
        </w:rPr>
        <w:t xml:space="preserve"> </w:t>
      </w:r>
      <w:r w:rsidR="001C08F7" w:rsidRPr="001C08F7">
        <w:rPr>
          <w:rFonts w:eastAsia="Times New Roman"/>
          <w:b/>
          <w:bCs/>
          <w:color w:val="FF0000"/>
          <w:sz w:val="24"/>
          <w:szCs w:val="24"/>
        </w:rPr>
        <w:t>Motion</w:t>
      </w:r>
      <w:r w:rsidR="001C08F7">
        <w:rPr>
          <w:rFonts w:eastAsia="Times New Roman"/>
          <w:b/>
          <w:bCs/>
          <w:color w:val="FF0000"/>
          <w:sz w:val="24"/>
          <w:szCs w:val="24"/>
        </w:rPr>
        <w:t>ed</w:t>
      </w:r>
      <w:r w:rsidR="001C08F7" w:rsidRPr="001C08F7">
        <w:rPr>
          <w:rFonts w:eastAsia="Times New Roman"/>
          <w:color w:val="FF0000"/>
          <w:sz w:val="24"/>
          <w:szCs w:val="24"/>
        </w:rPr>
        <w:t xml:space="preserve"> </w:t>
      </w:r>
      <w:r w:rsidR="001C08F7">
        <w:rPr>
          <w:rFonts w:eastAsia="Times New Roman"/>
          <w:sz w:val="24"/>
          <w:szCs w:val="24"/>
        </w:rPr>
        <w:t>by</w:t>
      </w:r>
      <w:r w:rsidR="001218AB">
        <w:rPr>
          <w:rFonts w:eastAsia="Times New Roman"/>
          <w:sz w:val="24"/>
          <w:szCs w:val="24"/>
        </w:rPr>
        <w:t xml:space="preserve"> </w:t>
      </w:r>
      <w:r w:rsidR="00166084">
        <w:rPr>
          <w:rFonts w:eastAsia="Times New Roman"/>
          <w:sz w:val="24"/>
          <w:szCs w:val="24"/>
        </w:rPr>
        <w:t>D. MacKay</w:t>
      </w:r>
    </w:p>
    <w:sectPr w:rsidR="000F424F" w:rsidRPr="00EF36BE" w:rsidSect="002C275D">
      <w:footerReference w:type="default" r:id="rId9"/>
      <w:pgSz w:w="12240" w:h="15840"/>
      <w:pgMar w:top="1134" w:right="1134" w:bottom="1985" w:left="1134" w:header="709" w:footer="1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4F9AD" w14:textId="77777777" w:rsidR="00F907F0" w:rsidRDefault="00F907F0" w:rsidP="00F94D14">
      <w:r>
        <w:separator/>
      </w:r>
    </w:p>
  </w:endnote>
  <w:endnote w:type="continuationSeparator" w:id="0">
    <w:p w14:paraId="5C9CEE51" w14:textId="77777777" w:rsidR="00F907F0" w:rsidRDefault="00F907F0" w:rsidP="00F9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4731" w14:textId="77777777" w:rsidR="00746760" w:rsidRDefault="00AF34AB" w:rsidP="00746760">
    <w:pPr>
      <w:pStyle w:val="Footer"/>
      <w:rPr>
        <w:lang w:val="en-US"/>
      </w:rPr>
    </w:pPr>
    <w:r>
      <w:rPr>
        <w:lang w:val="en-US"/>
      </w:rPr>
      <w:pict w14:anchorId="2212943A">
        <v:rect id="_x0000_i1028" style="width:0;height:1.5pt" o:hralign="center" o:hrstd="t" o:hr="t" fillcolor="#a0a0a0" stroked="f"/>
      </w:pict>
    </w:r>
  </w:p>
  <w:p w14:paraId="0730FFA4" w14:textId="43657E13" w:rsidR="00746760" w:rsidRPr="00741E00" w:rsidRDefault="00746760" w:rsidP="00746760">
    <w:pPr>
      <w:pStyle w:val="Footer"/>
      <w:rPr>
        <w:lang w:val="en-US"/>
      </w:rPr>
    </w:pPr>
    <w:r>
      <w:rPr>
        <w:lang w:val="en-US"/>
      </w:rPr>
      <w:t>The Rotary Club of Bracebridge Muskoka Lakes –</w:t>
    </w:r>
    <w:r w:rsidR="00A64A70">
      <w:rPr>
        <w:lang w:val="en-US"/>
      </w:rPr>
      <w:t xml:space="preserve">                                                                                 </w:t>
    </w:r>
    <w:r w:rsidRPr="00826F33">
      <w:rPr>
        <w:color w:val="7F7F7F" w:themeColor="background1" w:themeShade="7F"/>
        <w:spacing w:val="60"/>
        <w:lang w:val="en-US"/>
      </w:rPr>
      <w:t>Page</w:t>
    </w:r>
    <w:r w:rsidRPr="00826F33">
      <w:rPr>
        <w:lang w:val="en-US"/>
      </w:rPr>
      <w:t xml:space="preserve"> | </w:t>
    </w:r>
    <w:r w:rsidRPr="00826F33">
      <w:rPr>
        <w:lang w:val="en-US"/>
      </w:rPr>
      <w:fldChar w:fldCharType="begin"/>
    </w:r>
    <w:r w:rsidRPr="00826F33">
      <w:rPr>
        <w:lang w:val="en-US"/>
      </w:rPr>
      <w:instrText xml:space="preserve"> PAGE   \* MERGEFORMAT </w:instrText>
    </w:r>
    <w:r w:rsidRPr="00826F33">
      <w:rPr>
        <w:lang w:val="en-US"/>
      </w:rPr>
      <w:fldChar w:fldCharType="separate"/>
    </w:r>
    <w:r>
      <w:rPr>
        <w:lang w:val="en-US"/>
      </w:rPr>
      <w:t>1</w:t>
    </w:r>
    <w:r w:rsidRPr="00826F33">
      <w:rPr>
        <w:b/>
        <w:bCs/>
        <w:noProof/>
        <w:lang w:val="en-US"/>
      </w:rPr>
      <w:fldChar w:fldCharType="end"/>
    </w:r>
  </w:p>
  <w:p w14:paraId="42F3C468" w14:textId="519843B4" w:rsidR="00F94D14" w:rsidRPr="009A3DB4" w:rsidRDefault="00F94D14">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E6760" w14:textId="77777777" w:rsidR="00F907F0" w:rsidRDefault="00F907F0" w:rsidP="00F94D14">
      <w:r>
        <w:separator/>
      </w:r>
    </w:p>
  </w:footnote>
  <w:footnote w:type="continuationSeparator" w:id="0">
    <w:p w14:paraId="1F348DF1" w14:textId="77777777" w:rsidR="00F907F0" w:rsidRDefault="00F907F0" w:rsidP="00F94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38B"/>
    <w:multiLevelType w:val="hybridMultilevel"/>
    <w:tmpl w:val="23E67D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8E6428"/>
    <w:multiLevelType w:val="hybridMultilevel"/>
    <w:tmpl w:val="17FEF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904F08"/>
    <w:multiLevelType w:val="hybridMultilevel"/>
    <w:tmpl w:val="6FDA8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6B19AD"/>
    <w:multiLevelType w:val="hybridMultilevel"/>
    <w:tmpl w:val="63A641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BF2639C"/>
    <w:multiLevelType w:val="hybridMultilevel"/>
    <w:tmpl w:val="E3DAB1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D23A3"/>
    <w:multiLevelType w:val="hybridMultilevel"/>
    <w:tmpl w:val="CC127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131F80"/>
    <w:multiLevelType w:val="hybridMultilevel"/>
    <w:tmpl w:val="B908D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1E538D1"/>
    <w:multiLevelType w:val="hybridMultilevel"/>
    <w:tmpl w:val="3DDC7CC6"/>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C86108"/>
    <w:multiLevelType w:val="hybridMultilevel"/>
    <w:tmpl w:val="B1B03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197119"/>
    <w:multiLevelType w:val="hybridMultilevel"/>
    <w:tmpl w:val="126645B2"/>
    <w:lvl w:ilvl="0" w:tplc="9D4CE574">
      <w:start w:val="519"/>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10" w15:restartNumberingAfterBreak="0">
    <w:nsid w:val="176401B9"/>
    <w:multiLevelType w:val="hybridMultilevel"/>
    <w:tmpl w:val="7692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03460"/>
    <w:multiLevelType w:val="hybridMultilevel"/>
    <w:tmpl w:val="2FBA836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5073F5"/>
    <w:multiLevelType w:val="hybridMultilevel"/>
    <w:tmpl w:val="9A182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C11CAF"/>
    <w:multiLevelType w:val="hybridMultilevel"/>
    <w:tmpl w:val="794023A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54C8B"/>
    <w:multiLevelType w:val="hybridMultilevel"/>
    <w:tmpl w:val="7F9C0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136B75"/>
    <w:multiLevelType w:val="hybridMultilevel"/>
    <w:tmpl w:val="1BA00C1C"/>
    <w:lvl w:ilvl="0" w:tplc="10090001">
      <w:start w:val="1"/>
      <w:numFmt w:val="bullet"/>
      <w:lvlText w:val=""/>
      <w:lvlJc w:val="left"/>
      <w:pPr>
        <w:ind w:left="1800" w:hanging="360"/>
      </w:pPr>
      <w:rPr>
        <w:rFonts w:ascii="Symbol" w:hAnsi="Symbol" w:hint="default"/>
        <w:b w:val="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15:restartNumberingAfterBreak="0">
    <w:nsid w:val="1B25201C"/>
    <w:multiLevelType w:val="hybridMultilevel"/>
    <w:tmpl w:val="2D64DB1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22AC48CF"/>
    <w:multiLevelType w:val="hybridMultilevel"/>
    <w:tmpl w:val="FA924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2DC0CD3"/>
    <w:multiLevelType w:val="hybridMultilevel"/>
    <w:tmpl w:val="F700558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24917D6D"/>
    <w:multiLevelType w:val="hybridMultilevel"/>
    <w:tmpl w:val="4C744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A780A7B"/>
    <w:multiLevelType w:val="hybridMultilevel"/>
    <w:tmpl w:val="253A9AF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18C171C"/>
    <w:multiLevelType w:val="hybridMultilevel"/>
    <w:tmpl w:val="62E66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0E3208"/>
    <w:multiLevelType w:val="hybridMultilevel"/>
    <w:tmpl w:val="B3E019CC"/>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7B608FD"/>
    <w:multiLevelType w:val="hybridMultilevel"/>
    <w:tmpl w:val="E73EC7B6"/>
    <w:lvl w:ilvl="0" w:tplc="10090001">
      <w:start w:val="1"/>
      <w:numFmt w:val="bullet"/>
      <w:lvlText w:val=""/>
      <w:lvlJc w:val="left"/>
      <w:pPr>
        <w:ind w:left="1080" w:hanging="360"/>
      </w:pPr>
      <w:rPr>
        <w:rFonts w:ascii="Symbol" w:hAnsi="Symbo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0692C58"/>
    <w:multiLevelType w:val="hybridMultilevel"/>
    <w:tmpl w:val="C634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17618F7"/>
    <w:multiLevelType w:val="hybridMultilevel"/>
    <w:tmpl w:val="DD56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A14A2"/>
    <w:multiLevelType w:val="hybridMultilevel"/>
    <w:tmpl w:val="79764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39E431C"/>
    <w:multiLevelType w:val="hybridMultilevel"/>
    <w:tmpl w:val="8586DF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3FC5A78"/>
    <w:multiLevelType w:val="hybridMultilevel"/>
    <w:tmpl w:val="06E4C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4B96735C"/>
    <w:multiLevelType w:val="hybridMultilevel"/>
    <w:tmpl w:val="DE12F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E021CB"/>
    <w:multiLevelType w:val="multilevel"/>
    <w:tmpl w:val="4A7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3F1A50"/>
    <w:multiLevelType w:val="hybridMultilevel"/>
    <w:tmpl w:val="326E2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E44426"/>
    <w:multiLevelType w:val="hybridMultilevel"/>
    <w:tmpl w:val="51360C4C"/>
    <w:lvl w:ilvl="0" w:tplc="E5CED0C2">
      <w:start w:val="16"/>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8E51281"/>
    <w:multiLevelType w:val="hybridMultilevel"/>
    <w:tmpl w:val="12B62C82"/>
    <w:lvl w:ilvl="0" w:tplc="70B6983E">
      <w:numFmt w:val="bullet"/>
      <w:lvlText w:val="-"/>
      <w:lvlJc w:val="left"/>
      <w:pPr>
        <w:ind w:left="2520" w:hanging="360"/>
      </w:pPr>
      <w:rPr>
        <w:rFonts w:ascii="Calibri" w:eastAsiaTheme="minorHAnsi" w:hAnsi="Calibri" w:cs="Calibr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4" w15:restartNumberingAfterBreak="0">
    <w:nsid w:val="5CCF3D52"/>
    <w:multiLevelType w:val="hybridMultilevel"/>
    <w:tmpl w:val="A7C6EC1C"/>
    <w:lvl w:ilvl="0" w:tplc="10090019">
      <w:start w:val="1"/>
      <w:numFmt w:val="lowerLetter"/>
      <w:lvlText w:val="%1."/>
      <w:lvlJc w:val="left"/>
      <w:pPr>
        <w:ind w:left="1440" w:hanging="360"/>
      </w:pPr>
    </w:lvl>
    <w:lvl w:ilvl="1" w:tplc="1009001B">
      <w:start w:val="1"/>
      <w:numFmt w:val="lowerRoman"/>
      <w:lvlText w:val="%2."/>
      <w:lvlJc w:val="righ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5D1E15B7"/>
    <w:multiLevelType w:val="hybridMultilevel"/>
    <w:tmpl w:val="654A5D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31D59"/>
    <w:multiLevelType w:val="hybridMultilevel"/>
    <w:tmpl w:val="0C240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2A40C12"/>
    <w:multiLevelType w:val="hybridMultilevel"/>
    <w:tmpl w:val="1B946C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5E5E15"/>
    <w:multiLevelType w:val="hybridMultilevel"/>
    <w:tmpl w:val="41B4E7F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4CF17B6"/>
    <w:multiLevelType w:val="hybridMultilevel"/>
    <w:tmpl w:val="F7E48C6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A5254E"/>
    <w:multiLevelType w:val="hybridMultilevel"/>
    <w:tmpl w:val="A8F67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7933AC0"/>
    <w:multiLevelType w:val="hybridMultilevel"/>
    <w:tmpl w:val="139CC5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6817758E"/>
    <w:multiLevelType w:val="hybridMultilevel"/>
    <w:tmpl w:val="38A6A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98E45CA"/>
    <w:multiLevelType w:val="hybridMultilevel"/>
    <w:tmpl w:val="50486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02B5FAF"/>
    <w:multiLevelType w:val="hybridMultilevel"/>
    <w:tmpl w:val="4904AD0A"/>
    <w:lvl w:ilvl="0" w:tplc="69484DB4">
      <w:start w:val="12"/>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45" w15:restartNumberingAfterBreak="0">
    <w:nsid w:val="73821BFA"/>
    <w:multiLevelType w:val="hybridMultilevel"/>
    <w:tmpl w:val="0B9EF374"/>
    <w:lvl w:ilvl="0" w:tplc="7BCEFD1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50503C6"/>
    <w:multiLevelType w:val="hybridMultilevel"/>
    <w:tmpl w:val="CBD68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85E7F0D"/>
    <w:multiLevelType w:val="hybridMultilevel"/>
    <w:tmpl w:val="68CE1142"/>
    <w:lvl w:ilvl="0" w:tplc="04090001">
      <w:start w:val="1"/>
      <w:numFmt w:val="bullet"/>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BEA1FD3"/>
    <w:multiLevelType w:val="hybridMultilevel"/>
    <w:tmpl w:val="3DB8242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845705402">
    <w:abstractNumId w:val="0"/>
  </w:num>
  <w:num w:numId="2" w16cid:durableId="620190749">
    <w:abstractNumId w:val="30"/>
  </w:num>
  <w:num w:numId="3" w16cid:durableId="813915994">
    <w:abstractNumId w:val="32"/>
  </w:num>
  <w:num w:numId="4" w16cid:durableId="949631457">
    <w:abstractNumId w:val="41"/>
  </w:num>
  <w:num w:numId="5" w16cid:durableId="8721987">
    <w:abstractNumId w:val="36"/>
  </w:num>
  <w:num w:numId="6" w16cid:durableId="2088530042">
    <w:abstractNumId w:val="34"/>
  </w:num>
  <w:num w:numId="7" w16cid:durableId="213196714">
    <w:abstractNumId w:val="48"/>
  </w:num>
  <w:num w:numId="8" w16cid:durableId="1578398698">
    <w:abstractNumId w:val="33"/>
  </w:num>
  <w:num w:numId="9" w16cid:durableId="471214824">
    <w:abstractNumId w:val="9"/>
  </w:num>
  <w:num w:numId="10" w16cid:durableId="1872372968">
    <w:abstractNumId w:val="44"/>
  </w:num>
  <w:num w:numId="11" w16cid:durableId="2101483624">
    <w:abstractNumId w:val="47"/>
  </w:num>
  <w:num w:numId="12" w16cid:durableId="1273245422">
    <w:abstractNumId w:val="13"/>
  </w:num>
  <w:num w:numId="13" w16cid:durableId="348878428">
    <w:abstractNumId w:val="10"/>
  </w:num>
  <w:num w:numId="14" w16cid:durableId="20741895">
    <w:abstractNumId w:val="25"/>
  </w:num>
  <w:num w:numId="15" w16cid:durableId="1900166474">
    <w:abstractNumId w:val="4"/>
  </w:num>
  <w:num w:numId="16" w16cid:durableId="1953508287">
    <w:abstractNumId w:val="35"/>
  </w:num>
  <w:num w:numId="17" w16cid:durableId="1802503191">
    <w:abstractNumId w:val="46"/>
  </w:num>
  <w:num w:numId="18" w16cid:durableId="207767292">
    <w:abstractNumId w:val="8"/>
  </w:num>
  <w:num w:numId="19" w16cid:durableId="1678463788">
    <w:abstractNumId w:val="14"/>
  </w:num>
  <w:num w:numId="20" w16cid:durableId="420950674">
    <w:abstractNumId w:val="26"/>
  </w:num>
  <w:num w:numId="21" w16cid:durableId="1198421976">
    <w:abstractNumId w:val="2"/>
  </w:num>
  <w:num w:numId="22" w16cid:durableId="1531383135">
    <w:abstractNumId w:val="6"/>
  </w:num>
  <w:num w:numId="23" w16cid:durableId="1006781907">
    <w:abstractNumId w:val="38"/>
  </w:num>
  <w:num w:numId="24" w16cid:durableId="348026478">
    <w:abstractNumId w:val="19"/>
  </w:num>
  <w:num w:numId="25" w16cid:durableId="1178076900">
    <w:abstractNumId w:val="11"/>
  </w:num>
  <w:num w:numId="26" w16cid:durableId="1935087249">
    <w:abstractNumId w:val="37"/>
  </w:num>
  <w:num w:numId="27" w16cid:durableId="1411776732">
    <w:abstractNumId w:val="20"/>
  </w:num>
  <w:num w:numId="28" w16cid:durableId="1380937440">
    <w:abstractNumId w:val="39"/>
  </w:num>
  <w:num w:numId="29" w16cid:durableId="505829351">
    <w:abstractNumId w:val="5"/>
  </w:num>
  <w:num w:numId="30" w16cid:durableId="1949459669">
    <w:abstractNumId w:val="7"/>
  </w:num>
  <w:num w:numId="31" w16cid:durableId="693580233">
    <w:abstractNumId w:val="17"/>
  </w:num>
  <w:num w:numId="32" w16cid:durableId="1327905863">
    <w:abstractNumId w:val="45"/>
  </w:num>
  <w:num w:numId="33" w16cid:durableId="908661890">
    <w:abstractNumId w:val="40"/>
  </w:num>
  <w:num w:numId="34" w16cid:durableId="381757401">
    <w:abstractNumId w:val="43"/>
  </w:num>
  <w:num w:numId="35" w16cid:durableId="976884134">
    <w:abstractNumId w:val="24"/>
  </w:num>
  <w:num w:numId="36" w16cid:durableId="731392821">
    <w:abstractNumId w:val="31"/>
  </w:num>
  <w:num w:numId="37" w16cid:durableId="28189214">
    <w:abstractNumId w:val="1"/>
  </w:num>
  <w:num w:numId="38" w16cid:durableId="1688094782">
    <w:abstractNumId w:val="21"/>
  </w:num>
  <w:num w:numId="39" w16cid:durableId="1951469060">
    <w:abstractNumId w:val="42"/>
  </w:num>
  <w:num w:numId="40" w16cid:durableId="1955212057">
    <w:abstractNumId w:val="12"/>
  </w:num>
  <w:num w:numId="41" w16cid:durableId="1472677835">
    <w:abstractNumId w:val="27"/>
  </w:num>
  <w:num w:numId="42" w16cid:durableId="1584535667">
    <w:abstractNumId w:val="22"/>
  </w:num>
  <w:num w:numId="43" w16cid:durableId="1818759270">
    <w:abstractNumId w:val="28"/>
  </w:num>
  <w:num w:numId="44" w16cid:durableId="2056932111">
    <w:abstractNumId w:val="15"/>
  </w:num>
  <w:num w:numId="45" w16cid:durableId="182325167">
    <w:abstractNumId w:val="16"/>
  </w:num>
  <w:num w:numId="46" w16cid:durableId="1805195394">
    <w:abstractNumId w:val="29"/>
  </w:num>
  <w:num w:numId="47" w16cid:durableId="1126512417">
    <w:abstractNumId w:val="23"/>
  </w:num>
  <w:num w:numId="48" w16cid:durableId="1850824394">
    <w:abstractNumId w:val="18"/>
  </w:num>
  <w:num w:numId="49" w16cid:durableId="532429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E2Nja0MDMyMrdU0lEKTi0uzszPAykwNK4FADu/IF4tAAAA"/>
  </w:docVars>
  <w:rsids>
    <w:rsidRoot w:val="00F53E30"/>
    <w:rsid w:val="00000DB8"/>
    <w:rsid w:val="00002BE1"/>
    <w:rsid w:val="0000397E"/>
    <w:rsid w:val="000063B5"/>
    <w:rsid w:val="00006A48"/>
    <w:rsid w:val="000141C2"/>
    <w:rsid w:val="00017EBE"/>
    <w:rsid w:val="00020B7F"/>
    <w:rsid w:val="00027BEB"/>
    <w:rsid w:val="00033CE7"/>
    <w:rsid w:val="00037E24"/>
    <w:rsid w:val="0004030E"/>
    <w:rsid w:val="00040BD1"/>
    <w:rsid w:val="00041115"/>
    <w:rsid w:val="0005065E"/>
    <w:rsid w:val="000551FA"/>
    <w:rsid w:val="00055C4E"/>
    <w:rsid w:val="00057104"/>
    <w:rsid w:val="000600BB"/>
    <w:rsid w:val="00063C35"/>
    <w:rsid w:val="00067182"/>
    <w:rsid w:val="000674FD"/>
    <w:rsid w:val="00067842"/>
    <w:rsid w:val="00070C17"/>
    <w:rsid w:val="000745C3"/>
    <w:rsid w:val="00076C75"/>
    <w:rsid w:val="00076ED3"/>
    <w:rsid w:val="00076F57"/>
    <w:rsid w:val="00080625"/>
    <w:rsid w:val="00080A92"/>
    <w:rsid w:val="000848B1"/>
    <w:rsid w:val="00084B32"/>
    <w:rsid w:val="00086556"/>
    <w:rsid w:val="00090BE5"/>
    <w:rsid w:val="00090EC0"/>
    <w:rsid w:val="0009298C"/>
    <w:rsid w:val="00093ED0"/>
    <w:rsid w:val="00093ED4"/>
    <w:rsid w:val="000A16A9"/>
    <w:rsid w:val="000A4ADB"/>
    <w:rsid w:val="000A62E8"/>
    <w:rsid w:val="000B0B96"/>
    <w:rsid w:val="000B20E6"/>
    <w:rsid w:val="000B4020"/>
    <w:rsid w:val="000C0F06"/>
    <w:rsid w:val="000C1AC7"/>
    <w:rsid w:val="000D11BD"/>
    <w:rsid w:val="000D2CCE"/>
    <w:rsid w:val="000E086E"/>
    <w:rsid w:val="000E10D4"/>
    <w:rsid w:val="000E19D0"/>
    <w:rsid w:val="000E4FA0"/>
    <w:rsid w:val="000E79A3"/>
    <w:rsid w:val="000F424F"/>
    <w:rsid w:val="000F56EE"/>
    <w:rsid w:val="00110358"/>
    <w:rsid w:val="00113F90"/>
    <w:rsid w:val="00114654"/>
    <w:rsid w:val="001155F8"/>
    <w:rsid w:val="001165C3"/>
    <w:rsid w:val="001172D3"/>
    <w:rsid w:val="001209DE"/>
    <w:rsid w:val="001218AB"/>
    <w:rsid w:val="00121A74"/>
    <w:rsid w:val="001224F4"/>
    <w:rsid w:val="00127D81"/>
    <w:rsid w:val="001312C2"/>
    <w:rsid w:val="00133803"/>
    <w:rsid w:val="0013549E"/>
    <w:rsid w:val="0013675B"/>
    <w:rsid w:val="0014002B"/>
    <w:rsid w:val="0014037E"/>
    <w:rsid w:val="00140D3C"/>
    <w:rsid w:val="00142091"/>
    <w:rsid w:val="00144F11"/>
    <w:rsid w:val="001470A2"/>
    <w:rsid w:val="001525F9"/>
    <w:rsid w:val="001529E5"/>
    <w:rsid w:val="001537AA"/>
    <w:rsid w:val="0015496C"/>
    <w:rsid w:val="001575C4"/>
    <w:rsid w:val="00157A1D"/>
    <w:rsid w:val="00157C4F"/>
    <w:rsid w:val="001612EE"/>
    <w:rsid w:val="00161678"/>
    <w:rsid w:val="00165670"/>
    <w:rsid w:val="001656D7"/>
    <w:rsid w:val="00166084"/>
    <w:rsid w:val="001660DD"/>
    <w:rsid w:val="001678E7"/>
    <w:rsid w:val="00167DDF"/>
    <w:rsid w:val="0017496B"/>
    <w:rsid w:val="001758C3"/>
    <w:rsid w:val="00175A0F"/>
    <w:rsid w:val="00176007"/>
    <w:rsid w:val="00176931"/>
    <w:rsid w:val="001813F0"/>
    <w:rsid w:val="001816BC"/>
    <w:rsid w:val="001825E8"/>
    <w:rsid w:val="00183CAF"/>
    <w:rsid w:val="00191A53"/>
    <w:rsid w:val="001957CF"/>
    <w:rsid w:val="001A0E2C"/>
    <w:rsid w:val="001A312D"/>
    <w:rsid w:val="001A44C1"/>
    <w:rsid w:val="001A59F3"/>
    <w:rsid w:val="001A649E"/>
    <w:rsid w:val="001B02B7"/>
    <w:rsid w:val="001B02E0"/>
    <w:rsid w:val="001B0BBE"/>
    <w:rsid w:val="001B4BD2"/>
    <w:rsid w:val="001B5030"/>
    <w:rsid w:val="001B7A79"/>
    <w:rsid w:val="001C08F7"/>
    <w:rsid w:val="001C0ED5"/>
    <w:rsid w:val="001C244F"/>
    <w:rsid w:val="001C32F5"/>
    <w:rsid w:val="001C3BF0"/>
    <w:rsid w:val="001C6AA1"/>
    <w:rsid w:val="001C6F53"/>
    <w:rsid w:val="001C70DA"/>
    <w:rsid w:val="001D121F"/>
    <w:rsid w:val="001D54CB"/>
    <w:rsid w:val="001D7494"/>
    <w:rsid w:val="001E1826"/>
    <w:rsid w:val="001E1BC6"/>
    <w:rsid w:val="001E255C"/>
    <w:rsid w:val="001E425F"/>
    <w:rsid w:val="001E42C4"/>
    <w:rsid w:val="001E5B0A"/>
    <w:rsid w:val="001E6154"/>
    <w:rsid w:val="001E6FA5"/>
    <w:rsid w:val="001F1AD1"/>
    <w:rsid w:val="001F3F5A"/>
    <w:rsid w:val="001F4DF2"/>
    <w:rsid w:val="001F60DB"/>
    <w:rsid w:val="001F6DB7"/>
    <w:rsid w:val="0020203B"/>
    <w:rsid w:val="0020265E"/>
    <w:rsid w:val="002045FE"/>
    <w:rsid w:val="00204D6A"/>
    <w:rsid w:val="002101F4"/>
    <w:rsid w:val="002138FF"/>
    <w:rsid w:val="00214B0B"/>
    <w:rsid w:val="00215B14"/>
    <w:rsid w:val="00216475"/>
    <w:rsid w:val="00216BDC"/>
    <w:rsid w:val="00216C6C"/>
    <w:rsid w:val="00217085"/>
    <w:rsid w:val="002174CF"/>
    <w:rsid w:val="002205DB"/>
    <w:rsid w:val="00220619"/>
    <w:rsid w:val="002208B8"/>
    <w:rsid w:val="00220E9C"/>
    <w:rsid w:val="00221A1F"/>
    <w:rsid w:val="00231081"/>
    <w:rsid w:val="002328F4"/>
    <w:rsid w:val="00232FDF"/>
    <w:rsid w:val="00232FE2"/>
    <w:rsid w:val="00234E9F"/>
    <w:rsid w:val="002354CF"/>
    <w:rsid w:val="00236E2E"/>
    <w:rsid w:val="00240143"/>
    <w:rsid w:val="00244A1B"/>
    <w:rsid w:val="00245037"/>
    <w:rsid w:val="00245722"/>
    <w:rsid w:val="00246655"/>
    <w:rsid w:val="00247FB4"/>
    <w:rsid w:val="00251477"/>
    <w:rsid w:val="00254562"/>
    <w:rsid w:val="00255F76"/>
    <w:rsid w:val="00256379"/>
    <w:rsid w:val="0026106D"/>
    <w:rsid w:val="002621ED"/>
    <w:rsid w:val="0026311D"/>
    <w:rsid w:val="00267BE8"/>
    <w:rsid w:val="00273552"/>
    <w:rsid w:val="00274BA0"/>
    <w:rsid w:val="00274E9C"/>
    <w:rsid w:val="002778AA"/>
    <w:rsid w:val="002802B6"/>
    <w:rsid w:val="002824D0"/>
    <w:rsid w:val="00282AEE"/>
    <w:rsid w:val="00285D8B"/>
    <w:rsid w:val="00286D50"/>
    <w:rsid w:val="00291C66"/>
    <w:rsid w:val="002935EB"/>
    <w:rsid w:val="00295ED9"/>
    <w:rsid w:val="00296CFA"/>
    <w:rsid w:val="002A006E"/>
    <w:rsid w:val="002A08B0"/>
    <w:rsid w:val="002A20E7"/>
    <w:rsid w:val="002A32F9"/>
    <w:rsid w:val="002A621E"/>
    <w:rsid w:val="002B0260"/>
    <w:rsid w:val="002B050A"/>
    <w:rsid w:val="002B0534"/>
    <w:rsid w:val="002B71EE"/>
    <w:rsid w:val="002C0C15"/>
    <w:rsid w:val="002C275D"/>
    <w:rsid w:val="002C3A92"/>
    <w:rsid w:val="002C447E"/>
    <w:rsid w:val="002C6638"/>
    <w:rsid w:val="002C671F"/>
    <w:rsid w:val="002D1F1C"/>
    <w:rsid w:val="002D39E9"/>
    <w:rsid w:val="002D4D2B"/>
    <w:rsid w:val="002D66BC"/>
    <w:rsid w:val="002D6789"/>
    <w:rsid w:val="002E07DF"/>
    <w:rsid w:val="002E17EB"/>
    <w:rsid w:val="002E44CD"/>
    <w:rsid w:val="002E5FA6"/>
    <w:rsid w:val="002E756D"/>
    <w:rsid w:val="002F0B14"/>
    <w:rsid w:val="002F35F4"/>
    <w:rsid w:val="002F4AC7"/>
    <w:rsid w:val="002F76DD"/>
    <w:rsid w:val="002F7DD5"/>
    <w:rsid w:val="00302AEB"/>
    <w:rsid w:val="00302E84"/>
    <w:rsid w:val="0030627C"/>
    <w:rsid w:val="00306614"/>
    <w:rsid w:val="0030724F"/>
    <w:rsid w:val="0031066E"/>
    <w:rsid w:val="00311420"/>
    <w:rsid w:val="00313A59"/>
    <w:rsid w:val="003141FC"/>
    <w:rsid w:val="0031466E"/>
    <w:rsid w:val="00314867"/>
    <w:rsid w:val="00316550"/>
    <w:rsid w:val="0031696F"/>
    <w:rsid w:val="00322202"/>
    <w:rsid w:val="00325321"/>
    <w:rsid w:val="00325A7B"/>
    <w:rsid w:val="00327D98"/>
    <w:rsid w:val="00331248"/>
    <w:rsid w:val="00331C4F"/>
    <w:rsid w:val="0033206F"/>
    <w:rsid w:val="00332C2E"/>
    <w:rsid w:val="00334512"/>
    <w:rsid w:val="00335104"/>
    <w:rsid w:val="00336B23"/>
    <w:rsid w:val="00336D42"/>
    <w:rsid w:val="00350083"/>
    <w:rsid w:val="00351E41"/>
    <w:rsid w:val="00352B2A"/>
    <w:rsid w:val="00352C86"/>
    <w:rsid w:val="00355913"/>
    <w:rsid w:val="00361BA1"/>
    <w:rsid w:val="003634B5"/>
    <w:rsid w:val="003646A4"/>
    <w:rsid w:val="00365178"/>
    <w:rsid w:val="0036686C"/>
    <w:rsid w:val="00366D8B"/>
    <w:rsid w:val="00367FE7"/>
    <w:rsid w:val="00370009"/>
    <w:rsid w:val="00372EF2"/>
    <w:rsid w:val="00373E5C"/>
    <w:rsid w:val="00374D9C"/>
    <w:rsid w:val="003758D5"/>
    <w:rsid w:val="00375A16"/>
    <w:rsid w:val="003800F3"/>
    <w:rsid w:val="00382278"/>
    <w:rsid w:val="0038377D"/>
    <w:rsid w:val="00384BB3"/>
    <w:rsid w:val="00386225"/>
    <w:rsid w:val="003868A7"/>
    <w:rsid w:val="003930DD"/>
    <w:rsid w:val="00395BF9"/>
    <w:rsid w:val="0039733A"/>
    <w:rsid w:val="00397D50"/>
    <w:rsid w:val="003A0988"/>
    <w:rsid w:val="003A1FA0"/>
    <w:rsid w:val="003A4CEB"/>
    <w:rsid w:val="003A5470"/>
    <w:rsid w:val="003A57AE"/>
    <w:rsid w:val="003A59D2"/>
    <w:rsid w:val="003A6599"/>
    <w:rsid w:val="003B280F"/>
    <w:rsid w:val="003B28E9"/>
    <w:rsid w:val="003B2C88"/>
    <w:rsid w:val="003B4180"/>
    <w:rsid w:val="003B5668"/>
    <w:rsid w:val="003B57B6"/>
    <w:rsid w:val="003B61B5"/>
    <w:rsid w:val="003C0A28"/>
    <w:rsid w:val="003C26F4"/>
    <w:rsid w:val="003C37BE"/>
    <w:rsid w:val="003C47F3"/>
    <w:rsid w:val="003C674E"/>
    <w:rsid w:val="003C6854"/>
    <w:rsid w:val="003C6DEE"/>
    <w:rsid w:val="003C74BF"/>
    <w:rsid w:val="003C7E80"/>
    <w:rsid w:val="003D0FCA"/>
    <w:rsid w:val="003D3CA2"/>
    <w:rsid w:val="003D44C2"/>
    <w:rsid w:val="003D4537"/>
    <w:rsid w:val="003D5561"/>
    <w:rsid w:val="003D6709"/>
    <w:rsid w:val="003E009F"/>
    <w:rsid w:val="003E029E"/>
    <w:rsid w:val="003E02B3"/>
    <w:rsid w:val="003E1240"/>
    <w:rsid w:val="003E319C"/>
    <w:rsid w:val="003E4182"/>
    <w:rsid w:val="003F09E7"/>
    <w:rsid w:val="00401DD4"/>
    <w:rsid w:val="004025C2"/>
    <w:rsid w:val="00403473"/>
    <w:rsid w:val="00403923"/>
    <w:rsid w:val="004043E9"/>
    <w:rsid w:val="004046F4"/>
    <w:rsid w:val="0040745A"/>
    <w:rsid w:val="004146DA"/>
    <w:rsid w:val="0041780F"/>
    <w:rsid w:val="00421A0B"/>
    <w:rsid w:val="00422057"/>
    <w:rsid w:val="004230A7"/>
    <w:rsid w:val="004230EA"/>
    <w:rsid w:val="004236E0"/>
    <w:rsid w:val="00423A27"/>
    <w:rsid w:val="0042467C"/>
    <w:rsid w:val="00426346"/>
    <w:rsid w:val="004264A4"/>
    <w:rsid w:val="004272AD"/>
    <w:rsid w:val="004302C6"/>
    <w:rsid w:val="00430C73"/>
    <w:rsid w:val="00432F92"/>
    <w:rsid w:val="00434519"/>
    <w:rsid w:val="00434DC7"/>
    <w:rsid w:val="0043699C"/>
    <w:rsid w:val="00437E3C"/>
    <w:rsid w:val="004414A8"/>
    <w:rsid w:val="00441852"/>
    <w:rsid w:val="00443442"/>
    <w:rsid w:val="00446538"/>
    <w:rsid w:val="004470AE"/>
    <w:rsid w:val="004471B6"/>
    <w:rsid w:val="00451970"/>
    <w:rsid w:val="0045373D"/>
    <w:rsid w:val="00453C64"/>
    <w:rsid w:val="00457ED8"/>
    <w:rsid w:val="00462BDF"/>
    <w:rsid w:val="00464FC2"/>
    <w:rsid w:val="00465E6E"/>
    <w:rsid w:val="00466737"/>
    <w:rsid w:val="00475087"/>
    <w:rsid w:val="004750F2"/>
    <w:rsid w:val="00475DBD"/>
    <w:rsid w:val="0047717B"/>
    <w:rsid w:val="00481E7A"/>
    <w:rsid w:val="0048228B"/>
    <w:rsid w:val="00485723"/>
    <w:rsid w:val="00490676"/>
    <w:rsid w:val="0049317F"/>
    <w:rsid w:val="004934FB"/>
    <w:rsid w:val="004A0DBF"/>
    <w:rsid w:val="004A0EDE"/>
    <w:rsid w:val="004A13BC"/>
    <w:rsid w:val="004A1C61"/>
    <w:rsid w:val="004B16D7"/>
    <w:rsid w:val="004B493A"/>
    <w:rsid w:val="004B4AF3"/>
    <w:rsid w:val="004B6807"/>
    <w:rsid w:val="004B6C74"/>
    <w:rsid w:val="004B749D"/>
    <w:rsid w:val="004B74D5"/>
    <w:rsid w:val="004B7E70"/>
    <w:rsid w:val="004C333C"/>
    <w:rsid w:val="004C5FDB"/>
    <w:rsid w:val="004D43B8"/>
    <w:rsid w:val="004D6113"/>
    <w:rsid w:val="004E6357"/>
    <w:rsid w:val="004F3D63"/>
    <w:rsid w:val="004F6333"/>
    <w:rsid w:val="004F7D70"/>
    <w:rsid w:val="00511953"/>
    <w:rsid w:val="00513995"/>
    <w:rsid w:val="00514E98"/>
    <w:rsid w:val="00514F93"/>
    <w:rsid w:val="00520D6F"/>
    <w:rsid w:val="00520DC0"/>
    <w:rsid w:val="00520DEE"/>
    <w:rsid w:val="00522558"/>
    <w:rsid w:val="00526B2B"/>
    <w:rsid w:val="005324D9"/>
    <w:rsid w:val="00532923"/>
    <w:rsid w:val="005329C5"/>
    <w:rsid w:val="005331E5"/>
    <w:rsid w:val="0053614C"/>
    <w:rsid w:val="00537198"/>
    <w:rsid w:val="005426E3"/>
    <w:rsid w:val="00543148"/>
    <w:rsid w:val="00547097"/>
    <w:rsid w:val="005609F5"/>
    <w:rsid w:val="005612D9"/>
    <w:rsid w:val="0056205E"/>
    <w:rsid w:val="00563978"/>
    <w:rsid w:val="00564525"/>
    <w:rsid w:val="005711AA"/>
    <w:rsid w:val="00571945"/>
    <w:rsid w:val="00571E97"/>
    <w:rsid w:val="00573E41"/>
    <w:rsid w:val="00574002"/>
    <w:rsid w:val="005750FF"/>
    <w:rsid w:val="0057532C"/>
    <w:rsid w:val="005754D1"/>
    <w:rsid w:val="00575F7F"/>
    <w:rsid w:val="0057724D"/>
    <w:rsid w:val="00577770"/>
    <w:rsid w:val="00583961"/>
    <w:rsid w:val="0058399F"/>
    <w:rsid w:val="00583C07"/>
    <w:rsid w:val="0058540F"/>
    <w:rsid w:val="00586204"/>
    <w:rsid w:val="00590A71"/>
    <w:rsid w:val="00590DBC"/>
    <w:rsid w:val="00591588"/>
    <w:rsid w:val="00591914"/>
    <w:rsid w:val="00593C9A"/>
    <w:rsid w:val="00594881"/>
    <w:rsid w:val="005965E6"/>
    <w:rsid w:val="00597892"/>
    <w:rsid w:val="00597EF3"/>
    <w:rsid w:val="005A02EE"/>
    <w:rsid w:val="005A4BB9"/>
    <w:rsid w:val="005A7E3C"/>
    <w:rsid w:val="005B4F1F"/>
    <w:rsid w:val="005B749A"/>
    <w:rsid w:val="005C1668"/>
    <w:rsid w:val="005C2C4D"/>
    <w:rsid w:val="005C397B"/>
    <w:rsid w:val="005C5BE5"/>
    <w:rsid w:val="005C6E8F"/>
    <w:rsid w:val="005D020D"/>
    <w:rsid w:val="005D0980"/>
    <w:rsid w:val="005D48B5"/>
    <w:rsid w:val="005D6145"/>
    <w:rsid w:val="005E0716"/>
    <w:rsid w:val="005E41BA"/>
    <w:rsid w:val="005E4F36"/>
    <w:rsid w:val="005E588F"/>
    <w:rsid w:val="005F3866"/>
    <w:rsid w:val="005F7194"/>
    <w:rsid w:val="00602550"/>
    <w:rsid w:val="00602BEB"/>
    <w:rsid w:val="0061102C"/>
    <w:rsid w:val="0061168D"/>
    <w:rsid w:val="00611DA2"/>
    <w:rsid w:val="00612C12"/>
    <w:rsid w:val="00614C74"/>
    <w:rsid w:val="0061699C"/>
    <w:rsid w:val="0061724C"/>
    <w:rsid w:val="0061787F"/>
    <w:rsid w:val="00620738"/>
    <w:rsid w:val="006246B3"/>
    <w:rsid w:val="00627FC6"/>
    <w:rsid w:val="00630CC4"/>
    <w:rsid w:val="0063148E"/>
    <w:rsid w:val="00634703"/>
    <w:rsid w:val="00635EEC"/>
    <w:rsid w:val="00637C81"/>
    <w:rsid w:val="00641506"/>
    <w:rsid w:val="00642CE2"/>
    <w:rsid w:val="00643232"/>
    <w:rsid w:val="006442FF"/>
    <w:rsid w:val="00651A1B"/>
    <w:rsid w:val="00652946"/>
    <w:rsid w:val="00654911"/>
    <w:rsid w:val="00655B2C"/>
    <w:rsid w:val="006570CE"/>
    <w:rsid w:val="00661F5A"/>
    <w:rsid w:val="006710A4"/>
    <w:rsid w:val="0067196C"/>
    <w:rsid w:val="00672355"/>
    <w:rsid w:val="00676C81"/>
    <w:rsid w:val="00677091"/>
    <w:rsid w:val="00677FAF"/>
    <w:rsid w:val="0068028A"/>
    <w:rsid w:val="00680A4A"/>
    <w:rsid w:val="00680BE3"/>
    <w:rsid w:val="006815EA"/>
    <w:rsid w:val="00683F85"/>
    <w:rsid w:val="006842AD"/>
    <w:rsid w:val="00684470"/>
    <w:rsid w:val="00691A1E"/>
    <w:rsid w:val="0069536F"/>
    <w:rsid w:val="00695932"/>
    <w:rsid w:val="006A10A5"/>
    <w:rsid w:val="006A5D76"/>
    <w:rsid w:val="006A7D34"/>
    <w:rsid w:val="006B2B0A"/>
    <w:rsid w:val="006B306B"/>
    <w:rsid w:val="006B408D"/>
    <w:rsid w:val="006C09D9"/>
    <w:rsid w:val="006C10C1"/>
    <w:rsid w:val="006C2F08"/>
    <w:rsid w:val="006C3B11"/>
    <w:rsid w:val="006C4079"/>
    <w:rsid w:val="006C74DC"/>
    <w:rsid w:val="006D7E51"/>
    <w:rsid w:val="006D7EA5"/>
    <w:rsid w:val="006E25B2"/>
    <w:rsid w:val="006E4507"/>
    <w:rsid w:val="006E4840"/>
    <w:rsid w:val="006E50BD"/>
    <w:rsid w:val="006E7B32"/>
    <w:rsid w:val="006F036C"/>
    <w:rsid w:val="006F13FD"/>
    <w:rsid w:val="006F1544"/>
    <w:rsid w:val="006F3D14"/>
    <w:rsid w:val="006F74A2"/>
    <w:rsid w:val="00701DB7"/>
    <w:rsid w:val="0070216F"/>
    <w:rsid w:val="0070254B"/>
    <w:rsid w:val="00702BA0"/>
    <w:rsid w:val="0070523B"/>
    <w:rsid w:val="007060AF"/>
    <w:rsid w:val="00706657"/>
    <w:rsid w:val="007071F0"/>
    <w:rsid w:val="007076AF"/>
    <w:rsid w:val="00716EE3"/>
    <w:rsid w:val="00725507"/>
    <w:rsid w:val="0072618E"/>
    <w:rsid w:val="00726E85"/>
    <w:rsid w:val="007273E5"/>
    <w:rsid w:val="00731802"/>
    <w:rsid w:val="00745A93"/>
    <w:rsid w:val="00746760"/>
    <w:rsid w:val="0074700F"/>
    <w:rsid w:val="007505CB"/>
    <w:rsid w:val="00754ACE"/>
    <w:rsid w:val="00755D3B"/>
    <w:rsid w:val="007562E7"/>
    <w:rsid w:val="0075637B"/>
    <w:rsid w:val="007569FA"/>
    <w:rsid w:val="00756C73"/>
    <w:rsid w:val="00757326"/>
    <w:rsid w:val="007619DC"/>
    <w:rsid w:val="00761A36"/>
    <w:rsid w:val="00761DDE"/>
    <w:rsid w:val="00762CBB"/>
    <w:rsid w:val="00762E4C"/>
    <w:rsid w:val="00765E58"/>
    <w:rsid w:val="0076683B"/>
    <w:rsid w:val="00777F27"/>
    <w:rsid w:val="007814DB"/>
    <w:rsid w:val="00785129"/>
    <w:rsid w:val="0078619E"/>
    <w:rsid w:val="00790C11"/>
    <w:rsid w:val="00791D01"/>
    <w:rsid w:val="00793608"/>
    <w:rsid w:val="007939F9"/>
    <w:rsid w:val="00793F2D"/>
    <w:rsid w:val="0079478C"/>
    <w:rsid w:val="007A0316"/>
    <w:rsid w:val="007A1C0A"/>
    <w:rsid w:val="007A1DAF"/>
    <w:rsid w:val="007A2356"/>
    <w:rsid w:val="007A2D38"/>
    <w:rsid w:val="007A3453"/>
    <w:rsid w:val="007A7C0A"/>
    <w:rsid w:val="007A7C87"/>
    <w:rsid w:val="007B3305"/>
    <w:rsid w:val="007B69CE"/>
    <w:rsid w:val="007C2DEA"/>
    <w:rsid w:val="007C3FA7"/>
    <w:rsid w:val="007C5FFB"/>
    <w:rsid w:val="007C61A0"/>
    <w:rsid w:val="007D37F7"/>
    <w:rsid w:val="007D3A9B"/>
    <w:rsid w:val="007E049E"/>
    <w:rsid w:val="007E14D0"/>
    <w:rsid w:val="007E27D3"/>
    <w:rsid w:val="007F16D1"/>
    <w:rsid w:val="007F2238"/>
    <w:rsid w:val="007F399B"/>
    <w:rsid w:val="007F3E6E"/>
    <w:rsid w:val="007F4012"/>
    <w:rsid w:val="007F4804"/>
    <w:rsid w:val="007F4879"/>
    <w:rsid w:val="0080077B"/>
    <w:rsid w:val="00803108"/>
    <w:rsid w:val="00803623"/>
    <w:rsid w:val="00805105"/>
    <w:rsid w:val="00806792"/>
    <w:rsid w:val="00806E6A"/>
    <w:rsid w:val="00810038"/>
    <w:rsid w:val="0081014F"/>
    <w:rsid w:val="00811CCB"/>
    <w:rsid w:val="00811FA6"/>
    <w:rsid w:val="0081422D"/>
    <w:rsid w:val="00816363"/>
    <w:rsid w:val="00816D49"/>
    <w:rsid w:val="0082423B"/>
    <w:rsid w:val="00824A26"/>
    <w:rsid w:val="008254C3"/>
    <w:rsid w:val="0083121D"/>
    <w:rsid w:val="00832C5B"/>
    <w:rsid w:val="00836FA8"/>
    <w:rsid w:val="008373D3"/>
    <w:rsid w:val="00840B95"/>
    <w:rsid w:val="00841CF8"/>
    <w:rsid w:val="00841F41"/>
    <w:rsid w:val="00843BC0"/>
    <w:rsid w:val="0084410E"/>
    <w:rsid w:val="00847CF2"/>
    <w:rsid w:val="008562CD"/>
    <w:rsid w:val="0086013A"/>
    <w:rsid w:val="00864C0B"/>
    <w:rsid w:val="00867001"/>
    <w:rsid w:val="00867A0C"/>
    <w:rsid w:val="00875D29"/>
    <w:rsid w:val="008770DF"/>
    <w:rsid w:val="0088047E"/>
    <w:rsid w:val="008858F9"/>
    <w:rsid w:val="00891485"/>
    <w:rsid w:val="008915B1"/>
    <w:rsid w:val="008928A4"/>
    <w:rsid w:val="00892F57"/>
    <w:rsid w:val="00895383"/>
    <w:rsid w:val="008959F8"/>
    <w:rsid w:val="00895A9A"/>
    <w:rsid w:val="0089649D"/>
    <w:rsid w:val="00897C34"/>
    <w:rsid w:val="008A093D"/>
    <w:rsid w:val="008A30A0"/>
    <w:rsid w:val="008A35CC"/>
    <w:rsid w:val="008A4EED"/>
    <w:rsid w:val="008A6037"/>
    <w:rsid w:val="008A6376"/>
    <w:rsid w:val="008B122B"/>
    <w:rsid w:val="008B1E75"/>
    <w:rsid w:val="008B30E6"/>
    <w:rsid w:val="008B3250"/>
    <w:rsid w:val="008B4469"/>
    <w:rsid w:val="008B6723"/>
    <w:rsid w:val="008C1016"/>
    <w:rsid w:val="008C130B"/>
    <w:rsid w:val="008C1994"/>
    <w:rsid w:val="008C3A89"/>
    <w:rsid w:val="008C75AC"/>
    <w:rsid w:val="008C7E1F"/>
    <w:rsid w:val="008C7E24"/>
    <w:rsid w:val="008D062A"/>
    <w:rsid w:val="008D1332"/>
    <w:rsid w:val="008D2612"/>
    <w:rsid w:val="008D55DE"/>
    <w:rsid w:val="008D65D7"/>
    <w:rsid w:val="008D79E6"/>
    <w:rsid w:val="008E0B1B"/>
    <w:rsid w:val="008E15C9"/>
    <w:rsid w:val="008E2E8B"/>
    <w:rsid w:val="008E5B2F"/>
    <w:rsid w:val="008E6B3F"/>
    <w:rsid w:val="008E7375"/>
    <w:rsid w:val="008F12FE"/>
    <w:rsid w:val="008F1757"/>
    <w:rsid w:val="008F54B8"/>
    <w:rsid w:val="008F7230"/>
    <w:rsid w:val="00902946"/>
    <w:rsid w:val="00903101"/>
    <w:rsid w:val="009038F4"/>
    <w:rsid w:val="0091051E"/>
    <w:rsid w:val="00911094"/>
    <w:rsid w:val="0091137F"/>
    <w:rsid w:val="00911A35"/>
    <w:rsid w:val="00912848"/>
    <w:rsid w:val="009133C7"/>
    <w:rsid w:val="00913CB7"/>
    <w:rsid w:val="00914D7D"/>
    <w:rsid w:val="009160EE"/>
    <w:rsid w:val="00917E91"/>
    <w:rsid w:val="0092213D"/>
    <w:rsid w:val="009230B6"/>
    <w:rsid w:val="009231DD"/>
    <w:rsid w:val="009305D9"/>
    <w:rsid w:val="00930CB3"/>
    <w:rsid w:val="0093212B"/>
    <w:rsid w:val="009332BD"/>
    <w:rsid w:val="009373E9"/>
    <w:rsid w:val="00937944"/>
    <w:rsid w:val="00944A7B"/>
    <w:rsid w:val="00945C9C"/>
    <w:rsid w:val="00947C52"/>
    <w:rsid w:val="0095047D"/>
    <w:rsid w:val="00950C50"/>
    <w:rsid w:val="00951E6B"/>
    <w:rsid w:val="009543B9"/>
    <w:rsid w:val="00954AB6"/>
    <w:rsid w:val="00956C9A"/>
    <w:rsid w:val="0096193C"/>
    <w:rsid w:val="00962948"/>
    <w:rsid w:val="009639D9"/>
    <w:rsid w:val="00964D18"/>
    <w:rsid w:val="00966B1E"/>
    <w:rsid w:val="009708B7"/>
    <w:rsid w:val="00970B83"/>
    <w:rsid w:val="009712B0"/>
    <w:rsid w:val="009717A9"/>
    <w:rsid w:val="00975CFF"/>
    <w:rsid w:val="00977C04"/>
    <w:rsid w:val="00985F68"/>
    <w:rsid w:val="00991AC1"/>
    <w:rsid w:val="00991F6E"/>
    <w:rsid w:val="00992170"/>
    <w:rsid w:val="00992540"/>
    <w:rsid w:val="00993A5A"/>
    <w:rsid w:val="00995995"/>
    <w:rsid w:val="00997973"/>
    <w:rsid w:val="00997A83"/>
    <w:rsid w:val="009A1264"/>
    <w:rsid w:val="009A2FBF"/>
    <w:rsid w:val="009A3DB4"/>
    <w:rsid w:val="009A3F6F"/>
    <w:rsid w:val="009A487D"/>
    <w:rsid w:val="009A606F"/>
    <w:rsid w:val="009A7556"/>
    <w:rsid w:val="009B18E2"/>
    <w:rsid w:val="009B41AB"/>
    <w:rsid w:val="009B4314"/>
    <w:rsid w:val="009B458E"/>
    <w:rsid w:val="009B4D07"/>
    <w:rsid w:val="009B6E35"/>
    <w:rsid w:val="009C0462"/>
    <w:rsid w:val="009C1368"/>
    <w:rsid w:val="009C6609"/>
    <w:rsid w:val="009D30E1"/>
    <w:rsid w:val="009D37B8"/>
    <w:rsid w:val="009D5671"/>
    <w:rsid w:val="009D5FFE"/>
    <w:rsid w:val="009D7E2C"/>
    <w:rsid w:val="009E2FC8"/>
    <w:rsid w:val="009E5A65"/>
    <w:rsid w:val="009F157E"/>
    <w:rsid w:val="009F4C0B"/>
    <w:rsid w:val="009F656C"/>
    <w:rsid w:val="00A00CE3"/>
    <w:rsid w:val="00A04285"/>
    <w:rsid w:val="00A05EA0"/>
    <w:rsid w:val="00A11036"/>
    <w:rsid w:val="00A110CE"/>
    <w:rsid w:val="00A113AD"/>
    <w:rsid w:val="00A13957"/>
    <w:rsid w:val="00A13D6F"/>
    <w:rsid w:val="00A147ED"/>
    <w:rsid w:val="00A20ABB"/>
    <w:rsid w:val="00A21585"/>
    <w:rsid w:val="00A21895"/>
    <w:rsid w:val="00A24EB1"/>
    <w:rsid w:val="00A25CA0"/>
    <w:rsid w:val="00A26EF4"/>
    <w:rsid w:val="00A27301"/>
    <w:rsid w:val="00A2749B"/>
    <w:rsid w:val="00A33900"/>
    <w:rsid w:val="00A34BB9"/>
    <w:rsid w:val="00A34BD9"/>
    <w:rsid w:val="00A42017"/>
    <w:rsid w:val="00A434C0"/>
    <w:rsid w:val="00A4428B"/>
    <w:rsid w:val="00A469CC"/>
    <w:rsid w:val="00A53BA3"/>
    <w:rsid w:val="00A56C74"/>
    <w:rsid w:val="00A5747E"/>
    <w:rsid w:val="00A57993"/>
    <w:rsid w:val="00A6091B"/>
    <w:rsid w:val="00A61C44"/>
    <w:rsid w:val="00A61DD5"/>
    <w:rsid w:val="00A6285F"/>
    <w:rsid w:val="00A62E66"/>
    <w:rsid w:val="00A64061"/>
    <w:rsid w:val="00A64A70"/>
    <w:rsid w:val="00A65062"/>
    <w:rsid w:val="00A65AE6"/>
    <w:rsid w:val="00A673AF"/>
    <w:rsid w:val="00A7095E"/>
    <w:rsid w:val="00A71A82"/>
    <w:rsid w:val="00A7282C"/>
    <w:rsid w:val="00A7570B"/>
    <w:rsid w:val="00A7576B"/>
    <w:rsid w:val="00A76127"/>
    <w:rsid w:val="00A761EE"/>
    <w:rsid w:val="00A877CE"/>
    <w:rsid w:val="00A90CB2"/>
    <w:rsid w:val="00A91302"/>
    <w:rsid w:val="00A92BCB"/>
    <w:rsid w:val="00A92C6A"/>
    <w:rsid w:val="00A932BD"/>
    <w:rsid w:val="00A94AC1"/>
    <w:rsid w:val="00A963BF"/>
    <w:rsid w:val="00AA4EA5"/>
    <w:rsid w:val="00AA6DC5"/>
    <w:rsid w:val="00AA704E"/>
    <w:rsid w:val="00AB041F"/>
    <w:rsid w:val="00AB150A"/>
    <w:rsid w:val="00AB68AF"/>
    <w:rsid w:val="00AC127B"/>
    <w:rsid w:val="00AC19FA"/>
    <w:rsid w:val="00AC1F09"/>
    <w:rsid w:val="00AC2E03"/>
    <w:rsid w:val="00AC367A"/>
    <w:rsid w:val="00AC54CD"/>
    <w:rsid w:val="00AC5E1C"/>
    <w:rsid w:val="00AC7A35"/>
    <w:rsid w:val="00AD2989"/>
    <w:rsid w:val="00AD4A92"/>
    <w:rsid w:val="00AD64D5"/>
    <w:rsid w:val="00AD750F"/>
    <w:rsid w:val="00AE1390"/>
    <w:rsid w:val="00AE72E8"/>
    <w:rsid w:val="00AF34AB"/>
    <w:rsid w:val="00AF3F00"/>
    <w:rsid w:val="00AF4B0D"/>
    <w:rsid w:val="00AF5344"/>
    <w:rsid w:val="00AF5DEA"/>
    <w:rsid w:val="00AF6B2B"/>
    <w:rsid w:val="00AF7E72"/>
    <w:rsid w:val="00B00A9E"/>
    <w:rsid w:val="00B01E6E"/>
    <w:rsid w:val="00B038A0"/>
    <w:rsid w:val="00B03AAE"/>
    <w:rsid w:val="00B0466A"/>
    <w:rsid w:val="00B04D82"/>
    <w:rsid w:val="00B051DC"/>
    <w:rsid w:val="00B138FE"/>
    <w:rsid w:val="00B162AF"/>
    <w:rsid w:val="00B17089"/>
    <w:rsid w:val="00B209BC"/>
    <w:rsid w:val="00B20A36"/>
    <w:rsid w:val="00B2155D"/>
    <w:rsid w:val="00B22F47"/>
    <w:rsid w:val="00B23E79"/>
    <w:rsid w:val="00B24F42"/>
    <w:rsid w:val="00B2581A"/>
    <w:rsid w:val="00B26281"/>
    <w:rsid w:val="00B2672B"/>
    <w:rsid w:val="00B33EB3"/>
    <w:rsid w:val="00B34380"/>
    <w:rsid w:val="00B36D8A"/>
    <w:rsid w:val="00B403C3"/>
    <w:rsid w:val="00B41E65"/>
    <w:rsid w:val="00B439C2"/>
    <w:rsid w:val="00B466CC"/>
    <w:rsid w:val="00B46DA4"/>
    <w:rsid w:val="00B54711"/>
    <w:rsid w:val="00B553A7"/>
    <w:rsid w:val="00B55D69"/>
    <w:rsid w:val="00B571A1"/>
    <w:rsid w:val="00B61ADC"/>
    <w:rsid w:val="00B62C5C"/>
    <w:rsid w:val="00B62E4A"/>
    <w:rsid w:val="00B63CF1"/>
    <w:rsid w:val="00B64135"/>
    <w:rsid w:val="00B66F47"/>
    <w:rsid w:val="00B71450"/>
    <w:rsid w:val="00B71F9F"/>
    <w:rsid w:val="00B7225C"/>
    <w:rsid w:val="00B73FCD"/>
    <w:rsid w:val="00B74F57"/>
    <w:rsid w:val="00B75ACB"/>
    <w:rsid w:val="00B77342"/>
    <w:rsid w:val="00B821C9"/>
    <w:rsid w:val="00B838C9"/>
    <w:rsid w:val="00B90E6C"/>
    <w:rsid w:val="00B951A9"/>
    <w:rsid w:val="00B96BAA"/>
    <w:rsid w:val="00B972F5"/>
    <w:rsid w:val="00BA1553"/>
    <w:rsid w:val="00BA1573"/>
    <w:rsid w:val="00BA15C4"/>
    <w:rsid w:val="00BA2D84"/>
    <w:rsid w:val="00BA32C8"/>
    <w:rsid w:val="00BA422E"/>
    <w:rsid w:val="00BA5D61"/>
    <w:rsid w:val="00BA643F"/>
    <w:rsid w:val="00BA675B"/>
    <w:rsid w:val="00BB2A49"/>
    <w:rsid w:val="00BC2AA5"/>
    <w:rsid w:val="00BC35F5"/>
    <w:rsid w:val="00BC6418"/>
    <w:rsid w:val="00BC65C2"/>
    <w:rsid w:val="00BC6C09"/>
    <w:rsid w:val="00BC7D64"/>
    <w:rsid w:val="00BD09C9"/>
    <w:rsid w:val="00BD2BB6"/>
    <w:rsid w:val="00BD4A86"/>
    <w:rsid w:val="00BD4D5F"/>
    <w:rsid w:val="00BD5CE5"/>
    <w:rsid w:val="00BD7408"/>
    <w:rsid w:val="00BE05B3"/>
    <w:rsid w:val="00BE074D"/>
    <w:rsid w:val="00BE087F"/>
    <w:rsid w:val="00BE2766"/>
    <w:rsid w:val="00BE436B"/>
    <w:rsid w:val="00BE578F"/>
    <w:rsid w:val="00BE68EA"/>
    <w:rsid w:val="00BF50CC"/>
    <w:rsid w:val="00BF71D7"/>
    <w:rsid w:val="00C00BBD"/>
    <w:rsid w:val="00C016D6"/>
    <w:rsid w:val="00C0301A"/>
    <w:rsid w:val="00C035B8"/>
    <w:rsid w:val="00C06409"/>
    <w:rsid w:val="00C064B7"/>
    <w:rsid w:val="00C0666D"/>
    <w:rsid w:val="00C12052"/>
    <w:rsid w:val="00C170CE"/>
    <w:rsid w:val="00C201FC"/>
    <w:rsid w:val="00C21168"/>
    <w:rsid w:val="00C21626"/>
    <w:rsid w:val="00C27770"/>
    <w:rsid w:val="00C30AED"/>
    <w:rsid w:val="00C31AED"/>
    <w:rsid w:val="00C32B4D"/>
    <w:rsid w:val="00C330B9"/>
    <w:rsid w:val="00C33820"/>
    <w:rsid w:val="00C361E5"/>
    <w:rsid w:val="00C4025D"/>
    <w:rsid w:val="00C40AA3"/>
    <w:rsid w:val="00C41118"/>
    <w:rsid w:val="00C4206C"/>
    <w:rsid w:val="00C42F51"/>
    <w:rsid w:val="00C45EF6"/>
    <w:rsid w:val="00C464F1"/>
    <w:rsid w:val="00C50EEC"/>
    <w:rsid w:val="00C51A96"/>
    <w:rsid w:val="00C56244"/>
    <w:rsid w:val="00C56B7A"/>
    <w:rsid w:val="00C56BE0"/>
    <w:rsid w:val="00C61FAD"/>
    <w:rsid w:val="00C626E1"/>
    <w:rsid w:val="00C63D95"/>
    <w:rsid w:val="00C64A5C"/>
    <w:rsid w:val="00C669B7"/>
    <w:rsid w:val="00C702F0"/>
    <w:rsid w:val="00C7033D"/>
    <w:rsid w:val="00C709CB"/>
    <w:rsid w:val="00C725B6"/>
    <w:rsid w:val="00C77A93"/>
    <w:rsid w:val="00C80B2A"/>
    <w:rsid w:val="00C81CD7"/>
    <w:rsid w:val="00C86D18"/>
    <w:rsid w:val="00C870E2"/>
    <w:rsid w:val="00C9114B"/>
    <w:rsid w:val="00C931B8"/>
    <w:rsid w:val="00CA11D0"/>
    <w:rsid w:val="00CA13EC"/>
    <w:rsid w:val="00CA1A26"/>
    <w:rsid w:val="00CA1D6E"/>
    <w:rsid w:val="00CA2BAA"/>
    <w:rsid w:val="00CA766E"/>
    <w:rsid w:val="00CB142D"/>
    <w:rsid w:val="00CB31C1"/>
    <w:rsid w:val="00CB6604"/>
    <w:rsid w:val="00CB667A"/>
    <w:rsid w:val="00CC07DF"/>
    <w:rsid w:val="00CC7B86"/>
    <w:rsid w:val="00CD027E"/>
    <w:rsid w:val="00CD0C2C"/>
    <w:rsid w:val="00CD15B6"/>
    <w:rsid w:val="00CE009F"/>
    <w:rsid w:val="00CE1A94"/>
    <w:rsid w:val="00CE20B2"/>
    <w:rsid w:val="00CE414A"/>
    <w:rsid w:val="00CE5204"/>
    <w:rsid w:val="00CE6397"/>
    <w:rsid w:val="00CE77BB"/>
    <w:rsid w:val="00CF125E"/>
    <w:rsid w:val="00CF251A"/>
    <w:rsid w:val="00CF7F01"/>
    <w:rsid w:val="00D02CFD"/>
    <w:rsid w:val="00D04B50"/>
    <w:rsid w:val="00D1171C"/>
    <w:rsid w:val="00D12FD2"/>
    <w:rsid w:val="00D157C2"/>
    <w:rsid w:val="00D159D3"/>
    <w:rsid w:val="00D16E47"/>
    <w:rsid w:val="00D177B2"/>
    <w:rsid w:val="00D2045D"/>
    <w:rsid w:val="00D2173C"/>
    <w:rsid w:val="00D22468"/>
    <w:rsid w:val="00D22A4D"/>
    <w:rsid w:val="00D22F9F"/>
    <w:rsid w:val="00D24F9C"/>
    <w:rsid w:val="00D256FE"/>
    <w:rsid w:val="00D26446"/>
    <w:rsid w:val="00D26A68"/>
    <w:rsid w:val="00D26C74"/>
    <w:rsid w:val="00D30D43"/>
    <w:rsid w:val="00D30D45"/>
    <w:rsid w:val="00D34823"/>
    <w:rsid w:val="00D34EDC"/>
    <w:rsid w:val="00D36072"/>
    <w:rsid w:val="00D42366"/>
    <w:rsid w:val="00D51AC0"/>
    <w:rsid w:val="00D5232C"/>
    <w:rsid w:val="00D55D2D"/>
    <w:rsid w:val="00D55FAB"/>
    <w:rsid w:val="00D56C71"/>
    <w:rsid w:val="00D57E75"/>
    <w:rsid w:val="00D63F3D"/>
    <w:rsid w:val="00D718C6"/>
    <w:rsid w:val="00D724B7"/>
    <w:rsid w:val="00D73A7F"/>
    <w:rsid w:val="00D81DDE"/>
    <w:rsid w:val="00D823D9"/>
    <w:rsid w:val="00D826C4"/>
    <w:rsid w:val="00D830F3"/>
    <w:rsid w:val="00D83849"/>
    <w:rsid w:val="00D84860"/>
    <w:rsid w:val="00D90C2B"/>
    <w:rsid w:val="00D933C7"/>
    <w:rsid w:val="00D93A05"/>
    <w:rsid w:val="00D944EE"/>
    <w:rsid w:val="00D9450D"/>
    <w:rsid w:val="00D94EB2"/>
    <w:rsid w:val="00D95A5E"/>
    <w:rsid w:val="00D96225"/>
    <w:rsid w:val="00D9627A"/>
    <w:rsid w:val="00DA0F91"/>
    <w:rsid w:val="00DA2C9B"/>
    <w:rsid w:val="00DA61EB"/>
    <w:rsid w:val="00DA6F44"/>
    <w:rsid w:val="00DB30AF"/>
    <w:rsid w:val="00DB494F"/>
    <w:rsid w:val="00DC05B6"/>
    <w:rsid w:val="00DC3A07"/>
    <w:rsid w:val="00DC4FAB"/>
    <w:rsid w:val="00DC7618"/>
    <w:rsid w:val="00DD0003"/>
    <w:rsid w:val="00DD4CEA"/>
    <w:rsid w:val="00DD5688"/>
    <w:rsid w:val="00DD66F4"/>
    <w:rsid w:val="00DE0AFC"/>
    <w:rsid w:val="00DE211F"/>
    <w:rsid w:val="00DF02D0"/>
    <w:rsid w:val="00DF660B"/>
    <w:rsid w:val="00DF6D2B"/>
    <w:rsid w:val="00DF78C1"/>
    <w:rsid w:val="00DF79CC"/>
    <w:rsid w:val="00E007FC"/>
    <w:rsid w:val="00E00935"/>
    <w:rsid w:val="00E10514"/>
    <w:rsid w:val="00E12E76"/>
    <w:rsid w:val="00E13612"/>
    <w:rsid w:val="00E14EAC"/>
    <w:rsid w:val="00E157B4"/>
    <w:rsid w:val="00E164AC"/>
    <w:rsid w:val="00E1700E"/>
    <w:rsid w:val="00E217E5"/>
    <w:rsid w:val="00E22AC7"/>
    <w:rsid w:val="00E24E2D"/>
    <w:rsid w:val="00E279C7"/>
    <w:rsid w:val="00E32C4E"/>
    <w:rsid w:val="00E34723"/>
    <w:rsid w:val="00E4110B"/>
    <w:rsid w:val="00E413AB"/>
    <w:rsid w:val="00E4245F"/>
    <w:rsid w:val="00E467C5"/>
    <w:rsid w:val="00E46B07"/>
    <w:rsid w:val="00E5151B"/>
    <w:rsid w:val="00E520C2"/>
    <w:rsid w:val="00E55373"/>
    <w:rsid w:val="00E5566F"/>
    <w:rsid w:val="00E5709E"/>
    <w:rsid w:val="00E616FB"/>
    <w:rsid w:val="00E61EFD"/>
    <w:rsid w:val="00E62A2D"/>
    <w:rsid w:val="00E65905"/>
    <w:rsid w:val="00E70B9A"/>
    <w:rsid w:val="00E7148C"/>
    <w:rsid w:val="00E750F9"/>
    <w:rsid w:val="00E75834"/>
    <w:rsid w:val="00E765E0"/>
    <w:rsid w:val="00E854C6"/>
    <w:rsid w:val="00E932E0"/>
    <w:rsid w:val="00E95243"/>
    <w:rsid w:val="00EA35AF"/>
    <w:rsid w:val="00EA399B"/>
    <w:rsid w:val="00EA6848"/>
    <w:rsid w:val="00EB1928"/>
    <w:rsid w:val="00EB23B5"/>
    <w:rsid w:val="00EB3DE7"/>
    <w:rsid w:val="00EB4AC8"/>
    <w:rsid w:val="00EB5F0B"/>
    <w:rsid w:val="00EB6393"/>
    <w:rsid w:val="00EB6E1A"/>
    <w:rsid w:val="00EC0299"/>
    <w:rsid w:val="00EC24BB"/>
    <w:rsid w:val="00EC260E"/>
    <w:rsid w:val="00EC722E"/>
    <w:rsid w:val="00EC76E8"/>
    <w:rsid w:val="00ED48DD"/>
    <w:rsid w:val="00ED513F"/>
    <w:rsid w:val="00ED735D"/>
    <w:rsid w:val="00EE10B1"/>
    <w:rsid w:val="00EE1F40"/>
    <w:rsid w:val="00EE29D9"/>
    <w:rsid w:val="00EE2D88"/>
    <w:rsid w:val="00EE3EA0"/>
    <w:rsid w:val="00EF0FBA"/>
    <w:rsid w:val="00EF1833"/>
    <w:rsid w:val="00EF36BE"/>
    <w:rsid w:val="00EF3FAD"/>
    <w:rsid w:val="00EF581F"/>
    <w:rsid w:val="00EF5E48"/>
    <w:rsid w:val="00EF5ED7"/>
    <w:rsid w:val="00EF606C"/>
    <w:rsid w:val="00F00B26"/>
    <w:rsid w:val="00F05539"/>
    <w:rsid w:val="00F05BB6"/>
    <w:rsid w:val="00F06DC5"/>
    <w:rsid w:val="00F07F65"/>
    <w:rsid w:val="00F1154E"/>
    <w:rsid w:val="00F1300D"/>
    <w:rsid w:val="00F157CD"/>
    <w:rsid w:val="00F15A02"/>
    <w:rsid w:val="00F23F7D"/>
    <w:rsid w:val="00F2488F"/>
    <w:rsid w:val="00F26B07"/>
    <w:rsid w:val="00F335FC"/>
    <w:rsid w:val="00F34164"/>
    <w:rsid w:val="00F37301"/>
    <w:rsid w:val="00F376FC"/>
    <w:rsid w:val="00F43BBF"/>
    <w:rsid w:val="00F45104"/>
    <w:rsid w:val="00F46D85"/>
    <w:rsid w:val="00F47958"/>
    <w:rsid w:val="00F47BFB"/>
    <w:rsid w:val="00F50C0D"/>
    <w:rsid w:val="00F53E30"/>
    <w:rsid w:val="00F55AE8"/>
    <w:rsid w:val="00F638D6"/>
    <w:rsid w:val="00F6778D"/>
    <w:rsid w:val="00F70580"/>
    <w:rsid w:val="00F7364A"/>
    <w:rsid w:val="00F77BB7"/>
    <w:rsid w:val="00F81A4B"/>
    <w:rsid w:val="00F8438A"/>
    <w:rsid w:val="00F84772"/>
    <w:rsid w:val="00F87122"/>
    <w:rsid w:val="00F907F0"/>
    <w:rsid w:val="00F94D14"/>
    <w:rsid w:val="00F962FC"/>
    <w:rsid w:val="00FB01EA"/>
    <w:rsid w:val="00FB3079"/>
    <w:rsid w:val="00FB3CBB"/>
    <w:rsid w:val="00FB4EDA"/>
    <w:rsid w:val="00FB6F9D"/>
    <w:rsid w:val="00FC0CF7"/>
    <w:rsid w:val="00FC350F"/>
    <w:rsid w:val="00FC51A6"/>
    <w:rsid w:val="00FC6D6C"/>
    <w:rsid w:val="00FC712A"/>
    <w:rsid w:val="00FC7C83"/>
    <w:rsid w:val="00FD14ED"/>
    <w:rsid w:val="00FD17A4"/>
    <w:rsid w:val="00FD2A69"/>
    <w:rsid w:val="00FD35E2"/>
    <w:rsid w:val="00FD3DBE"/>
    <w:rsid w:val="00FD735B"/>
    <w:rsid w:val="00FE1264"/>
    <w:rsid w:val="00FE2D65"/>
    <w:rsid w:val="00FE5E2F"/>
    <w:rsid w:val="00FE5EDD"/>
    <w:rsid w:val="00FE6DF3"/>
    <w:rsid w:val="00FE717D"/>
    <w:rsid w:val="00FE72B1"/>
    <w:rsid w:val="00FE7639"/>
    <w:rsid w:val="00FF3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BD772B9"/>
  <w15:docId w15:val="{34B2C645-9F02-46E7-B131-865649B9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E9"/>
    <w:pPr>
      <w:spacing w:after="0" w:line="240" w:lineRule="auto"/>
    </w:pPr>
    <w:rPr>
      <w:rFonts w:ascii="Calibri"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E30"/>
    <w:pPr>
      <w:ind w:left="720"/>
      <w:contextualSpacing/>
    </w:pPr>
  </w:style>
  <w:style w:type="paragraph" w:styleId="Header">
    <w:name w:val="header"/>
    <w:basedOn w:val="Normal"/>
    <w:link w:val="HeaderChar"/>
    <w:uiPriority w:val="99"/>
    <w:unhideWhenUsed/>
    <w:rsid w:val="00F94D14"/>
    <w:pPr>
      <w:tabs>
        <w:tab w:val="center" w:pos="4680"/>
        <w:tab w:val="right" w:pos="9360"/>
      </w:tabs>
    </w:pPr>
  </w:style>
  <w:style w:type="character" w:customStyle="1" w:styleId="HeaderChar">
    <w:name w:val="Header Char"/>
    <w:basedOn w:val="DefaultParagraphFont"/>
    <w:link w:val="Header"/>
    <w:uiPriority w:val="99"/>
    <w:rsid w:val="00F94D14"/>
    <w:rPr>
      <w:rFonts w:ascii="Calibri" w:hAnsi="Calibri" w:cs="Calibri"/>
      <w:lang w:eastAsia="en-CA"/>
    </w:rPr>
  </w:style>
  <w:style w:type="paragraph" w:styleId="Footer">
    <w:name w:val="footer"/>
    <w:basedOn w:val="Normal"/>
    <w:link w:val="FooterChar"/>
    <w:uiPriority w:val="99"/>
    <w:unhideWhenUsed/>
    <w:rsid w:val="00F94D14"/>
    <w:pPr>
      <w:tabs>
        <w:tab w:val="center" w:pos="4680"/>
        <w:tab w:val="right" w:pos="9360"/>
      </w:tabs>
    </w:pPr>
  </w:style>
  <w:style w:type="character" w:customStyle="1" w:styleId="FooterChar">
    <w:name w:val="Footer Char"/>
    <w:basedOn w:val="DefaultParagraphFont"/>
    <w:link w:val="Footer"/>
    <w:uiPriority w:val="99"/>
    <w:rsid w:val="00F94D14"/>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49">
      <w:bodyDiv w:val="1"/>
      <w:marLeft w:val="0"/>
      <w:marRight w:val="0"/>
      <w:marTop w:val="0"/>
      <w:marBottom w:val="0"/>
      <w:divBdr>
        <w:top w:val="none" w:sz="0" w:space="0" w:color="auto"/>
        <w:left w:val="none" w:sz="0" w:space="0" w:color="auto"/>
        <w:bottom w:val="none" w:sz="0" w:space="0" w:color="auto"/>
        <w:right w:val="none" w:sz="0" w:space="0" w:color="auto"/>
      </w:divBdr>
    </w:div>
    <w:div w:id="28068950">
      <w:bodyDiv w:val="1"/>
      <w:marLeft w:val="0"/>
      <w:marRight w:val="0"/>
      <w:marTop w:val="0"/>
      <w:marBottom w:val="0"/>
      <w:divBdr>
        <w:top w:val="none" w:sz="0" w:space="0" w:color="auto"/>
        <w:left w:val="none" w:sz="0" w:space="0" w:color="auto"/>
        <w:bottom w:val="none" w:sz="0" w:space="0" w:color="auto"/>
        <w:right w:val="none" w:sz="0" w:space="0" w:color="auto"/>
      </w:divBdr>
    </w:div>
    <w:div w:id="61102566">
      <w:bodyDiv w:val="1"/>
      <w:marLeft w:val="0"/>
      <w:marRight w:val="0"/>
      <w:marTop w:val="0"/>
      <w:marBottom w:val="0"/>
      <w:divBdr>
        <w:top w:val="none" w:sz="0" w:space="0" w:color="auto"/>
        <w:left w:val="none" w:sz="0" w:space="0" w:color="auto"/>
        <w:bottom w:val="none" w:sz="0" w:space="0" w:color="auto"/>
        <w:right w:val="none" w:sz="0" w:space="0" w:color="auto"/>
      </w:divBdr>
    </w:div>
    <w:div w:id="110591760">
      <w:bodyDiv w:val="1"/>
      <w:marLeft w:val="0"/>
      <w:marRight w:val="0"/>
      <w:marTop w:val="0"/>
      <w:marBottom w:val="0"/>
      <w:divBdr>
        <w:top w:val="none" w:sz="0" w:space="0" w:color="auto"/>
        <w:left w:val="none" w:sz="0" w:space="0" w:color="auto"/>
        <w:bottom w:val="none" w:sz="0" w:space="0" w:color="auto"/>
        <w:right w:val="none" w:sz="0" w:space="0" w:color="auto"/>
      </w:divBdr>
    </w:div>
    <w:div w:id="275252949">
      <w:bodyDiv w:val="1"/>
      <w:marLeft w:val="0"/>
      <w:marRight w:val="0"/>
      <w:marTop w:val="0"/>
      <w:marBottom w:val="0"/>
      <w:divBdr>
        <w:top w:val="none" w:sz="0" w:space="0" w:color="auto"/>
        <w:left w:val="none" w:sz="0" w:space="0" w:color="auto"/>
        <w:bottom w:val="none" w:sz="0" w:space="0" w:color="auto"/>
        <w:right w:val="none" w:sz="0" w:space="0" w:color="auto"/>
      </w:divBdr>
    </w:div>
    <w:div w:id="353001231">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573323278">
      <w:bodyDiv w:val="1"/>
      <w:marLeft w:val="0"/>
      <w:marRight w:val="0"/>
      <w:marTop w:val="0"/>
      <w:marBottom w:val="0"/>
      <w:divBdr>
        <w:top w:val="none" w:sz="0" w:space="0" w:color="auto"/>
        <w:left w:val="none" w:sz="0" w:space="0" w:color="auto"/>
        <w:bottom w:val="none" w:sz="0" w:space="0" w:color="auto"/>
        <w:right w:val="none" w:sz="0" w:space="0" w:color="auto"/>
      </w:divBdr>
    </w:div>
    <w:div w:id="744759670">
      <w:bodyDiv w:val="1"/>
      <w:marLeft w:val="0"/>
      <w:marRight w:val="0"/>
      <w:marTop w:val="0"/>
      <w:marBottom w:val="0"/>
      <w:divBdr>
        <w:top w:val="none" w:sz="0" w:space="0" w:color="auto"/>
        <w:left w:val="none" w:sz="0" w:space="0" w:color="auto"/>
        <w:bottom w:val="none" w:sz="0" w:space="0" w:color="auto"/>
        <w:right w:val="none" w:sz="0" w:space="0" w:color="auto"/>
      </w:divBdr>
    </w:div>
    <w:div w:id="1438939862">
      <w:bodyDiv w:val="1"/>
      <w:marLeft w:val="0"/>
      <w:marRight w:val="0"/>
      <w:marTop w:val="0"/>
      <w:marBottom w:val="0"/>
      <w:divBdr>
        <w:top w:val="none" w:sz="0" w:space="0" w:color="auto"/>
        <w:left w:val="none" w:sz="0" w:space="0" w:color="auto"/>
        <w:bottom w:val="none" w:sz="0" w:space="0" w:color="auto"/>
        <w:right w:val="none" w:sz="0" w:space="0" w:color="auto"/>
      </w:divBdr>
    </w:div>
    <w:div w:id="1744181574">
      <w:bodyDiv w:val="1"/>
      <w:marLeft w:val="0"/>
      <w:marRight w:val="0"/>
      <w:marTop w:val="0"/>
      <w:marBottom w:val="0"/>
      <w:divBdr>
        <w:top w:val="none" w:sz="0" w:space="0" w:color="auto"/>
        <w:left w:val="none" w:sz="0" w:space="0" w:color="auto"/>
        <w:bottom w:val="none" w:sz="0" w:space="0" w:color="auto"/>
        <w:right w:val="none" w:sz="0" w:space="0" w:color="auto"/>
      </w:divBdr>
    </w:div>
    <w:div w:id="2063095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4</Pages>
  <Words>1507</Words>
  <Characters>7556</Characters>
  <Application>Microsoft Office Word</Application>
  <DocSecurity>0</DocSecurity>
  <Lines>154</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Winnington-Ingram</dc:creator>
  <cp:keywords/>
  <dc:description/>
  <cp:lastModifiedBy>Sandra Winspear</cp:lastModifiedBy>
  <cp:revision>4</cp:revision>
  <cp:lastPrinted>2025-02-12T20:04:00Z</cp:lastPrinted>
  <dcterms:created xsi:type="dcterms:W3CDTF">2025-12-21T21:24:00Z</dcterms:created>
  <dcterms:modified xsi:type="dcterms:W3CDTF">2025-12-22T16:23:00Z</dcterms:modified>
</cp:coreProperties>
</file>